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0E8B6" w14:textId="0EF1604A" w:rsidR="009C0949" w:rsidRDefault="00123729" w:rsidP="00AD63B1">
      <w:pPr>
        <w:spacing w:after="12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Homework</w:t>
      </w:r>
      <w:r w:rsidR="00547D75">
        <w:rPr>
          <w:sz w:val="48"/>
          <w:szCs w:val="48"/>
        </w:rPr>
        <w:t xml:space="preserve"> </w:t>
      </w:r>
      <w:r w:rsidR="009035CF">
        <w:rPr>
          <w:sz w:val="48"/>
          <w:szCs w:val="48"/>
        </w:rPr>
        <w:t>6</w:t>
      </w:r>
    </w:p>
    <w:p w14:paraId="07495234" w14:textId="49B21102" w:rsidR="009C4DDD" w:rsidRDefault="00365DEE" w:rsidP="00AD63B1">
      <w:pPr>
        <w:tabs>
          <w:tab w:val="left" w:pos="1920"/>
          <w:tab w:val="center" w:pos="4680"/>
        </w:tabs>
        <w:spacing w:after="120" w:line="240" w:lineRule="auto"/>
        <w:rPr>
          <w:sz w:val="48"/>
          <w:szCs w:val="48"/>
        </w:rPr>
      </w:pPr>
      <w:r>
        <w:rPr>
          <w:rFonts w:ascii="TimesNewRomanPSMT" w:hAnsi="TimesNewRomanPSMT" w:cs="TimesNewRomanPSMT"/>
        </w:rPr>
        <w:tab/>
      </w:r>
      <w:r>
        <w:rPr>
          <w:rFonts w:ascii="TimesNewRomanPSMT" w:hAnsi="TimesNewRomanPSMT" w:cs="TimesNewRomanPSMT"/>
        </w:rPr>
        <w:tab/>
      </w:r>
      <w:r w:rsidR="00AA4F1A">
        <w:rPr>
          <w:rFonts w:ascii="TimesNewRomanPSMT" w:hAnsi="TimesNewRomanPSMT" w:cs="TimesNewRomanPSMT"/>
        </w:rPr>
        <w:t xml:space="preserve">Due: 11:59 </w:t>
      </w:r>
      <w:r w:rsidR="00AA4F1A">
        <w:rPr>
          <w:rFonts w:ascii="TimesNewRomanPSMT" w:hAnsi="TimesNewRomanPSMT" w:cs="TimesNewRomanPSMT"/>
          <w:sz w:val="20"/>
          <w:szCs w:val="20"/>
        </w:rPr>
        <w:t xml:space="preserve">PM </w:t>
      </w:r>
      <w:r w:rsidR="00AA2A9D">
        <w:rPr>
          <w:rFonts w:ascii="TimesNewRomanPSMT" w:hAnsi="TimesNewRomanPSMT" w:cs="TimesNewRomanPSMT"/>
        </w:rPr>
        <w:t xml:space="preserve">on </w:t>
      </w:r>
      <w:r w:rsidR="001B36DA">
        <w:rPr>
          <w:rFonts w:ascii="TimesNewRomanPSMT" w:hAnsi="TimesNewRomanPSMT" w:cs="TimesNewRomanPSMT"/>
        </w:rPr>
        <w:t>Wednes</w:t>
      </w:r>
      <w:r w:rsidR="008429FB">
        <w:rPr>
          <w:rFonts w:ascii="TimesNewRomanPSMT" w:hAnsi="TimesNewRomanPSMT" w:cs="TimesNewRomanPSMT"/>
        </w:rPr>
        <w:t xml:space="preserve">day, </w:t>
      </w:r>
      <w:r w:rsidR="000B2A98">
        <w:rPr>
          <w:rFonts w:ascii="TimesNewRomanPSMT" w:hAnsi="TimesNewRomanPSMT" w:cs="TimesNewRomanPSMT"/>
        </w:rPr>
        <w:t>April</w:t>
      </w:r>
      <w:r w:rsidR="008429FB">
        <w:rPr>
          <w:rFonts w:ascii="TimesNewRomanPSMT" w:hAnsi="TimesNewRomanPSMT" w:cs="TimesNewRomanPSMT"/>
        </w:rPr>
        <w:t xml:space="preserve"> </w:t>
      </w:r>
      <w:r w:rsidR="000D36D3">
        <w:rPr>
          <w:rFonts w:ascii="TimesNewRomanPSMT" w:hAnsi="TimesNewRomanPSMT" w:cs="TimesNewRomanPSMT"/>
        </w:rPr>
        <w:t>2</w:t>
      </w:r>
      <w:r w:rsidR="001B36DA">
        <w:rPr>
          <w:rFonts w:ascii="TimesNewRomanPSMT" w:hAnsi="TimesNewRomanPSMT" w:cs="TimesNewRomanPSMT"/>
        </w:rPr>
        <w:t>1</w:t>
      </w:r>
      <w:r w:rsidR="009B1643">
        <w:rPr>
          <w:rFonts w:ascii="TimesNewRomanPSMT" w:hAnsi="TimesNewRomanPSMT" w:cs="TimesNewRomanPSMT"/>
        </w:rPr>
        <w:t>, 20</w:t>
      </w:r>
      <w:r w:rsidR="000D36D3">
        <w:rPr>
          <w:rFonts w:ascii="TimesNewRomanPSMT" w:hAnsi="TimesNewRomanPSMT" w:cs="TimesNewRomanPSMT"/>
        </w:rPr>
        <w:t>2</w:t>
      </w:r>
      <w:r w:rsidR="001B36DA">
        <w:rPr>
          <w:rFonts w:ascii="TimesNewRomanPSMT" w:hAnsi="TimesNewRomanPSMT" w:cs="TimesNewRomanPSMT"/>
        </w:rPr>
        <w:t>1</w:t>
      </w:r>
      <w:r w:rsidR="009C4DDD">
        <w:rPr>
          <w:rFonts w:ascii="TimesNewRomanPSMT" w:hAnsi="TimesNewRomanPSMT" w:cs="TimesNewRomanPSMT"/>
        </w:rPr>
        <w:t>.</w:t>
      </w:r>
    </w:p>
    <w:p w14:paraId="6EBC66AE" w14:textId="03A52A52" w:rsidR="00123729" w:rsidRPr="009C4DDD" w:rsidRDefault="00853E31" w:rsidP="00AD63B1">
      <w:pPr>
        <w:tabs>
          <w:tab w:val="left" w:pos="1920"/>
          <w:tab w:val="center" w:pos="4680"/>
        </w:tabs>
        <w:spacing w:after="120" w:line="240" w:lineRule="auto"/>
        <w:jc w:val="center"/>
        <w:rPr>
          <w:sz w:val="48"/>
          <w:szCs w:val="48"/>
        </w:rPr>
      </w:pPr>
      <w:r w:rsidRPr="0093149E">
        <w:rPr>
          <w:sz w:val="22"/>
          <w:szCs w:val="22"/>
        </w:rPr>
        <w:t xml:space="preserve">Please answer </w:t>
      </w:r>
      <w:r w:rsidRPr="000D36D3">
        <w:rPr>
          <w:sz w:val="22"/>
          <w:szCs w:val="22"/>
          <w:u w:val="single"/>
        </w:rPr>
        <w:t>i</w:t>
      </w:r>
      <w:r w:rsidR="00123729" w:rsidRPr="000D36D3">
        <w:rPr>
          <w:sz w:val="22"/>
          <w:szCs w:val="22"/>
          <w:u w:val="single"/>
        </w:rPr>
        <w:t>n your own words</w:t>
      </w:r>
      <w:r w:rsidR="00123729" w:rsidRPr="0093149E">
        <w:rPr>
          <w:sz w:val="22"/>
          <w:szCs w:val="22"/>
        </w:rPr>
        <w:t>.</w:t>
      </w:r>
      <w:r w:rsidR="007C68FD">
        <w:rPr>
          <w:sz w:val="22"/>
          <w:szCs w:val="22"/>
        </w:rPr>
        <w:t xml:space="preserve"> Show your work.</w:t>
      </w:r>
    </w:p>
    <w:p w14:paraId="5934975B" w14:textId="77777777" w:rsidR="0093149E" w:rsidRPr="00B14CEE" w:rsidRDefault="0093149E" w:rsidP="00AD63B1">
      <w:pPr>
        <w:pStyle w:val="ListParagraph"/>
        <w:spacing w:after="120" w:line="240" w:lineRule="auto"/>
        <w:contextualSpacing w:val="0"/>
        <w:jc w:val="both"/>
        <w:rPr>
          <w:color w:val="F79646" w:themeColor="accent6"/>
        </w:rPr>
      </w:pPr>
    </w:p>
    <w:p w14:paraId="0359F501" w14:textId="720FBA05" w:rsidR="00E47F0C" w:rsidRPr="00B14CEE" w:rsidRDefault="00E47F0C" w:rsidP="009035CF">
      <w:pPr>
        <w:pStyle w:val="ListParagraph"/>
        <w:numPr>
          <w:ilvl w:val="0"/>
          <w:numId w:val="2"/>
        </w:numPr>
        <w:spacing w:after="120" w:line="240" w:lineRule="auto"/>
        <w:contextualSpacing w:val="0"/>
        <w:jc w:val="both"/>
        <w:rPr>
          <w:color w:val="F79646" w:themeColor="accent6"/>
        </w:rPr>
      </w:pPr>
      <w:r w:rsidRPr="00B14CEE">
        <w:rPr>
          <w:color w:val="F79646" w:themeColor="accent6"/>
        </w:rPr>
        <w:t>(</w:t>
      </w:r>
      <w:r w:rsidR="00FE6461" w:rsidRPr="00B14CEE">
        <w:rPr>
          <w:color w:val="F79646" w:themeColor="accent6"/>
        </w:rPr>
        <w:t>20</w:t>
      </w:r>
      <w:r w:rsidRPr="00B14CEE">
        <w:rPr>
          <w:color w:val="F79646" w:themeColor="accent6"/>
        </w:rPr>
        <w:t xml:space="preserve"> points) Consider the </w:t>
      </w:r>
      <w:r w:rsidR="009035CF" w:rsidRPr="00B14CEE">
        <w:rPr>
          <w:color w:val="F79646" w:themeColor="accent6"/>
        </w:rPr>
        <w:t>data bit stream</w:t>
      </w:r>
      <w:r w:rsidRPr="00B14CEE">
        <w:rPr>
          <w:color w:val="F79646" w:themeColor="accent6"/>
        </w:rPr>
        <w:t>:</w:t>
      </w:r>
      <w:r w:rsidR="009035CF" w:rsidRPr="00B14CEE">
        <w:rPr>
          <w:color w:val="F79646" w:themeColor="accent6"/>
        </w:rPr>
        <w:t xml:space="preserve"> 10101 01000 01110 10001 00001 and use a two-dimensional bit parity code (with 5 rows and 5 columns as given in the textbook) with an even parity scheme.</w:t>
      </w:r>
    </w:p>
    <w:p w14:paraId="6595267F" w14:textId="77777777" w:rsidR="009035CF" w:rsidRPr="00B14CEE" w:rsidRDefault="009035CF" w:rsidP="009035CF">
      <w:pPr>
        <w:pStyle w:val="ListParagraph"/>
        <w:numPr>
          <w:ilvl w:val="1"/>
          <w:numId w:val="2"/>
        </w:numPr>
        <w:spacing w:after="120" w:line="240" w:lineRule="auto"/>
        <w:ind w:left="1080"/>
        <w:jc w:val="both"/>
        <w:rPr>
          <w:color w:val="F79646" w:themeColor="accent6"/>
        </w:rPr>
      </w:pPr>
      <w:r w:rsidRPr="00B14CEE">
        <w:rPr>
          <w:color w:val="F79646" w:themeColor="accent6"/>
        </w:rPr>
        <w:t>Write the matrix format for the parity code, assuming no errors for this bit stream.</w:t>
      </w:r>
    </w:p>
    <w:p w14:paraId="6FF8DA91" w14:textId="1A6AE9A3" w:rsidR="009035CF" w:rsidRDefault="0041246B" w:rsidP="00B14CEE">
      <w:pPr>
        <w:spacing w:after="120" w:line="240" w:lineRule="auto"/>
        <w:ind w:left="720"/>
        <w:jc w:val="both"/>
        <w:rPr>
          <w:rFonts w:ascii="Abadi" w:hAnsi="Abadi" w:cs="Courier New"/>
        </w:rPr>
      </w:pPr>
      <w:r>
        <w:rPr>
          <w:rFonts w:ascii="Abadi" w:hAnsi="Abadi" w:cs="Courier New"/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1291D6DA" wp14:editId="16A0CE9E">
                <wp:simplePos x="0" y="0"/>
                <wp:positionH relativeFrom="column">
                  <wp:posOffset>2697480</wp:posOffset>
                </wp:positionH>
                <wp:positionV relativeFrom="paragraph">
                  <wp:posOffset>189865</wp:posOffset>
                </wp:positionV>
                <wp:extent cx="0" cy="1455420"/>
                <wp:effectExtent l="57150" t="19050" r="76200" b="876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54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2DE6C0" id="Straight Connector 1" o:spid="_x0000_s1026" style="position:absolute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2.4pt,14.95pt" to="212.4pt,12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B14CEE" w:rsidRPr="00B14CEE">
        <w:rPr>
          <w:rFonts w:ascii="Abadi" w:hAnsi="Abadi" w:cs="Courier New"/>
        </w:rPr>
        <w:t>Answer:</w:t>
      </w:r>
    </w:p>
    <w:p w14:paraId="656DB4AE" w14:textId="506A172D" w:rsidR="00B14CEE" w:rsidRPr="009C61A8" w:rsidRDefault="009C61A8" w:rsidP="009C61A8">
      <w:pPr>
        <w:spacing w:after="120" w:line="240" w:lineRule="auto"/>
        <w:ind w:left="25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1 </w:t>
      </w:r>
      <w:r w:rsidR="0041246B" w:rsidRPr="009C61A8">
        <w:rPr>
          <w:rFonts w:ascii="Courier New" w:hAnsi="Courier New" w:cs="Courier New"/>
        </w:rPr>
        <w:t>0 1 0 1</w:t>
      </w:r>
      <w:r>
        <w:rPr>
          <w:rFonts w:ascii="Courier New" w:hAnsi="Courier New" w:cs="Courier New"/>
        </w:rPr>
        <w:t xml:space="preserve"> </w:t>
      </w:r>
      <w:proofErr w:type="gramStart"/>
      <w:r w:rsidR="0041246B" w:rsidRPr="009C61A8">
        <w:rPr>
          <w:rFonts w:ascii="Courier New" w:hAnsi="Courier New" w:cs="Courier New"/>
        </w:rPr>
        <w:tab/>
        <w:t xml:space="preserve">  1</w:t>
      </w:r>
      <w:proofErr w:type="gramEnd"/>
    </w:p>
    <w:p w14:paraId="68D501B1" w14:textId="260422D5" w:rsidR="0041246B" w:rsidRPr="009C61A8" w:rsidRDefault="009C61A8" w:rsidP="009C61A8">
      <w:pPr>
        <w:spacing w:after="120" w:line="240" w:lineRule="auto"/>
        <w:ind w:left="25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0 </w:t>
      </w:r>
      <w:r w:rsidR="0041246B" w:rsidRPr="009C61A8">
        <w:rPr>
          <w:rFonts w:ascii="Courier New" w:hAnsi="Courier New" w:cs="Courier New"/>
        </w:rPr>
        <w:t>1</w:t>
      </w:r>
      <w:r w:rsidRPr="009C61A8">
        <w:rPr>
          <w:rFonts w:ascii="Courier New" w:hAnsi="Courier New" w:cs="Courier New"/>
        </w:rPr>
        <w:t xml:space="preserve"> </w:t>
      </w:r>
      <w:r w:rsidR="0041246B" w:rsidRPr="009C61A8">
        <w:rPr>
          <w:rFonts w:ascii="Courier New" w:hAnsi="Courier New" w:cs="Courier New"/>
        </w:rPr>
        <w:t xml:space="preserve">0 0 0 </w:t>
      </w:r>
      <w:r w:rsidRPr="009C61A8">
        <w:rPr>
          <w:rFonts w:ascii="Courier New" w:hAnsi="Courier New" w:cs="Courier New"/>
        </w:rPr>
        <w:t xml:space="preserve">    </w:t>
      </w:r>
      <w:r w:rsidR="0041246B" w:rsidRPr="009C61A8">
        <w:rPr>
          <w:rFonts w:ascii="Courier New" w:hAnsi="Courier New" w:cs="Courier New"/>
        </w:rPr>
        <w:t>1</w:t>
      </w:r>
      <w:r w:rsidR="0041246B" w:rsidRPr="009C61A8">
        <w:rPr>
          <w:rFonts w:ascii="Courier New" w:hAnsi="Courier New" w:cs="Courier New"/>
        </w:rPr>
        <w:tab/>
      </w:r>
    </w:p>
    <w:p w14:paraId="4C9A3A39" w14:textId="049D4735" w:rsidR="0041246B" w:rsidRDefault="009C61A8" w:rsidP="009C61A8">
      <w:pPr>
        <w:spacing w:after="120" w:line="240" w:lineRule="auto"/>
        <w:ind w:left="1800" w:firstLine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0 </w:t>
      </w:r>
      <w:r w:rsidR="0041246B" w:rsidRPr="009C61A8">
        <w:rPr>
          <w:rFonts w:ascii="Courier New" w:hAnsi="Courier New" w:cs="Courier New"/>
        </w:rPr>
        <w:t xml:space="preserve">1 1 1 0   </w:t>
      </w:r>
      <w:r w:rsidRPr="009C61A8">
        <w:rPr>
          <w:rFonts w:ascii="Courier New" w:hAnsi="Courier New" w:cs="Courier New"/>
        </w:rPr>
        <w:t xml:space="preserve">  </w:t>
      </w:r>
      <w:r w:rsidR="0041246B" w:rsidRPr="009C61A8">
        <w:rPr>
          <w:rFonts w:ascii="Courier New" w:hAnsi="Courier New" w:cs="Courier New"/>
        </w:rPr>
        <w:t>1</w:t>
      </w:r>
    </w:p>
    <w:p w14:paraId="39AB61BF" w14:textId="69680CD3" w:rsidR="0041246B" w:rsidRPr="009C61A8" w:rsidRDefault="009C61A8" w:rsidP="009C61A8">
      <w:pPr>
        <w:spacing w:after="12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  </w:t>
      </w:r>
      <w:r w:rsidR="003E58D7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1 </w:t>
      </w:r>
      <w:r w:rsidR="0041246B" w:rsidRPr="009C61A8">
        <w:rPr>
          <w:rFonts w:ascii="Courier New" w:hAnsi="Courier New" w:cs="Courier New"/>
        </w:rPr>
        <w:t xml:space="preserve">0 0 0 1     0 </w:t>
      </w:r>
    </w:p>
    <w:p w14:paraId="19A34DBB" w14:textId="3188D2AC" w:rsidR="0041246B" w:rsidRPr="009C61A8" w:rsidRDefault="0041246B" w:rsidP="009C61A8">
      <w:pPr>
        <w:spacing w:after="120" w:line="240" w:lineRule="auto"/>
        <w:jc w:val="both"/>
        <w:rPr>
          <w:rFonts w:ascii="Courier New" w:hAnsi="Courier New" w:cs="Courier New"/>
        </w:rPr>
      </w:pPr>
      <w:r w:rsidRPr="009C61A8"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1DC4230" wp14:editId="322337B3">
                <wp:simplePos x="0" y="0"/>
                <wp:positionH relativeFrom="column">
                  <wp:posOffset>1386840</wp:posOffset>
                </wp:positionH>
                <wp:positionV relativeFrom="paragraph">
                  <wp:posOffset>194945</wp:posOffset>
                </wp:positionV>
                <wp:extent cx="1783080" cy="7620"/>
                <wp:effectExtent l="38100" t="38100" r="64770" b="876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830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DE015B" id="Straight Connector 2" o:spid="_x0000_s1026" style="position:absolute;flip:y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2pt,15.35pt" to="249.6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9C61A8">
        <w:rPr>
          <w:rFonts w:ascii="Courier New" w:hAnsi="Courier New" w:cs="Courier New"/>
        </w:rPr>
        <w:t xml:space="preserve">                  </w:t>
      </w:r>
      <w:r w:rsidRPr="009C61A8">
        <w:rPr>
          <w:rFonts w:ascii="Courier New" w:hAnsi="Courier New" w:cs="Courier New"/>
        </w:rPr>
        <w:t>0 0 0 0 1</w:t>
      </w:r>
      <w:proofErr w:type="gramStart"/>
      <w:r w:rsidRPr="009C61A8">
        <w:rPr>
          <w:rFonts w:ascii="Courier New" w:hAnsi="Courier New" w:cs="Courier New"/>
        </w:rPr>
        <w:tab/>
        <w:t xml:space="preserve">  1</w:t>
      </w:r>
      <w:proofErr w:type="gramEnd"/>
    </w:p>
    <w:p w14:paraId="33943179" w14:textId="4E460672" w:rsidR="004836FB" w:rsidRPr="009C61A8" w:rsidRDefault="009C61A8" w:rsidP="009C61A8">
      <w:pPr>
        <w:spacing w:after="12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</w:t>
      </w:r>
      <w:r w:rsidR="0041246B" w:rsidRPr="009C61A8">
        <w:rPr>
          <w:rFonts w:ascii="Courier New" w:hAnsi="Courier New" w:cs="Courier New"/>
        </w:rPr>
        <w:t>0 0 0 1 1     0</w:t>
      </w:r>
    </w:p>
    <w:p w14:paraId="54207BFB" w14:textId="77777777" w:rsidR="0041246B" w:rsidRDefault="0041246B" w:rsidP="0041246B">
      <w:pPr>
        <w:spacing w:after="120" w:line="240" w:lineRule="auto"/>
        <w:ind w:left="2880"/>
        <w:jc w:val="both"/>
        <w:rPr>
          <w:rFonts w:ascii="Courier New" w:hAnsi="Courier New" w:cs="Courier New"/>
          <w:color w:val="F79646" w:themeColor="accent6"/>
        </w:rPr>
      </w:pPr>
    </w:p>
    <w:p w14:paraId="2005F9A1" w14:textId="77777777" w:rsidR="0041246B" w:rsidRPr="00B14CEE" w:rsidRDefault="0041246B" w:rsidP="0041246B">
      <w:pPr>
        <w:spacing w:after="120" w:line="240" w:lineRule="auto"/>
        <w:ind w:left="2880"/>
        <w:jc w:val="both"/>
        <w:rPr>
          <w:rFonts w:ascii="Courier New" w:hAnsi="Courier New" w:cs="Courier New"/>
          <w:color w:val="F79646" w:themeColor="accent6"/>
        </w:rPr>
      </w:pPr>
    </w:p>
    <w:p w14:paraId="4662FD8F" w14:textId="0020E5CE" w:rsidR="00E47F0C" w:rsidRPr="006A61A3" w:rsidRDefault="00E04887" w:rsidP="006A61A3">
      <w:pPr>
        <w:pStyle w:val="ListParagraph"/>
        <w:numPr>
          <w:ilvl w:val="1"/>
          <w:numId w:val="2"/>
        </w:numPr>
        <w:spacing w:after="120" w:line="240" w:lineRule="auto"/>
        <w:ind w:left="1080"/>
        <w:jc w:val="both"/>
        <w:rPr>
          <w:color w:val="F79646" w:themeColor="accent6"/>
        </w:rPr>
      </w:pPr>
      <w:r w:rsidRPr="006A61A3">
        <w:rPr>
          <w:color w:val="F79646" w:themeColor="accent6"/>
        </w:rPr>
        <w:t xml:space="preserve">Now suppose that we receive the following data bit stream instead: 10101 01100 01110 10001 00001, which contains a </w:t>
      </w:r>
      <w:proofErr w:type="gramStart"/>
      <w:r w:rsidRPr="006A61A3">
        <w:rPr>
          <w:color w:val="F79646" w:themeColor="accent6"/>
        </w:rPr>
        <w:t>one bit</w:t>
      </w:r>
      <w:proofErr w:type="gramEnd"/>
      <w:r w:rsidRPr="006A61A3">
        <w:rPr>
          <w:color w:val="F79646" w:themeColor="accent6"/>
        </w:rPr>
        <w:t xml:space="preserve"> error. Show how you would use the parity code to detect the bit error.</w:t>
      </w:r>
    </w:p>
    <w:p w14:paraId="2CC93431" w14:textId="2479FEF4" w:rsidR="00E47F0C" w:rsidRPr="00B14CEE" w:rsidRDefault="00E47F0C" w:rsidP="00E04887">
      <w:pPr>
        <w:spacing w:after="120" w:line="240" w:lineRule="auto"/>
        <w:ind w:left="1080"/>
        <w:rPr>
          <w:rFonts w:ascii="Courier New" w:hAnsi="Courier New" w:cs="Courier New"/>
          <w:color w:val="F79646" w:themeColor="accent6"/>
          <w:highlight w:val="yellow"/>
        </w:rPr>
      </w:pPr>
    </w:p>
    <w:p w14:paraId="573AD0D0" w14:textId="48ABDCBA" w:rsidR="004836FB" w:rsidRPr="00B14CEE" w:rsidRDefault="0041246B" w:rsidP="0041246B">
      <w:pPr>
        <w:spacing w:after="120" w:line="240" w:lineRule="auto"/>
        <w:ind w:left="720"/>
        <w:jc w:val="both"/>
        <w:rPr>
          <w:rFonts w:ascii="Courier New" w:hAnsi="Courier New" w:cs="Courier New"/>
          <w:color w:val="F79646" w:themeColor="accent6"/>
          <w:highlight w:val="yellow"/>
        </w:rPr>
      </w:pPr>
      <w:r w:rsidRPr="0041246B">
        <w:rPr>
          <w:rFonts w:ascii="Abadi" w:hAnsi="Abadi" w:cs="Courier New"/>
        </w:rPr>
        <w:t>Answer</w:t>
      </w:r>
    </w:p>
    <w:p w14:paraId="60E85B98" w14:textId="64CB6E16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416040">
        <w:rPr>
          <w:rFonts w:asciiTheme="majorHAnsi" w:hAnsiTheme="majorHAnsi" w:cs="Courier New"/>
        </w:rPr>
        <w:t xml:space="preserve">Received bit stream </w:t>
      </w:r>
      <w:proofErr w:type="gramStart"/>
      <w:r w:rsidRPr="00416040">
        <w:rPr>
          <w:rFonts w:asciiTheme="majorHAnsi" w:hAnsiTheme="majorHAnsi" w:cs="Courier New"/>
        </w:rPr>
        <w:t>is</w:t>
      </w:r>
      <w:r w:rsidRPr="009C61A8">
        <w:rPr>
          <w:rFonts w:ascii="Courier New" w:hAnsi="Courier New" w:cs="Courier New"/>
        </w:rPr>
        <w:t xml:space="preserve"> :</w:t>
      </w:r>
      <w:proofErr w:type="gramEnd"/>
      <w:r w:rsidRPr="009C61A8">
        <w:rPr>
          <w:rFonts w:ascii="Courier New" w:hAnsi="Courier New" w:cs="Courier New"/>
        </w:rPr>
        <w:t xml:space="preserve"> 10101 01100 01110 10001 00001</w:t>
      </w:r>
    </w:p>
    <w:p w14:paraId="04797657" w14:textId="67A683EA" w:rsidR="00CE6912" w:rsidRPr="009C61A8" w:rsidRDefault="00416040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416040">
        <w:rPr>
          <w:rFonts w:asciiTheme="majorHAnsi" w:hAnsiTheme="majorHAnsi" w:cs="Courier New"/>
        </w:rPr>
        <w:t>Parity</w:t>
      </w:r>
      <w:r w:rsidR="00CE6912" w:rsidRPr="00416040">
        <w:rPr>
          <w:rFonts w:asciiTheme="majorHAnsi" w:hAnsiTheme="majorHAnsi" w:cs="Courier New"/>
        </w:rPr>
        <w:t xml:space="preserve"> code </w:t>
      </w:r>
      <w:r>
        <w:rPr>
          <w:rFonts w:asciiTheme="majorHAnsi" w:hAnsiTheme="majorHAnsi" w:cs="Courier New"/>
        </w:rPr>
        <w:t>for</w:t>
      </w:r>
      <w:r w:rsidRPr="00416040">
        <w:rPr>
          <w:rFonts w:asciiTheme="majorHAnsi" w:hAnsiTheme="majorHAnsi" w:cs="Courier New"/>
        </w:rPr>
        <w:t xml:space="preserve"> row</w:t>
      </w:r>
      <w:r w:rsidR="00CE6912" w:rsidRPr="009C61A8">
        <w:rPr>
          <w:rFonts w:ascii="Courier New" w:hAnsi="Courier New" w:cs="Courier New"/>
        </w:rPr>
        <w:t xml:space="preserve">: 00011 </w:t>
      </w:r>
    </w:p>
    <w:p w14:paraId="6B4B1E74" w14:textId="1252472B" w:rsidR="00CE6912" w:rsidRPr="009C61A8" w:rsidRDefault="00416040" w:rsidP="00416040">
      <w:pPr>
        <w:spacing w:after="120" w:line="240" w:lineRule="auto"/>
        <w:rPr>
          <w:rFonts w:ascii="Courier New" w:hAnsi="Courier New" w:cs="Courier New"/>
        </w:rPr>
      </w:pPr>
      <w:r>
        <w:rPr>
          <w:rFonts w:asciiTheme="majorHAnsi" w:hAnsiTheme="majorHAnsi" w:cs="Courier New"/>
        </w:rPr>
        <w:t xml:space="preserve">                                        </w:t>
      </w:r>
      <w:proofErr w:type="gramStart"/>
      <w:r w:rsidR="00CE6912" w:rsidRPr="00416040">
        <w:rPr>
          <w:rFonts w:asciiTheme="majorHAnsi" w:hAnsiTheme="majorHAnsi" w:cs="Courier New"/>
        </w:rPr>
        <w:t>column</w:t>
      </w:r>
      <w:r w:rsidR="00CE6912" w:rsidRPr="009C61A8">
        <w:rPr>
          <w:rFonts w:ascii="Courier New" w:hAnsi="Courier New" w:cs="Courier New"/>
        </w:rPr>
        <w:t xml:space="preserve"> :</w:t>
      </w:r>
      <w:proofErr w:type="gramEnd"/>
      <w:r w:rsidR="00CE6912" w:rsidRPr="009C61A8">
        <w:rPr>
          <w:rFonts w:ascii="Courier New" w:hAnsi="Courier New" w:cs="Courier New"/>
        </w:rPr>
        <w:t xml:space="preserve"> 11101</w:t>
      </w:r>
    </w:p>
    <w:p w14:paraId="4E51098C" w14:textId="77777777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</w:p>
    <w:p w14:paraId="4BF18E2B" w14:textId="11807B39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9C61A8">
        <w:rPr>
          <w:rFonts w:ascii="Abadi" w:hAnsi="Abadi" w:cs="Courier New"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903EAA4" wp14:editId="0C1C9FA1">
                <wp:simplePos x="0" y="0"/>
                <wp:positionH relativeFrom="column">
                  <wp:posOffset>2125980</wp:posOffset>
                </wp:positionH>
                <wp:positionV relativeFrom="paragraph">
                  <wp:posOffset>121920</wp:posOffset>
                </wp:positionV>
                <wp:extent cx="220980" cy="1543050"/>
                <wp:effectExtent l="0" t="0" r="2667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5430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5191EA" id="Rectangle 6" o:spid="_x0000_s1026" style="position:absolute;margin-left:167.4pt;margin-top:9.6pt;width:17.4pt;height:121.5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" filled="f" strokecolor="#c0504d [3205]" strokeweight="2pt"/>
            </w:pict>
          </mc:Fallback>
        </mc:AlternateContent>
      </w:r>
      <w:r w:rsidRPr="009C61A8">
        <w:rPr>
          <w:rFonts w:ascii="Abadi" w:hAnsi="Abadi" w:cs="Courier New"/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0593F6FD" wp14:editId="41248F8C">
                <wp:simplePos x="0" y="0"/>
                <wp:positionH relativeFrom="column">
                  <wp:posOffset>2807970</wp:posOffset>
                </wp:positionH>
                <wp:positionV relativeFrom="paragraph">
                  <wp:posOffset>208915</wp:posOffset>
                </wp:positionV>
                <wp:extent cx="0" cy="1455420"/>
                <wp:effectExtent l="57150" t="19050" r="76200" b="8763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54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7F6330" id="Straight Connector 3" o:spid="_x0000_s1026" style="position:absolute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1.1pt,16.45pt" to="221.1pt,13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76886D8F" w14:textId="6B1F2AE2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9C61A8"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25BD14FE" wp14:editId="32A3C035">
                <wp:simplePos x="0" y="0"/>
                <wp:positionH relativeFrom="column">
                  <wp:posOffset>1615440</wp:posOffset>
                </wp:positionH>
                <wp:positionV relativeFrom="paragraph">
                  <wp:posOffset>215900</wp:posOffset>
                </wp:positionV>
                <wp:extent cx="1478280" cy="251460"/>
                <wp:effectExtent l="0" t="0" r="2667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280" cy="2514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726C75" id="Rectangle 5" o:spid="_x0000_s1026" style="position:absolute;margin-left:127.2pt;margin-top:17pt;width:116.4pt;height:19.8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" filled="f" strokecolor="#c0504d [3205]" strokeweight="2pt"/>
            </w:pict>
          </mc:Fallback>
        </mc:AlternateContent>
      </w: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  <w:t>1 0 1 0 1</w:t>
      </w:r>
      <w:proofErr w:type="gramStart"/>
      <w:r w:rsidRPr="009C61A8">
        <w:rPr>
          <w:rFonts w:ascii="Courier New" w:hAnsi="Courier New" w:cs="Courier New"/>
        </w:rPr>
        <w:tab/>
        <w:t xml:space="preserve">  1</w:t>
      </w:r>
      <w:proofErr w:type="gramEnd"/>
    </w:p>
    <w:p w14:paraId="53A3A0DA" w14:textId="4CFC8026" w:rsidR="004836FB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  <w:t>0 1 1 0 0   1</w:t>
      </w:r>
    </w:p>
    <w:p w14:paraId="2A3CB469" w14:textId="0EC5E4CC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  <w:t>0 1 1 1 0   1</w:t>
      </w:r>
    </w:p>
    <w:p w14:paraId="0370E762" w14:textId="339B727B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9C61A8">
        <w:rPr>
          <w:rFonts w:ascii="Courier New" w:hAnsi="Courier New" w:cs="Courier New"/>
        </w:rPr>
        <w:t xml:space="preserve">             1 0 0 0 1   0</w:t>
      </w:r>
    </w:p>
    <w:p w14:paraId="7EB4653E" w14:textId="3F344040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9C61A8">
        <w:rPr>
          <w:rFonts w:ascii="Abadi" w:hAnsi="Abadi" w:cs="Courier New"/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4400A1E" wp14:editId="4F117CA2">
                <wp:simplePos x="0" y="0"/>
                <wp:positionH relativeFrom="column">
                  <wp:posOffset>1333500</wp:posOffset>
                </wp:positionH>
                <wp:positionV relativeFrom="paragraph">
                  <wp:posOffset>196215</wp:posOffset>
                </wp:positionV>
                <wp:extent cx="1729740" cy="15240"/>
                <wp:effectExtent l="57150" t="38100" r="60960" b="8001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297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76685D" id="Straight Connector 4" o:spid="_x0000_s1026" style="position:absolute;flip:x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5pt,15.45pt" to="241.2pt,1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  <w:t xml:space="preserve">0 0 0 0 1   1 </w:t>
      </w:r>
    </w:p>
    <w:p w14:paraId="17709881" w14:textId="22E7EC9C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</w:r>
      <w:r w:rsidRPr="009C61A8">
        <w:rPr>
          <w:rFonts w:ascii="Courier New" w:hAnsi="Courier New" w:cs="Courier New"/>
        </w:rPr>
        <w:tab/>
        <w:t>0 0 0 1 1   0</w:t>
      </w:r>
    </w:p>
    <w:p w14:paraId="366CDA30" w14:textId="08FB4227" w:rsidR="00CE6912" w:rsidRPr="009C61A8" w:rsidRDefault="00CE6912" w:rsidP="00E04887">
      <w:pPr>
        <w:spacing w:after="120" w:line="240" w:lineRule="auto"/>
        <w:ind w:left="1080"/>
        <w:rPr>
          <w:rFonts w:ascii="Courier New" w:hAnsi="Courier New" w:cs="Courier New"/>
        </w:rPr>
      </w:pPr>
    </w:p>
    <w:p w14:paraId="2A25760F" w14:textId="7525825C" w:rsidR="00CE6912" w:rsidRPr="00DE058F" w:rsidRDefault="00CE6912" w:rsidP="00E04887">
      <w:pPr>
        <w:spacing w:after="120" w:line="240" w:lineRule="auto"/>
        <w:ind w:left="1080"/>
        <w:rPr>
          <w:rFonts w:asciiTheme="majorHAnsi" w:hAnsiTheme="majorHAnsi" w:cs="Courier New"/>
        </w:rPr>
      </w:pPr>
      <w:r w:rsidRPr="00DE058F">
        <w:rPr>
          <w:rFonts w:asciiTheme="majorHAnsi" w:hAnsiTheme="majorHAnsi" w:cs="Courier New"/>
        </w:rPr>
        <w:t>We will calculate again the odd and even number of one for each row and column and find where the value is not matching with party one.</w:t>
      </w:r>
    </w:p>
    <w:p w14:paraId="3B070A85" w14:textId="182B56FA" w:rsidR="00CE6912" w:rsidRPr="00DE058F" w:rsidRDefault="00CE6912" w:rsidP="00E04887">
      <w:pPr>
        <w:spacing w:after="120" w:line="240" w:lineRule="auto"/>
        <w:ind w:left="1080"/>
        <w:rPr>
          <w:rFonts w:asciiTheme="majorHAnsi" w:hAnsiTheme="majorHAnsi" w:cs="Courier New"/>
        </w:rPr>
      </w:pPr>
    </w:p>
    <w:p w14:paraId="51B4734F" w14:textId="4F5000EE" w:rsidR="00CE6912" w:rsidRPr="009C61A8" w:rsidRDefault="009A135F" w:rsidP="00E04887">
      <w:pPr>
        <w:spacing w:after="120" w:line="240" w:lineRule="auto"/>
        <w:ind w:left="1080"/>
        <w:rPr>
          <w:rFonts w:ascii="Courier New" w:hAnsi="Courier New" w:cs="Courier New"/>
        </w:rPr>
      </w:pPr>
      <w:r w:rsidRPr="00DE058F">
        <w:rPr>
          <w:rFonts w:asciiTheme="majorHAnsi" w:hAnsiTheme="majorHAnsi" w:cs="Courier New"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5027C44" wp14:editId="0A5367C5">
                <wp:simplePos x="0" y="0"/>
                <wp:positionH relativeFrom="column">
                  <wp:posOffset>1394460</wp:posOffset>
                </wp:positionH>
                <wp:positionV relativeFrom="paragraph">
                  <wp:posOffset>581025</wp:posOffset>
                </wp:positionV>
                <wp:extent cx="106680" cy="175260"/>
                <wp:effectExtent l="0" t="0" r="2667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" cy="1752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57B7B1" id="Rectangle 8" o:spid="_x0000_s1026" style="position:absolute;margin-left:109.8pt;margin-top:45.75pt;width:8.4pt;height:13.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" filled="f" strokecolor="#c0504d [3205]">
                <v:stroke joinstyle="round"/>
              </v:rect>
            </w:pict>
          </mc:Fallback>
        </mc:AlternateContent>
      </w:r>
      <w:r w:rsidR="00CE6912" w:rsidRPr="00DE058F">
        <w:rPr>
          <w:rFonts w:asciiTheme="majorHAnsi" w:hAnsiTheme="majorHAnsi" w:cs="Courier New"/>
        </w:rPr>
        <w:t xml:space="preserve">So we identified that the second row and third column is not matching with </w:t>
      </w:r>
      <w:proofErr w:type="gramStart"/>
      <w:r w:rsidR="00CE6912" w:rsidRPr="00DE058F">
        <w:rPr>
          <w:rFonts w:asciiTheme="majorHAnsi" w:hAnsiTheme="majorHAnsi" w:cs="Courier New"/>
        </w:rPr>
        <w:t>parity ,</w:t>
      </w:r>
      <w:proofErr w:type="gramEnd"/>
      <w:r w:rsidR="00CE6912" w:rsidRPr="00DE058F">
        <w:rPr>
          <w:rFonts w:asciiTheme="majorHAnsi" w:hAnsiTheme="majorHAnsi" w:cs="Courier New"/>
        </w:rPr>
        <w:t xml:space="preserve"> </w:t>
      </w:r>
      <w:r w:rsidR="009C61A8" w:rsidRPr="00DE058F">
        <w:rPr>
          <w:rFonts w:asciiTheme="majorHAnsi" w:hAnsiTheme="majorHAnsi" w:cs="Courier New"/>
        </w:rPr>
        <w:t>so when we draw box on that column we found the error is at second row third entry</w:t>
      </w:r>
      <w:r w:rsidR="009C61A8" w:rsidRPr="009C61A8">
        <w:rPr>
          <w:rFonts w:ascii="Courier New" w:hAnsi="Courier New" w:cs="Courier New"/>
        </w:rPr>
        <w:t xml:space="preserve">: </w:t>
      </w:r>
    </w:p>
    <w:p w14:paraId="73E6CD84" w14:textId="27CD6100" w:rsidR="009A135F" w:rsidRDefault="009A135F" w:rsidP="009A135F">
      <w:pPr>
        <w:spacing w:after="120" w:line="240" w:lineRule="auto"/>
        <w:ind w:left="360" w:firstLine="720"/>
        <w:rPr>
          <w:rFonts w:ascii="Courier New" w:hAnsi="Courier New" w:cs="Courier New"/>
          <w:color w:val="F79646" w:themeColor="accent6"/>
        </w:rPr>
      </w:pPr>
      <w:r w:rsidRPr="009A135F">
        <w:rPr>
          <w:rFonts w:ascii="Courier New" w:hAnsi="Courier New" w:cs="Courier New"/>
        </w:rPr>
        <w:t>10101 01100 01110 10001 00001</w:t>
      </w:r>
      <w:r w:rsidR="0041246B" w:rsidRPr="00CE6912">
        <w:rPr>
          <w:rFonts w:ascii="Courier New" w:hAnsi="Courier New" w:cs="Courier New"/>
          <w:color w:val="F79646" w:themeColor="accent6"/>
        </w:rPr>
        <w:tab/>
      </w:r>
    </w:p>
    <w:p w14:paraId="2B8F9403" w14:textId="1CCF610A" w:rsidR="003E58D7" w:rsidRDefault="0041246B" w:rsidP="009A135F">
      <w:pPr>
        <w:spacing w:after="120" w:line="240" w:lineRule="auto"/>
        <w:ind w:left="360" w:firstLine="720"/>
        <w:rPr>
          <w:rFonts w:ascii="Courier New" w:hAnsi="Courier New" w:cs="Courier New"/>
          <w:color w:val="F79646" w:themeColor="accent6"/>
        </w:rPr>
      </w:pPr>
      <w:r w:rsidRPr="00CE6912">
        <w:rPr>
          <w:rFonts w:ascii="Courier New" w:hAnsi="Courier New" w:cs="Courier New"/>
          <w:color w:val="F79646" w:themeColor="accent6"/>
        </w:rPr>
        <w:tab/>
      </w:r>
    </w:p>
    <w:p w14:paraId="2692DC21" w14:textId="4CF0A723" w:rsidR="00B84EAE" w:rsidRPr="006A61A3" w:rsidRDefault="00B84EAE" w:rsidP="006A61A3">
      <w:pPr>
        <w:pStyle w:val="ListParagraph"/>
        <w:numPr>
          <w:ilvl w:val="0"/>
          <w:numId w:val="2"/>
        </w:numPr>
        <w:tabs>
          <w:tab w:val="left" w:pos="9270"/>
        </w:tabs>
        <w:spacing w:after="120" w:line="240" w:lineRule="auto"/>
        <w:rPr>
          <w:color w:val="F79646" w:themeColor="accent6"/>
        </w:rPr>
      </w:pPr>
      <w:r w:rsidRPr="006A61A3">
        <w:rPr>
          <w:color w:val="F79646" w:themeColor="accent6"/>
        </w:rPr>
        <w:t>(1</w:t>
      </w:r>
      <w:r w:rsidR="00FE6461" w:rsidRPr="006A61A3">
        <w:rPr>
          <w:color w:val="F79646" w:themeColor="accent6"/>
        </w:rPr>
        <w:t>5</w:t>
      </w:r>
      <w:r w:rsidRPr="006A61A3">
        <w:rPr>
          <w:color w:val="F79646" w:themeColor="accent6"/>
        </w:rPr>
        <w:t xml:space="preserve"> points) Consider a Slotted-</w:t>
      </w:r>
      <w:r w:rsidR="00306712" w:rsidRPr="006A61A3">
        <w:rPr>
          <w:color w:val="F79646" w:themeColor="accent6"/>
        </w:rPr>
        <w:t>ALOHA</w:t>
      </w:r>
      <w:r w:rsidRPr="006A61A3">
        <w:rPr>
          <w:color w:val="F79646" w:themeColor="accent6"/>
        </w:rPr>
        <w:t xml:space="preserve"> system with </w:t>
      </w:r>
      <m:oMath>
        <m:r>
          <w:rPr>
            <w:rFonts w:ascii="Cambria Math" w:hAnsi="Cambria Math"/>
            <w:color w:val="F79646" w:themeColor="accent6"/>
          </w:rPr>
          <m:t>N</m:t>
        </m:r>
      </m:oMath>
      <w:r w:rsidRPr="006A61A3">
        <w:rPr>
          <w:color w:val="F79646" w:themeColor="accent6"/>
        </w:rPr>
        <w:t xml:space="preserve"> nodes that are all attempting to send packets after a collision. </w:t>
      </w:r>
      <w:proofErr w:type="gramStart"/>
      <w:r w:rsidRPr="006A61A3">
        <w:rPr>
          <w:color w:val="F79646" w:themeColor="accent6"/>
        </w:rPr>
        <w:t>Assuming that</w:t>
      </w:r>
      <w:proofErr w:type="gramEnd"/>
      <w:r w:rsidRPr="006A61A3">
        <w:rPr>
          <w:color w:val="F79646" w:themeColor="accent6"/>
        </w:rPr>
        <w:t xml:space="preserve"> each node will retransmit with probability </w:t>
      </w:r>
      <m:oMath>
        <m:r>
          <w:rPr>
            <w:rFonts w:ascii="Cambria Math" w:hAnsi="Cambria Math"/>
            <w:color w:val="F79646" w:themeColor="accent6"/>
          </w:rPr>
          <m:t>p</m:t>
        </m:r>
      </m:oMath>
      <w:r w:rsidRPr="006A61A3">
        <w:rPr>
          <w:color w:val="F79646" w:themeColor="accent6"/>
        </w:rPr>
        <w:t xml:space="preserve"> at the beginning of the next slot, determine the probability (i.e., find the expression) that:</w:t>
      </w:r>
    </w:p>
    <w:p w14:paraId="411C6A0F" w14:textId="3AC9821F" w:rsidR="00B84EAE" w:rsidRPr="00B14CEE" w:rsidRDefault="00B84EAE" w:rsidP="009C61A8">
      <w:pPr>
        <w:pStyle w:val="ListParagraph"/>
        <w:numPr>
          <w:ilvl w:val="1"/>
          <w:numId w:val="24"/>
        </w:numPr>
        <w:spacing w:after="120" w:line="240" w:lineRule="auto"/>
        <w:ind w:left="1080"/>
        <w:contextualSpacing w:val="0"/>
        <w:jc w:val="both"/>
        <w:rPr>
          <w:color w:val="F79646" w:themeColor="accent6"/>
        </w:rPr>
      </w:pPr>
      <w:r w:rsidRPr="00B14CEE">
        <w:rPr>
          <w:color w:val="F79646" w:themeColor="accent6"/>
        </w:rPr>
        <w:t>no nodes retransmit on the next slot.</w:t>
      </w:r>
    </w:p>
    <w:p w14:paraId="5B58795F" w14:textId="6CE828FE" w:rsidR="004836FB" w:rsidRDefault="000C4858" w:rsidP="000C4858">
      <w:pPr>
        <w:spacing w:after="120" w:line="240" w:lineRule="auto"/>
        <w:ind w:left="720"/>
        <w:jc w:val="both"/>
        <w:rPr>
          <w:color w:val="F79646" w:themeColor="accent6"/>
        </w:rPr>
      </w:pPr>
      <w:r>
        <w:rPr>
          <w:color w:val="F79646" w:themeColor="accent6"/>
        </w:rPr>
        <w:t>Answer:</w:t>
      </w:r>
    </w:p>
    <w:p w14:paraId="21798452" w14:textId="0C23F9CD" w:rsidR="000C4858" w:rsidRPr="00E12F84" w:rsidRDefault="00D61DDB" w:rsidP="009A135F">
      <w:pPr>
        <w:spacing w:after="120" w:line="240" w:lineRule="auto"/>
        <w:ind w:left="720"/>
        <w:rPr>
          <w:rFonts w:asciiTheme="majorHAnsi" w:hAnsiTheme="majorHAnsi" w:cs="Courier New"/>
        </w:rPr>
      </w:pPr>
      <w:r w:rsidRPr="00E12F84">
        <w:rPr>
          <w:rFonts w:asciiTheme="majorHAnsi" w:hAnsiTheme="majorHAnsi" w:cs="Courier New"/>
        </w:rPr>
        <w:t xml:space="preserve">“The probability that a given slot is a successful is that one of the nodes transmits and that the remaining N - 1 nodes do not transmit. The probability that a given node transmits is p; the probability that the remaining nodes do not transmit is (1 - </w:t>
      </w:r>
      <w:proofErr w:type="gramStart"/>
      <w:r w:rsidRPr="00E12F84">
        <w:rPr>
          <w:rFonts w:asciiTheme="majorHAnsi" w:hAnsiTheme="majorHAnsi" w:cs="Courier New"/>
        </w:rPr>
        <w:t>p)</w:t>
      </w:r>
      <w:r w:rsidRPr="00E12F84">
        <w:rPr>
          <w:rFonts w:asciiTheme="majorHAnsi" w:hAnsiTheme="majorHAnsi" w:cs="Courier New"/>
          <w:vertAlign w:val="superscript"/>
        </w:rPr>
        <w:t>N</w:t>
      </w:r>
      <w:proofErr w:type="gramEnd"/>
      <w:r w:rsidRPr="00E12F84">
        <w:rPr>
          <w:rFonts w:asciiTheme="majorHAnsi" w:hAnsiTheme="majorHAnsi" w:cs="Courier New"/>
          <w:vertAlign w:val="superscript"/>
        </w:rPr>
        <w:t>-1</w:t>
      </w:r>
      <w:r w:rsidRPr="00E12F84">
        <w:rPr>
          <w:rFonts w:asciiTheme="majorHAnsi" w:hAnsiTheme="majorHAnsi" w:cs="Courier New"/>
        </w:rPr>
        <w:t xml:space="preserve"> . Therefore the probability a given node has a success is </w:t>
      </w:r>
      <w:proofErr w:type="gramStart"/>
      <w:r w:rsidRPr="00E12F84">
        <w:rPr>
          <w:rFonts w:asciiTheme="majorHAnsi" w:hAnsiTheme="majorHAnsi" w:cs="Courier New"/>
        </w:rPr>
        <w:t>p(</w:t>
      </w:r>
      <w:proofErr w:type="gramEnd"/>
      <w:r w:rsidRPr="00E12F84">
        <w:rPr>
          <w:rFonts w:asciiTheme="majorHAnsi" w:hAnsiTheme="majorHAnsi" w:cs="Courier New"/>
        </w:rPr>
        <w:t>1 - p)</w:t>
      </w:r>
      <w:r w:rsidRPr="00E12F84">
        <w:rPr>
          <w:rFonts w:asciiTheme="majorHAnsi" w:hAnsiTheme="majorHAnsi" w:cs="Courier New"/>
          <w:vertAlign w:val="superscript"/>
        </w:rPr>
        <w:t>N-1</w:t>
      </w:r>
      <w:r w:rsidR="00E12F84" w:rsidRPr="00E12F84">
        <w:rPr>
          <w:rFonts w:asciiTheme="majorHAnsi" w:hAnsiTheme="majorHAnsi" w:cs="Courier New"/>
          <w:vertAlign w:val="superscript"/>
        </w:rPr>
        <w:t xml:space="preserve"> </w:t>
      </w:r>
      <w:r w:rsidRPr="00E12F84">
        <w:rPr>
          <w:rFonts w:asciiTheme="majorHAnsi" w:hAnsiTheme="majorHAnsi" w:cs="Courier New"/>
        </w:rPr>
        <w:t xml:space="preserve"> .”[2]</w:t>
      </w:r>
    </w:p>
    <w:p w14:paraId="1457E08D" w14:textId="16941810" w:rsidR="00D61DDB" w:rsidRPr="00E12F84" w:rsidRDefault="00E12F84" w:rsidP="00E12F84">
      <w:pPr>
        <w:spacing w:after="120" w:line="240" w:lineRule="auto"/>
        <w:rPr>
          <w:rFonts w:asciiTheme="majorHAnsi" w:hAnsiTheme="majorHAnsi" w:cs="Courier New"/>
        </w:rPr>
      </w:pPr>
      <w:r w:rsidRPr="00E12F84">
        <w:rPr>
          <w:rFonts w:asciiTheme="majorHAnsi" w:hAnsiTheme="majorHAnsi" w:cs="Courier New"/>
        </w:rPr>
        <w:tab/>
        <w:t xml:space="preserve">Thus the probability that N nodes transmit is </w:t>
      </w:r>
      <w:proofErr w:type="gramStart"/>
      <w:r w:rsidRPr="00E12F84">
        <w:rPr>
          <w:rFonts w:asciiTheme="majorHAnsi" w:hAnsiTheme="majorHAnsi" w:cs="Courier New"/>
        </w:rPr>
        <w:t>Np(</w:t>
      </w:r>
      <w:proofErr w:type="gramEnd"/>
      <w:r w:rsidRPr="00E12F84">
        <w:rPr>
          <w:rFonts w:asciiTheme="majorHAnsi" w:hAnsiTheme="majorHAnsi" w:cs="Courier New"/>
        </w:rPr>
        <w:t>1 - p)</w:t>
      </w:r>
      <w:r w:rsidRPr="00E12F84">
        <w:rPr>
          <w:rFonts w:asciiTheme="majorHAnsi" w:hAnsiTheme="majorHAnsi" w:cs="Courier New"/>
          <w:vertAlign w:val="superscript"/>
        </w:rPr>
        <w:t xml:space="preserve">N-1 </w:t>
      </w:r>
      <w:r w:rsidRPr="00E12F84">
        <w:rPr>
          <w:rFonts w:asciiTheme="majorHAnsi" w:hAnsiTheme="majorHAnsi" w:cs="Courier New"/>
        </w:rPr>
        <w:t>.</w:t>
      </w:r>
    </w:p>
    <w:p w14:paraId="73C47A28" w14:textId="42E54C3B" w:rsidR="00D61DDB" w:rsidRPr="00E12F84" w:rsidRDefault="00D61DDB" w:rsidP="009A135F">
      <w:pPr>
        <w:tabs>
          <w:tab w:val="left" w:pos="810"/>
        </w:tabs>
        <w:spacing w:after="120" w:line="240" w:lineRule="auto"/>
        <w:ind w:left="720"/>
        <w:rPr>
          <w:rFonts w:asciiTheme="majorHAnsi" w:hAnsiTheme="majorHAnsi" w:cs="Courier New"/>
        </w:rPr>
      </w:pPr>
      <w:proofErr w:type="gramStart"/>
      <w:r w:rsidRPr="00E12F84">
        <w:rPr>
          <w:rFonts w:asciiTheme="majorHAnsi" w:hAnsiTheme="majorHAnsi" w:cs="Courier New"/>
        </w:rPr>
        <w:t>So</w:t>
      </w:r>
      <w:proofErr w:type="gramEnd"/>
      <w:r w:rsidRPr="00E12F84">
        <w:rPr>
          <w:rFonts w:asciiTheme="majorHAnsi" w:hAnsiTheme="majorHAnsi" w:cs="Courier New"/>
        </w:rPr>
        <w:t xml:space="preserve"> For no node to retransmit/transmit would be given by 1- probability of </w:t>
      </w:r>
      <w:r w:rsidR="00E12F84" w:rsidRPr="00E12F84">
        <w:rPr>
          <w:rFonts w:asciiTheme="majorHAnsi" w:hAnsiTheme="majorHAnsi" w:cs="Courier New"/>
        </w:rPr>
        <w:t xml:space="preserve">N </w:t>
      </w:r>
      <w:r w:rsidRPr="00E12F84">
        <w:rPr>
          <w:rFonts w:asciiTheme="majorHAnsi" w:hAnsiTheme="majorHAnsi" w:cs="Courier New"/>
        </w:rPr>
        <w:t>node successfully transmit.</w:t>
      </w:r>
    </w:p>
    <w:p w14:paraId="1FBF7EAF" w14:textId="71AA5177" w:rsidR="00D61DDB" w:rsidRPr="00E12F84" w:rsidRDefault="00D61DDB" w:rsidP="009A135F">
      <w:pPr>
        <w:spacing w:after="120" w:line="240" w:lineRule="auto"/>
        <w:ind w:left="1080"/>
        <w:rPr>
          <w:rFonts w:asciiTheme="majorHAnsi" w:hAnsiTheme="majorHAnsi" w:cs="Courier New"/>
        </w:rPr>
      </w:pPr>
      <w:r w:rsidRPr="00E12F84">
        <w:rPr>
          <w:rFonts w:asciiTheme="majorHAnsi" w:hAnsiTheme="majorHAnsi" w:cs="Courier New"/>
        </w:rPr>
        <w:tab/>
        <w:t>1- [</w:t>
      </w:r>
      <w:proofErr w:type="gramStart"/>
      <w:r w:rsidR="00E12F84" w:rsidRPr="00E12F84">
        <w:rPr>
          <w:rFonts w:asciiTheme="majorHAnsi" w:hAnsiTheme="majorHAnsi" w:cs="Courier New"/>
        </w:rPr>
        <w:t>N</w:t>
      </w:r>
      <w:r w:rsidRPr="00E12F84">
        <w:rPr>
          <w:rFonts w:asciiTheme="majorHAnsi" w:hAnsiTheme="majorHAnsi" w:cs="Courier New"/>
        </w:rPr>
        <w:t>p(</w:t>
      </w:r>
      <w:proofErr w:type="gramEnd"/>
      <w:r w:rsidRPr="00E12F84">
        <w:rPr>
          <w:rFonts w:asciiTheme="majorHAnsi" w:hAnsiTheme="majorHAnsi" w:cs="Courier New"/>
        </w:rPr>
        <w:t>1 - p)</w:t>
      </w:r>
      <w:r w:rsidRPr="00E12F84">
        <w:rPr>
          <w:rFonts w:asciiTheme="majorHAnsi" w:hAnsiTheme="majorHAnsi" w:cs="Courier New"/>
          <w:vertAlign w:val="superscript"/>
        </w:rPr>
        <w:t>N-1</w:t>
      </w:r>
      <w:r w:rsidRPr="00E12F84">
        <w:rPr>
          <w:rFonts w:asciiTheme="majorHAnsi" w:hAnsiTheme="majorHAnsi" w:cs="Courier New"/>
        </w:rPr>
        <w:t>]</w:t>
      </w:r>
    </w:p>
    <w:p w14:paraId="1CDD1359" w14:textId="77777777" w:rsidR="004836FB" w:rsidRPr="00E12F84" w:rsidRDefault="004836FB" w:rsidP="004836FB">
      <w:pPr>
        <w:pStyle w:val="ListParagraph"/>
        <w:spacing w:after="120" w:line="240" w:lineRule="auto"/>
        <w:ind w:left="1080"/>
        <w:contextualSpacing w:val="0"/>
        <w:jc w:val="both"/>
        <w:rPr>
          <w:rFonts w:asciiTheme="majorHAnsi" w:hAnsiTheme="majorHAnsi"/>
          <w:color w:val="F79646" w:themeColor="accent6"/>
        </w:rPr>
      </w:pPr>
    </w:p>
    <w:p w14:paraId="6D17462F" w14:textId="721B4746" w:rsidR="00B84EAE" w:rsidRPr="00E12F84" w:rsidRDefault="00B84EAE" w:rsidP="009C61A8">
      <w:pPr>
        <w:pStyle w:val="ListParagraph"/>
        <w:numPr>
          <w:ilvl w:val="1"/>
          <w:numId w:val="24"/>
        </w:numPr>
        <w:spacing w:after="120" w:line="240" w:lineRule="auto"/>
        <w:ind w:left="1080"/>
        <w:contextualSpacing w:val="0"/>
        <w:jc w:val="both"/>
        <w:rPr>
          <w:rFonts w:asciiTheme="majorHAnsi" w:hAnsiTheme="majorHAnsi"/>
          <w:color w:val="F79646" w:themeColor="accent6"/>
        </w:rPr>
      </w:pPr>
      <w:r w:rsidRPr="00E12F84">
        <w:rPr>
          <w:rFonts w:asciiTheme="majorHAnsi" w:hAnsiTheme="majorHAnsi"/>
          <w:color w:val="F79646" w:themeColor="accent6"/>
        </w:rPr>
        <w:t>exactly one node retransmits on the next slot.</w:t>
      </w:r>
    </w:p>
    <w:p w14:paraId="6C352B7E" w14:textId="6008244D" w:rsidR="004836FB" w:rsidRPr="00E12F84" w:rsidRDefault="00D61DDB" w:rsidP="00D61DDB">
      <w:pPr>
        <w:spacing w:after="120" w:line="240" w:lineRule="auto"/>
        <w:ind w:left="720"/>
        <w:jc w:val="both"/>
        <w:rPr>
          <w:rFonts w:asciiTheme="majorHAnsi" w:hAnsiTheme="majorHAnsi" w:cs="Courier New"/>
        </w:rPr>
      </w:pPr>
      <w:r w:rsidRPr="00E12F84">
        <w:rPr>
          <w:rFonts w:asciiTheme="majorHAnsi" w:hAnsiTheme="majorHAnsi" w:cs="Courier New"/>
        </w:rPr>
        <w:t xml:space="preserve">Answer: </w:t>
      </w:r>
    </w:p>
    <w:p w14:paraId="63347AA4" w14:textId="77777777" w:rsidR="009A135F" w:rsidRPr="00E12F84" w:rsidRDefault="00D61DDB" w:rsidP="00D61DDB">
      <w:pPr>
        <w:spacing w:after="120" w:line="240" w:lineRule="auto"/>
        <w:ind w:left="720"/>
        <w:jc w:val="both"/>
        <w:rPr>
          <w:rFonts w:asciiTheme="majorHAnsi" w:hAnsiTheme="majorHAnsi" w:cs="Courier New"/>
        </w:rPr>
      </w:pPr>
      <w:r w:rsidRPr="00E12F84">
        <w:rPr>
          <w:rFonts w:asciiTheme="majorHAnsi" w:hAnsiTheme="majorHAnsi" w:cs="Courier New"/>
        </w:rPr>
        <w:t xml:space="preserve">For Exactly one node transmission </w:t>
      </w:r>
      <w:r w:rsidR="009A135F" w:rsidRPr="00E12F84">
        <w:rPr>
          <w:rFonts w:asciiTheme="majorHAnsi" w:hAnsiTheme="majorHAnsi" w:cs="Courier New"/>
        </w:rPr>
        <w:t>probability</w:t>
      </w:r>
      <w:r w:rsidRPr="00E12F84">
        <w:rPr>
          <w:rFonts w:asciiTheme="majorHAnsi" w:hAnsiTheme="majorHAnsi" w:cs="Courier New"/>
        </w:rPr>
        <w:t xml:space="preserve"> is</w:t>
      </w:r>
      <w:r w:rsidR="009A135F" w:rsidRPr="00E12F84">
        <w:rPr>
          <w:rFonts w:asciiTheme="majorHAnsi" w:hAnsiTheme="majorHAnsi" w:cs="Courier New"/>
        </w:rPr>
        <w:t xml:space="preserve">: </w:t>
      </w:r>
    </w:p>
    <w:p w14:paraId="336598C8" w14:textId="40FDC9D3" w:rsidR="00D61DDB" w:rsidRPr="00E12F84" w:rsidRDefault="00D61DDB" w:rsidP="00D61DDB">
      <w:pPr>
        <w:spacing w:after="120" w:line="240" w:lineRule="auto"/>
        <w:ind w:left="720"/>
        <w:jc w:val="both"/>
        <w:rPr>
          <w:rFonts w:asciiTheme="majorHAnsi" w:hAnsiTheme="majorHAnsi" w:cs="Courier New"/>
        </w:rPr>
      </w:pPr>
      <w:proofErr w:type="gramStart"/>
      <w:r w:rsidRPr="00E12F84">
        <w:rPr>
          <w:rFonts w:asciiTheme="majorHAnsi" w:hAnsiTheme="majorHAnsi" w:cs="Courier New"/>
        </w:rPr>
        <w:t>p(</w:t>
      </w:r>
      <w:proofErr w:type="gramEnd"/>
      <w:r w:rsidRPr="00E12F84">
        <w:rPr>
          <w:rFonts w:asciiTheme="majorHAnsi" w:hAnsiTheme="majorHAnsi" w:cs="Courier New"/>
        </w:rPr>
        <w:t>1 - p)</w:t>
      </w:r>
      <w:r w:rsidRPr="00E12F84">
        <w:rPr>
          <w:rFonts w:asciiTheme="majorHAnsi" w:hAnsiTheme="majorHAnsi" w:cs="Courier New"/>
          <w:vertAlign w:val="superscript"/>
        </w:rPr>
        <w:t>N-1</w:t>
      </w:r>
      <w:r w:rsidRPr="00E12F84">
        <w:rPr>
          <w:rFonts w:asciiTheme="majorHAnsi" w:hAnsiTheme="majorHAnsi" w:cs="Courier New"/>
        </w:rPr>
        <w:t xml:space="preserve">. </w:t>
      </w:r>
    </w:p>
    <w:p w14:paraId="683C0D47" w14:textId="77777777" w:rsidR="004836FB" w:rsidRPr="00E12F84" w:rsidRDefault="004836FB" w:rsidP="004836FB">
      <w:pPr>
        <w:pStyle w:val="ListParagraph"/>
        <w:spacing w:after="120" w:line="240" w:lineRule="auto"/>
        <w:ind w:left="1080"/>
        <w:contextualSpacing w:val="0"/>
        <w:jc w:val="both"/>
        <w:rPr>
          <w:rFonts w:asciiTheme="majorHAnsi" w:hAnsiTheme="majorHAnsi"/>
          <w:color w:val="F79646" w:themeColor="accent6"/>
        </w:rPr>
      </w:pPr>
    </w:p>
    <w:p w14:paraId="7960959D" w14:textId="72295EC4" w:rsidR="00B84EAE" w:rsidRPr="00E12F84" w:rsidRDefault="00B84EAE" w:rsidP="009C61A8">
      <w:pPr>
        <w:pStyle w:val="ListParagraph"/>
        <w:numPr>
          <w:ilvl w:val="1"/>
          <w:numId w:val="24"/>
        </w:numPr>
        <w:spacing w:after="120" w:line="240" w:lineRule="auto"/>
        <w:ind w:left="1080"/>
        <w:contextualSpacing w:val="0"/>
        <w:jc w:val="both"/>
        <w:rPr>
          <w:rFonts w:asciiTheme="majorHAnsi" w:hAnsiTheme="majorHAnsi"/>
          <w:color w:val="F79646" w:themeColor="accent6"/>
        </w:rPr>
      </w:pPr>
      <w:r w:rsidRPr="00E12F84">
        <w:rPr>
          <w:rFonts w:asciiTheme="majorHAnsi" w:hAnsiTheme="majorHAnsi"/>
          <w:color w:val="F79646" w:themeColor="accent6"/>
        </w:rPr>
        <w:t>exactly two nodes retransmit on the next slot.</w:t>
      </w:r>
    </w:p>
    <w:p w14:paraId="38257094" w14:textId="7AB15C60" w:rsidR="00D61DDB" w:rsidRPr="00E12F84" w:rsidRDefault="00D61DDB" w:rsidP="00D61DDB">
      <w:pPr>
        <w:spacing w:after="120" w:line="240" w:lineRule="auto"/>
        <w:ind w:left="720"/>
        <w:jc w:val="both"/>
        <w:rPr>
          <w:rFonts w:asciiTheme="majorHAnsi" w:hAnsiTheme="majorHAnsi" w:cs="Courier New"/>
        </w:rPr>
      </w:pPr>
      <w:r w:rsidRPr="00E12F84">
        <w:rPr>
          <w:rFonts w:asciiTheme="majorHAnsi" w:hAnsiTheme="majorHAnsi" w:cs="Courier New"/>
        </w:rPr>
        <w:t>Answer:</w:t>
      </w:r>
    </w:p>
    <w:p w14:paraId="41EF99E9" w14:textId="77777777" w:rsidR="0082153F" w:rsidRDefault="00D61DDB" w:rsidP="00D61DDB">
      <w:pPr>
        <w:spacing w:after="120" w:line="240" w:lineRule="auto"/>
        <w:ind w:left="720"/>
        <w:jc w:val="both"/>
        <w:rPr>
          <w:rFonts w:asciiTheme="majorHAnsi" w:hAnsiTheme="majorHAnsi" w:cs="Courier New"/>
        </w:rPr>
      </w:pPr>
      <w:r w:rsidRPr="00E12F84">
        <w:rPr>
          <w:rFonts w:asciiTheme="majorHAnsi" w:hAnsiTheme="majorHAnsi" w:cs="Courier New"/>
        </w:rPr>
        <w:t>For Exactly two node transmission probability is</w:t>
      </w:r>
      <w:r w:rsidR="009A135F" w:rsidRPr="00E12F84">
        <w:rPr>
          <w:rFonts w:asciiTheme="majorHAnsi" w:hAnsiTheme="majorHAnsi" w:cs="Courier New"/>
        </w:rPr>
        <w:t xml:space="preserve"> </w:t>
      </w:r>
      <w:proofErr w:type="gramStart"/>
      <w:r w:rsidRPr="00E12F84">
        <w:rPr>
          <w:rFonts w:asciiTheme="majorHAnsi" w:hAnsiTheme="majorHAnsi" w:cs="Courier New"/>
        </w:rPr>
        <w:t>p(</w:t>
      </w:r>
      <w:proofErr w:type="gramEnd"/>
      <w:r w:rsidRPr="00E12F84">
        <w:rPr>
          <w:rFonts w:asciiTheme="majorHAnsi" w:hAnsiTheme="majorHAnsi" w:cs="Courier New"/>
        </w:rPr>
        <w:t>1 - p)</w:t>
      </w:r>
      <w:r w:rsidRPr="00E12F84">
        <w:rPr>
          <w:rFonts w:asciiTheme="majorHAnsi" w:hAnsiTheme="majorHAnsi" w:cs="Courier New"/>
          <w:vertAlign w:val="superscript"/>
        </w:rPr>
        <w:t>N-1</w:t>
      </w:r>
      <w:r w:rsidRPr="00E12F84">
        <w:rPr>
          <w:rFonts w:asciiTheme="majorHAnsi" w:hAnsiTheme="majorHAnsi" w:cs="Courier New"/>
        </w:rPr>
        <w:t xml:space="preserve"> + p(1 - p)</w:t>
      </w:r>
      <w:r w:rsidRPr="00E12F84">
        <w:rPr>
          <w:rFonts w:asciiTheme="majorHAnsi" w:hAnsiTheme="majorHAnsi" w:cs="Courier New"/>
          <w:vertAlign w:val="superscript"/>
        </w:rPr>
        <w:t>N-1</w:t>
      </w:r>
      <w:r w:rsidRPr="00E12F84">
        <w:rPr>
          <w:rFonts w:asciiTheme="majorHAnsi" w:hAnsiTheme="majorHAnsi" w:cs="Courier New"/>
        </w:rPr>
        <w:t xml:space="preserve"> =</w:t>
      </w:r>
    </w:p>
    <w:p w14:paraId="0131BF6C" w14:textId="2226B4B7" w:rsidR="00D61DDB" w:rsidRPr="00E12F84" w:rsidRDefault="00D61DDB" w:rsidP="00D61DDB">
      <w:pPr>
        <w:spacing w:after="120" w:line="240" w:lineRule="auto"/>
        <w:ind w:left="720"/>
        <w:jc w:val="both"/>
        <w:rPr>
          <w:rFonts w:asciiTheme="majorHAnsi" w:hAnsiTheme="majorHAnsi" w:cs="Courier New"/>
        </w:rPr>
      </w:pPr>
      <w:r w:rsidRPr="00E12F84">
        <w:rPr>
          <w:rFonts w:asciiTheme="majorHAnsi" w:hAnsiTheme="majorHAnsi" w:cs="Courier New"/>
        </w:rPr>
        <w:t xml:space="preserve"> 2</w:t>
      </w:r>
      <w:proofErr w:type="gramStart"/>
      <w:r w:rsidRPr="00E12F84">
        <w:rPr>
          <w:rFonts w:asciiTheme="majorHAnsi" w:hAnsiTheme="majorHAnsi" w:cs="Courier New"/>
        </w:rPr>
        <w:t>p(</w:t>
      </w:r>
      <w:proofErr w:type="gramEnd"/>
      <w:r w:rsidRPr="00E12F84">
        <w:rPr>
          <w:rFonts w:asciiTheme="majorHAnsi" w:hAnsiTheme="majorHAnsi" w:cs="Courier New"/>
        </w:rPr>
        <w:t>1 - p)</w:t>
      </w:r>
      <w:r w:rsidRPr="00E12F84">
        <w:rPr>
          <w:rFonts w:asciiTheme="majorHAnsi" w:hAnsiTheme="majorHAnsi" w:cs="Courier New"/>
          <w:vertAlign w:val="superscript"/>
        </w:rPr>
        <w:t>N-1</w:t>
      </w:r>
      <w:r w:rsidRPr="00E12F84">
        <w:rPr>
          <w:rFonts w:asciiTheme="majorHAnsi" w:hAnsiTheme="majorHAnsi" w:cs="Courier New"/>
        </w:rPr>
        <w:t>.</w:t>
      </w:r>
    </w:p>
    <w:p w14:paraId="7E280B36" w14:textId="77777777" w:rsidR="004836FB" w:rsidRPr="00E12F84" w:rsidRDefault="004836FB" w:rsidP="004836FB">
      <w:pPr>
        <w:pStyle w:val="ListParagraph"/>
        <w:spacing w:after="120" w:line="240" w:lineRule="auto"/>
        <w:ind w:left="1080"/>
        <w:contextualSpacing w:val="0"/>
        <w:jc w:val="both"/>
        <w:rPr>
          <w:rFonts w:asciiTheme="majorHAnsi" w:hAnsiTheme="majorHAnsi"/>
          <w:color w:val="F79646" w:themeColor="accent6"/>
        </w:rPr>
      </w:pPr>
    </w:p>
    <w:p w14:paraId="5F87A37C" w14:textId="33551F8B" w:rsidR="003D0864" w:rsidRPr="006A61A3" w:rsidRDefault="009C4DDD" w:rsidP="006A61A3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color w:val="F79646" w:themeColor="accent6"/>
        </w:rPr>
      </w:pPr>
      <w:r w:rsidRPr="006A61A3">
        <w:rPr>
          <w:color w:val="F79646" w:themeColor="accent6"/>
        </w:rPr>
        <w:t>(</w:t>
      </w:r>
      <w:r w:rsidR="00F41938" w:rsidRPr="006A61A3">
        <w:rPr>
          <w:color w:val="F79646" w:themeColor="accent6"/>
        </w:rPr>
        <w:t>20</w:t>
      </w:r>
      <w:r w:rsidR="000F05F4" w:rsidRPr="006A61A3">
        <w:rPr>
          <w:color w:val="F79646" w:themeColor="accent6"/>
        </w:rPr>
        <w:t xml:space="preserve"> points) Consider the </w:t>
      </w:r>
      <w:r w:rsidR="00CD5A25" w:rsidRPr="006A61A3">
        <w:rPr>
          <w:color w:val="F79646" w:themeColor="accent6"/>
        </w:rPr>
        <w:t>following CRC example in the lecture notes:</w:t>
      </w:r>
    </w:p>
    <w:p w14:paraId="21AB011B" w14:textId="3C48E927" w:rsidR="000F05F4" w:rsidRPr="00B14CEE" w:rsidRDefault="00CD5A25" w:rsidP="000F05F4">
      <w:pPr>
        <w:spacing w:after="120" w:line="240" w:lineRule="auto"/>
        <w:ind w:left="720"/>
        <w:jc w:val="center"/>
        <w:rPr>
          <w:color w:val="F79646" w:themeColor="accent6"/>
        </w:rPr>
      </w:pPr>
      <w:r w:rsidRPr="00B14CEE">
        <w:rPr>
          <w:noProof/>
          <w:color w:val="F79646" w:themeColor="accent6"/>
        </w:rPr>
        <w:lastRenderedPageBreak/>
        <w:drawing>
          <wp:inline distT="0" distB="0" distL="0" distR="0" wp14:anchorId="54254E04" wp14:editId="3CC0B86C">
            <wp:extent cx="2306320" cy="2821609"/>
            <wp:effectExtent l="0" t="0" r="508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060" cy="2827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29C0D" w14:textId="77777777" w:rsidR="006A61A3" w:rsidRDefault="00CD5A25" w:rsidP="00AC2FE5">
      <w:pPr>
        <w:spacing w:after="120" w:line="240" w:lineRule="auto"/>
        <w:ind w:left="720"/>
        <w:jc w:val="both"/>
        <w:rPr>
          <w:color w:val="F79646" w:themeColor="accent6"/>
        </w:rPr>
      </w:pPr>
      <w:r w:rsidRPr="00B14CEE">
        <w:rPr>
          <w:color w:val="F79646" w:themeColor="accent6"/>
        </w:rPr>
        <w:t xml:space="preserve">However, instead of the above value for </w:t>
      </w:r>
      <m:oMath>
        <m:r>
          <w:rPr>
            <w:rFonts w:ascii="Cambria Math" w:hAnsi="Cambria Math"/>
            <w:color w:val="F79646" w:themeColor="accent6"/>
          </w:rPr>
          <m:t>D</m:t>
        </m:r>
      </m:oMath>
      <w:r w:rsidRPr="00B14CEE">
        <w:rPr>
          <w:color w:val="F79646" w:themeColor="accent6"/>
        </w:rPr>
        <w:t xml:space="preserve">, assume that </w:t>
      </w:r>
      <m:oMath>
        <m:r>
          <w:rPr>
            <w:rFonts w:ascii="Cambria Math" w:hAnsi="Cambria Math"/>
            <w:color w:val="F79646" w:themeColor="accent6"/>
          </w:rPr>
          <m:t>D</m:t>
        </m:r>
      </m:oMath>
      <w:r w:rsidRPr="00B14CEE">
        <w:rPr>
          <w:color w:val="F79646" w:themeColor="accent6"/>
        </w:rPr>
        <w:t xml:space="preserve"> is instead (a) 10010001,</w:t>
      </w:r>
    </w:p>
    <w:p w14:paraId="5540B9C6" w14:textId="2582631E" w:rsidR="006A61A3" w:rsidRPr="00501E09" w:rsidRDefault="00F01C0E" w:rsidP="00AC2FE5">
      <w:pPr>
        <w:spacing w:after="120" w:line="240" w:lineRule="auto"/>
        <w:ind w:left="720"/>
        <w:jc w:val="both"/>
      </w:pPr>
      <w:r w:rsidRPr="00501E09">
        <w:t>Answer:</w:t>
      </w:r>
    </w:p>
    <w:p w14:paraId="1621470C" w14:textId="6DD23AF4" w:rsidR="00F01C0E" w:rsidRPr="00501E09" w:rsidRDefault="00614C5B" w:rsidP="00AC2FE5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8FBEE7E" wp14:editId="486FE87E">
                <wp:simplePos x="0" y="0"/>
                <wp:positionH relativeFrom="column">
                  <wp:posOffset>1775460</wp:posOffset>
                </wp:positionH>
                <wp:positionV relativeFrom="paragraph">
                  <wp:posOffset>220980</wp:posOffset>
                </wp:positionV>
                <wp:extent cx="45720" cy="365760"/>
                <wp:effectExtent l="0" t="0" r="11430" b="0"/>
                <wp:wrapNone/>
                <wp:docPr id="12" name="Arc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365760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D62996" id="Arc 12" o:spid="_x0000_s1026" style="position:absolute;margin-left:139.8pt;margin-top:17.4pt;width:3.6pt;height:28.8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572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" path="m22860,nsc35485,,45720,81878,45720,182880r-22860,l22860,xem22860,nfc35485,,45720,81878,45720,182880e" filled="f" strokecolor="#4579b8 [3044]">
                <v:path arrowok="t" o:connecttype="custom" o:connectlocs="22860,0;45720,182880" o:connectangles="0,0"/>
              </v:shape>
            </w:pict>
          </mc:Fallback>
        </mc:AlternateContent>
      </w: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BE3D0CC" wp14:editId="0836FAC6">
                <wp:simplePos x="0" y="0"/>
                <wp:positionH relativeFrom="column">
                  <wp:posOffset>1783080</wp:posOffset>
                </wp:positionH>
                <wp:positionV relativeFrom="paragraph">
                  <wp:posOffset>236220</wp:posOffset>
                </wp:positionV>
                <wp:extent cx="144018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1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259392" id="Straight Connector 11" o:spid="_x0000_s1026" style="position:absolute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4pt,18.6pt" to="253.8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>1</w:t>
      </w:r>
      <w:r w:rsidR="00501E09" w:rsidRPr="00501E09">
        <w:t>0000011</w:t>
      </w:r>
    </w:p>
    <w:p w14:paraId="53840744" w14:textId="50F47B8C" w:rsidR="00614C5B" w:rsidRPr="00501E09" w:rsidRDefault="00614C5B" w:rsidP="00AC2FE5">
      <w:pPr>
        <w:spacing w:after="120" w:line="240" w:lineRule="auto"/>
        <w:ind w:left="720"/>
        <w:jc w:val="both"/>
      </w:pPr>
      <w:r w:rsidRPr="00501E09">
        <w:tab/>
      </w:r>
      <w:r w:rsidRPr="00501E09">
        <w:tab/>
        <w:t xml:space="preserve">1001 </w:t>
      </w:r>
      <w:proofErr w:type="gramStart"/>
      <w:r w:rsidRPr="00501E09">
        <w:tab/>
        <w:t xml:space="preserve">  10010001</w:t>
      </w:r>
      <w:r w:rsidR="00501E09" w:rsidRPr="00501E09">
        <w:t>000</w:t>
      </w:r>
      <w:proofErr w:type="gramEnd"/>
    </w:p>
    <w:p w14:paraId="139E9AE9" w14:textId="729305B1" w:rsidR="00614C5B" w:rsidRPr="00501E09" w:rsidRDefault="00614C5B" w:rsidP="00AC2FE5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1021CDD" wp14:editId="403F3EF8">
                <wp:simplePos x="0" y="0"/>
                <wp:positionH relativeFrom="column">
                  <wp:posOffset>1844040</wp:posOffset>
                </wp:positionH>
                <wp:positionV relativeFrom="paragraph">
                  <wp:posOffset>236220</wp:posOffset>
                </wp:positionV>
                <wp:extent cx="891540" cy="7620"/>
                <wp:effectExtent l="0" t="0" r="22860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2CC213" id="Straight Connector 13" o:spid="_x0000_s1026" style="position:absolute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5.2pt,18.6pt" to="215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  <w:t xml:space="preserve">  1001</w:t>
      </w:r>
    </w:p>
    <w:p w14:paraId="70E9018D" w14:textId="0DE9525A" w:rsidR="00614C5B" w:rsidRPr="00501E09" w:rsidRDefault="00614C5B" w:rsidP="00AC2FE5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  <w:t xml:space="preserve">        000</w:t>
      </w:r>
      <w:r w:rsidR="00501E09" w:rsidRPr="00501E09">
        <w:t>0</w:t>
      </w:r>
      <w:r w:rsidRPr="00501E09">
        <w:tab/>
      </w:r>
    </w:p>
    <w:p w14:paraId="359EB4F5" w14:textId="3DD9DD1A" w:rsidR="00614C5B" w:rsidRPr="00501E09" w:rsidRDefault="00501E09" w:rsidP="00AC2FE5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E131619" wp14:editId="555F7D0B">
                <wp:simplePos x="0" y="0"/>
                <wp:positionH relativeFrom="column">
                  <wp:posOffset>2042160</wp:posOffset>
                </wp:positionH>
                <wp:positionV relativeFrom="paragraph">
                  <wp:posOffset>182245</wp:posOffset>
                </wp:positionV>
                <wp:extent cx="891540" cy="7620"/>
                <wp:effectExtent l="0" t="0" r="22860" b="3048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59233C" id="Straight Connector 14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0.8pt,14.35pt" to="23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" strokecolor="#4579b8 [3044]"/>
            </w:pict>
          </mc:Fallback>
        </mc:AlternateContent>
      </w:r>
      <w:r w:rsidRPr="00501E09">
        <w:t xml:space="preserve">                  </w:t>
      </w:r>
      <w:r w:rsidRPr="00501E09">
        <w:tab/>
      </w:r>
      <w:r w:rsidRPr="00501E09">
        <w:tab/>
        <w:t xml:space="preserve">        0000</w:t>
      </w:r>
    </w:p>
    <w:p w14:paraId="25685E86" w14:textId="682DF6A0" w:rsidR="00501E09" w:rsidRPr="00501E09" w:rsidRDefault="00501E09" w:rsidP="00AC2FE5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Pr="00501E09">
        <w:tab/>
        <w:t xml:space="preserve">  0100</w:t>
      </w:r>
      <w:r w:rsidRPr="00501E09">
        <w:tab/>
      </w:r>
    </w:p>
    <w:p w14:paraId="64F74430" w14:textId="0D98EE6D" w:rsidR="00501E09" w:rsidRPr="00501E09" w:rsidRDefault="00501E09" w:rsidP="00AC2FE5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Pr="00501E09">
        <w:tab/>
        <w:t xml:space="preserve">  1001</w:t>
      </w:r>
    </w:p>
    <w:p w14:paraId="7E9587B5" w14:textId="3A2F4740" w:rsidR="00501E09" w:rsidRPr="00501E09" w:rsidRDefault="00501E09" w:rsidP="00AC2FE5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62A8744" wp14:editId="4B4CFDBD">
                <wp:simplePos x="0" y="0"/>
                <wp:positionH relativeFrom="column">
                  <wp:posOffset>2255520</wp:posOffset>
                </wp:positionH>
                <wp:positionV relativeFrom="paragraph">
                  <wp:posOffset>6985</wp:posOffset>
                </wp:positionV>
                <wp:extent cx="891540" cy="7620"/>
                <wp:effectExtent l="0" t="0" r="22860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82CE32" id="Straight Connector 15" o:spid="_x0000_s1026" style="position:absolute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.6pt,.55pt" to="247.8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 xml:space="preserve">   1101</w:t>
      </w:r>
    </w:p>
    <w:p w14:paraId="6B856C60" w14:textId="216C0B62" w:rsidR="00501E09" w:rsidRPr="00501E09" w:rsidRDefault="00501E09" w:rsidP="00AC2FE5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Pr="00501E09">
        <w:tab/>
        <w:t xml:space="preserve">    1001</w:t>
      </w:r>
      <w:r w:rsidRPr="00501E09">
        <w:tab/>
      </w:r>
    </w:p>
    <w:p w14:paraId="74677298" w14:textId="44E271B1" w:rsidR="00501E09" w:rsidRPr="00501E09" w:rsidRDefault="00501E09" w:rsidP="00AC2FE5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5EC0277" wp14:editId="63AF2755">
                <wp:simplePos x="0" y="0"/>
                <wp:positionH relativeFrom="column">
                  <wp:posOffset>2392680</wp:posOffset>
                </wp:positionH>
                <wp:positionV relativeFrom="paragraph">
                  <wp:posOffset>6985</wp:posOffset>
                </wp:positionV>
                <wp:extent cx="891540" cy="7620"/>
                <wp:effectExtent l="0" t="0" r="22860" b="304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0E7D69" id="Straight Connector 16" o:spid="_x0000_s1026" style="position:absolute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4pt,.55pt" to="258.6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 xml:space="preserve">      1000</w:t>
      </w:r>
    </w:p>
    <w:p w14:paraId="6C4526F7" w14:textId="7D159A8A" w:rsidR="00501E09" w:rsidRPr="00501E09" w:rsidRDefault="00501E09" w:rsidP="00AC2FE5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Pr="00501E09">
        <w:tab/>
        <w:t xml:space="preserve">       1001 </w:t>
      </w:r>
      <w:r w:rsidRPr="00501E09">
        <w:tab/>
      </w:r>
    </w:p>
    <w:p w14:paraId="50748306" w14:textId="385A6146" w:rsidR="00501E09" w:rsidRPr="00501E09" w:rsidRDefault="00501E09" w:rsidP="00AC2FE5">
      <w:pPr>
        <w:spacing w:after="120" w:line="240" w:lineRule="auto"/>
        <w:ind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33C2615" wp14:editId="5184C264">
                <wp:simplePos x="0" y="0"/>
                <wp:positionH relativeFrom="column">
                  <wp:posOffset>3063240</wp:posOffset>
                </wp:positionH>
                <wp:positionV relativeFrom="paragraph">
                  <wp:posOffset>99060</wp:posOffset>
                </wp:positionV>
                <wp:extent cx="845820" cy="0"/>
                <wp:effectExtent l="57150" t="76200" r="0" b="1333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58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AD0CC1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241.2pt;margin-top:7.8pt;width:66.6pt;height:0;flip:x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01303CB" wp14:editId="6D226059">
                <wp:simplePos x="0" y="0"/>
                <wp:positionH relativeFrom="column">
                  <wp:posOffset>2598420</wp:posOffset>
                </wp:positionH>
                <wp:positionV relativeFrom="paragraph">
                  <wp:posOffset>22860</wp:posOffset>
                </wp:positionV>
                <wp:extent cx="396240" cy="213360"/>
                <wp:effectExtent l="19050" t="19050" r="2286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213360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65EBD" id="Rectangle 18" o:spid="_x0000_s1026" style="position:absolute;margin-left:204.6pt;margin-top:1.8pt;width:31.2pt;height:16.8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" filled="f" strokecolor="#9bbb59 [3206]" strokeweight="3pt">
                <v:stroke joinstyle="round"/>
              </v:rect>
            </w:pict>
          </mc:Fallback>
        </mc:AlternateContent>
      </w: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325725C" wp14:editId="5AD7375B">
                <wp:simplePos x="0" y="0"/>
                <wp:positionH relativeFrom="column">
                  <wp:posOffset>2514600</wp:posOffset>
                </wp:positionH>
                <wp:positionV relativeFrom="paragraph">
                  <wp:posOffset>6985</wp:posOffset>
                </wp:positionV>
                <wp:extent cx="891540" cy="7620"/>
                <wp:effectExtent l="0" t="0" r="22860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4D3BCD" id="Straight Connector 17" o:spid="_x0000_s1026" style="position:absolute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8pt,.55pt" to="268.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 xml:space="preserve">          001</w:t>
      </w:r>
      <w:r w:rsidRPr="00501E09">
        <w:tab/>
      </w:r>
      <w:r>
        <w:t xml:space="preserve">                     R</w:t>
      </w:r>
    </w:p>
    <w:p w14:paraId="67F1BEA6" w14:textId="4DC109F7" w:rsidR="00501E09" w:rsidRDefault="00501E09" w:rsidP="00AC2FE5">
      <w:pPr>
        <w:spacing w:after="120" w:line="240" w:lineRule="auto"/>
        <w:ind w:left="720"/>
        <w:jc w:val="both"/>
        <w:rPr>
          <w:color w:val="F79646" w:themeColor="accent6"/>
        </w:rPr>
      </w:pPr>
      <w:r>
        <w:rPr>
          <w:color w:val="F79646" w:themeColor="accent6"/>
        </w:rPr>
        <w:tab/>
      </w:r>
      <w:r>
        <w:rPr>
          <w:color w:val="F79646" w:themeColor="accent6"/>
        </w:rPr>
        <w:tab/>
      </w:r>
      <w:r>
        <w:rPr>
          <w:color w:val="F79646" w:themeColor="accent6"/>
        </w:rPr>
        <w:tab/>
      </w:r>
      <w:r>
        <w:rPr>
          <w:color w:val="F79646" w:themeColor="accent6"/>
        </w:rPr>
        <w:tab/>
      </w:r>
      <w:r>
        <w:rPr>
          <w:color w:val="F79646" w:themeColor="accent6"/>
        </w:rPr>
        <w:tab/>
      </w:r>
    </w:p>
    <w:p w14:paraId="32A4FCB6" w14:textId="77777777" w:rsidR="00501E09" w:rsidRDefault="00CD5A25" w:rsidP="00AC2FE5">
      <w:pPr>
        <w:spacing w:after="120" w:line="240" w:lineRule="auto"/>
        <w:ind w:left="720"/>
        <w:jc w:val="both"/>
        <w:rPr>
          <w:color w:val="F79646" w:themeColor="accent6"/>
        </w:rPr>
      </w:pPr>
      <w:r w:rsidRPr="00B14CEE">
        <w:rPr>
          <w:color w:val="F79646" w:themeColor="accent6"/>
        </w:rPr>
        <w:t xml:space="preserve"> (b) 10100011, and</w:t>
      </w:r>
    </w:p>
    <w:p w14:paraId="2C5561AC" w14:textId="77777777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t>Answer:</w:t>
      </w:r>
    </w:p>
    <w:p w14:paraId="6290D647" w14:textId="20A5522E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D5F9713" wp14:editId="0D73962C">
                <wp:simplePos x="0" y="0"/>
                <wp:positionH relativeFrom="column">
                  <wp:posOffset>1775460</wp:posOffset>
                </wp:positionH>
                <wp:positionV relativeFrom="paragraph">
                  <wp:posOffset>220980</wp:posOffset>
                </wp:positionV>
                <wp:extent cx="45720" cy="365760"/>
                <wp:effectExtent l="0" t="0" r="11430" b="0"/>
                <wp:wrapNone/>
                <wp:docPr id="20" name="Arc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365760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73B6A8" id="Arc 20" o:spid="_x0000_s1026" style="position:absolute;margin-left:139.8pt;margin-top:17.4pt;width:3.6pt;height:28.8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572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" path="m22860,nsc35485,,45720,81878,45720,182880r-22860,l22860,xem22860,nfc35485,,45720,81878,45720,182880e" filled="f" strokecolor="#4579b8 [3044]">
                <v:path arrowok="t" o:connecttype="custom" o:connectlocs="22860,0;45720,182880" o:connectangles="0,0"/>
              </v:shape>
            </w:pict>
          </mc:Fallback>
        </mc:AlternateContent>
      </w: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94E4EB3" wp14:editId="2654CFFB">
                <wp:simplePos x="0" y="0"/>
                <wp:positionH relativeFrom="column">
                  <wp:posOffset>1783080</wp:posOffset>
                </wp:positionH>
                <wp:positionV relativeFrom="paragraph">
                  <wp:posOffset>236220</wp:posOffset>
                </wp:positionV>
                <wp:extent cx="144018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1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071B92" id="Straight Connector 21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4pt,18.6pt" to="253.8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>10</w:t>
      </w:r>
      <w:r>
        <w:t>1</w:t>
      </w:r>
      <w:r w:rsidR="0018439E">
        <w:t>10101</w:t>
      </w:r>
    </w:p>
    <w:p w14:paraId="697956FB" w14:textId="2A0F1BAC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tab/>
      </w:r>
      <w:r w:rsidRPr="00501E09">
        <w:tab/>
        <w:t xml:space="preserve">1001 </w:t>
      </w:r>
      <w:proofErr w:type="gramStart"/>
      <w:r w:rsidRPr="00501E09">
        <w:tab/>
        <w:t xml:space="preserve">  </w:t>
      </w:r>
      <w:r>
        <w:t>10100011</w:t>
      </w:r>
      <w:r w:rsidRPr="00501E09">
        <w:t>000</w:t>
      </w:r>
      <w:proofErr w:type="gramEnd"/>
    </w:p>
    <w:p w14:paraId="6F0AB851" w14:textId="77777777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39FBAC9" wp14:editId="1EBB9A4A">
                <wp:simplePos x="0" y="0"/>
                <wp:positionH relativeFrom="column">
                  <wp:posOffset>1844040</wp:posOffset>
                </wp:positionH>
                <wp:positionV relativeFrom="paragraph">
                  <wp:posOffset>236220</wp:posOffset>
                </wp:positionV>
                <wp:extent cx="891540" cy="7620"/>
                <wp:effectExtent l="0" t="0" r="22860" b="304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53DED6" id="Straight Connector 22" o:spid="_x0000_s1026" style="position:absolute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5.2pt,18.6pt" to="215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  <w:t xml:space="preserve">  1001</w:t>
      </w:r>
    </w:p>
    <w:p w14:paraId="094DF32A" w14:textId="6AFA3AED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  <w:t xml:space="preserve">       </w:t>
      </w:r>
      <w:r>
        <w:t>11</w:t>
      </w:r>
      <w:r w:rsidRPr="00501E09">
        <w:t>0</w:t>
      </w:r>
      <w:r>
        <w:t>0</w:t>
      </w:r>
      <w:r w:rsidRPr="00501E09">
        <w:tab/>
      </w:r>
    </w:p>
    <w:p w14:paraId="0E764FED" w14:textId="1105A8B7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7FE88A0E" wp14:editId="1E1AD503">
                <wp:simplePos x="0" y="0"/>
                <wp:positionH relativeFrom="column">
                  <wp:posOffset>2042160</wp:posOffset>
                </wp:positionH>
                <wp:positionV relativeFrom="paragraph">
                  <wp:posOffset>182245</wp:posOffset>
                </wp:positionV>
                <wp:extent cx="891540" cy="7620"/>
                <wp:effectExtent l="0" t="0" r="22860" b="3048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53314F" id="Straight Connector 24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0.8pt,14.35pt" to="23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" strokecolor="#4579b8 [3044]"/>
            </w:pict>
          </mc:Fallback>
        </mc:AlternateContent>
      </w:r>
      <w:r w:rsidRPr="00501E09">
        <w:t xml:space="preserve">                  </w:t>
      </w:r>
      <w:r w:rsidRPr="00501E09">
        <w:tab/>
      </w:r>
      <w:r w:rsidRPr="00501E09">
        <w:tab/>
        <w:t xml:space="preserve">        </w:t>
      </w:r>
      <w:r>
        <w:t>1001</w:t>
      </w:r>
    </w:p>
    <w:p w14:paraId="6BE4FD61" w14:textId="50808CAC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>
        <w:t xml:space="preserve">           10</w:t>
      </w:r>
      <w:r w:rsidR="0018439E">
        <w:t>11</w:t>
      </w:r>
      <w:r w:rsidRPr="00501E09">
        <w:tab/>
      </w:r>
    </w:p>
    <w:p w14:paraId="4AD95A9D" w14:textId="76DCBA53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="0018439E">
        <w:tab/>
      </w:r>
      <w:r w:rsidRPr="00501E09">
        <w:t>1001</w:t>
      </w:r>
    </w:p>
    <w:p w14:paraId="0F7613ED" w14:textId="386EB545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3E05801C" wp14:editId="066A9C8D">
                <wp:simplePos x="0" y="0"/>
                <wp:positionH relativeFrom="column">
                  <wp:posOffset>2255520</wp:posOffset>
                </wp:positionH>
                <wp:positionV relativeFrom="paragraph">
                  <wp:posOffset>6985</wp:posOffset>
                </wp:positionV>
                <wp:extent cx="891540" cy="7620"/>
                <wp:effectExtent l="0" t="0" r="22860" b="3048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F2DEFA" id="Straight Connector 25" o:spid="_x0000_s1026" style="position:absolute;z-index:25163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.6pt,.55pt" to="247.8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 xml:space="preserve">   </w:t>
      </w:r>
      <w:r w:rsidR="0018439E">
        <w:t xml:space="preserve"> 1010</w:t>
      </w:r>
    </w:p>
    <w:p w14:paraId="3FE72B3D" w14:textId="5161FA13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Pr="00501E09">
        <w:tab/>
        <w:t xml:space="preserve">    1001</w:t>
      </w:r>
      <w:r w:rsidRPr="00501E09">
        <w:tab/>
      </w:r>
    </w:p>
    <w:p w14:paraId="22728938" w14:textId="7DF7B4C6" w:rsidR="00501E09" w:rsidRPr="00501E09" w:rsidRDefault="00501E09" w:rsidP="00501E09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BC3AAA6" wp14:editId="43047323">
                <wp:simplePos x="0" y="0"/>
                <wp:positionH relativeFrom="column">
                  <wp:posOffset>2392680</wp:posOffset>
                </wp:positionH>
                <wp:positionV relativeFrom="paragraph">
                  <wp:posOffset>6985</wp:posOffset>
                </wp:positionV>
                <wp:extent cx="891540" cy="7620"/>
                <wp:effectExtent l="0" t="0" r="22860" b="3048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54A96" id="Straight Connector 26" o:spid="_x0000_s1026" style="position:absolute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4pt,.55pt" to="258.6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 xml:space="preserve">      </w:t>
      </w:r>
      <w:r w:rsidR="0018439E">
        <w:t xml:space="preserve">  </w:t>
      </w:r>
      <w:r w:rsidRPr="00501E09">
        <w:t>1</w:t>
      </w:r>
      <w:r w:rsidR="0018439E">
        <w:t>1</w:t>
      </w:r>
      <w:r w:rsidRPr="00501E09">
        <w:t>00</w:t>
      </w:r>
    </w:p>
    <w:p w14:paraId="1F06FCD1" w14:textId="78687A10" w:rsidR="00501E09" w:rsidRPr="00501E09" w:rsidRDefault="00183A4D" w:rsidP="00501E09">
      <w:pPr>
        <w:spacing w:after="120" w:line="240" w:lineRule="auto"/>
        <w:ind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24C8FC" wp14:editId="1CC1DC1C">
                <wp:simplePos x="0" y="0"/>
                <wp:positionH relativeFrom="column">
                  <wp:posOffset>2618740</wp:posOffset>
                </wp:positionH>
                <wp:positionV relativeFrom="paragraph">
                  <wp:posOffset>215265</wp:posOffset>
                </wp:positionV>
                <wp:extent cx="361950" cy="270510"/>
                <wp:effectExtent l="19050" t="19050" r="1905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270510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7CA00" id="Rectangle 28" o:spid="_x0000_s1026" style="position:absolute;margin-left:206.2pt;margin-top:16.95pt;width:28.5pt;height:21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" filled="f" strokecolor="#9bbb59 [3206]" strokeweight="3pt">
                <v:stroke joinstyle="round"/>
              </v:rect>
            </w:pict>
          </mc:Fallback>
        </mc:AlternateContent>
      </w:r>
      <w:r w:rsidR="00501E09" w:rsidRPr="00501E09">
        <w:tab/>
      </w:r>
      <w:r w:rsidR="00501E09" w:rsidRPr="00501E09">
        <w:tab/>
      </w:r>
      <w:r w:rsidR="00501E09" w:rsidRPr="00501E09">
        <w:tab/>
      </w:r>
      <w:r w:rsidR="00501E09" w:rsidRPr="00501E09">
        <w:tab/>
        <w:t xml:space="preserve">       </w:t>
      </w:r>
      <w:r w:rsidR="0018439E">
        <w:t xml:space="preserve"> </w:t>
      </w:r>
      <w:r w:rsidR="00501E09" w:rsidRPr="00501E09">
        <w:t xml:space="preserve">1001 </w:t>
      </w:r>
      <w:r w:rsidR="00501E09" w:rsidRPr="00501E09">
        <w:tab/>
      </w:r>
    </w:p>
    <w:p w14:paraId="6A1D9EBD" w14:textId="11ABDB4B" w:rsidR="00501E09" w:rsidRPr="00501E09" w:rsidRDefault="00183A4D" w:rsidP="00183A4D">
      <w:pPr>
        <w:spacing w:after="120" w:line="240" w:lineRule="auto"/>
        <w:ind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657C234" wp14:editId="5425E235">
                <wp:simplePos x="0" y="0"/>
                <wp:positionH relativeFrom="column">
                  <wp:posOffset>3125470</wp:posOffset>
                </wp:positionH>
                <wp:positionV relativeFrom="paragraph">
                  <wp:posOffset>78740</wp:posOffset>
                </wp:positionV>
                <wp:extent cx="845820" cy="0"/>
                <wp:effectExtent l="57150" t="76200" r="0" b="1333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58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BF9D9B" id="Straight Arrow Connector 27" o:spid="_x0000_s1026" type="#_x0000_t32" style="position:absolute;margin-left:246.1pt;margin-top:6.2pt;width:66.6pt;height:0;flip:x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501E09" w:rsidRPr="00501E09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2DF5B68" wp14:editId="4C63E265">
                <wp:simplePos x="0" y="0"/>
                <wp:positionH relativeFrom="column">
                  <wp:posOffset>2514600</wp:posOffset>
                </wp:positionH>
                <wp:positionV relativeFrom="paragraph">
                  <wp:posOffset>6985</wp:posOffset>
                </wp:positionV>
                <wp:extent cx="891540" cy="7620"/>
                <wp:effectExtent l="0" t="0" r="22860" b="3048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625100" id="Straight Connector 29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8pt,.55pt" to="268.2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" strokecolor="#4579b8 [3044]"/>
            </w:pict>
          </mc:Fallback>
        </mc:AlternateContent>
      </w:r>
      <w:r w:rsidR="00501E09" w:rsidRPr="00501E09">
        <w:tab/>
      </w:r>
      <w:r w:rsidR="00501E09" w:rsidRPr="00501E09">
        <w:tab/>
      </w:r>
      <w:r w:rsidR="00501E09" w:rsidRPr="00501E09">
        <w:tab/>
      </w:r>
      <w:r w:rsidR="00501E09" w:rsidRPr="00501E09">
        <w:tab/>
        <w:t xml:space="preserve">          </w:t>
      </w:r>
      <w:r w:rsidR="0018439E">
        <w:t>101</w:t>
      </w:r>
      <w:r>
        <w:t xml:space="preserve">                                </w:t>
      </w:r>
      <w:r w:rsidR="00501E09">
        <w:t>R</w:t>
      </w:r>
    </w:p>
    <w:p w14:paraId="14C0A327" w14:textId="42614541" w:rsidR="00764C9F" w:rsidRDefault="00764C9F" w:rsidP="00AC2FE5">
      <w:pPr>
        <w:spacing w:after="120" w:line="240" w:lineRule="auto"/>
        <w:ind w:left="720"/>
        <w:jc w:val="both"/>
        <w:rPr>
          <w:color w:val="F79646" w:themeColor="accent6"/>
        </w:rPr>
      </w:pPr>
    </w:p>
    <w:p w14:paraId="1752A8E5" w14:textId="3BA06E9F" w:rsidR="00CD5A25" w:rsidRPr="00B14CEE" w:rsidRDefault="00CD5A25" w:rsidP="00AC2FE5">
      <w:pPr>
        <w:spacing w:after="120" w:line="240" w:lineRule="auto"/>
        <w:ind w:left="720"/>
        <w:jc w:val="both"/>
        <w:rPr>
          <w:color w:val="F79646" w:themeColor="accent6"/>
        </w:rPr>
      </w:pPr>
      <w:r w:rsidRPr="00B14CEE">
        <w:rPr>
          <w:color w:val="F79646" w:themeColor="accent6"/>
        </w:rPr>
        <w:t xml:space="preserve"> (c) 01010101 with </w:t>
      </w:r>
      <m:oMath>
        <m:r>
          <w:rPr>
            <w:rFonts w:ascii="Cambria Math" w:hAnsi="Cambria Math"/>
            <w:color w:val="F79646" w:themeColor="accent6"/>
          </w:rPr>
          <m:t>G</m:t>
        </m:r>
      </m:oMath>
      <w:r w:rsidRPr="00B14CEE">
        <w:rPr>
          <w:color w:val="F79646" w:themeColor="accent6"/>
        </w:rPr>
        <w:t xml:space="preserve"> still remaining 1001</w:t>
      </w:r>
      <w:r w:rsidR="004660C2" w:rsidRPr="00B14CEE">
        <w:rPr>
          <w:color w:val="F79646" w:themeColor="accent6"/>
        </w:rPr>
        <w:t xml:space="preserve"> in each case</w:t>
      </w:r>
      <w:r w:rsidRPr="00B14CEE">
        <w:rPr>
          <w:color w:val="F79646" w:themeColor="accent6"/>
        </w:rPr>
        <w:t xml:space="preserve">, calculate the </w:t>
      </w:r>
      <w:r w:rsidR="004660C2" w:rsidRPr="00B14CEE">
        <w:rPr>
          <w:color w:val="F79646" w:themeColor="accent6"/>
        </w:rPr>
        <w:t xml:space="preserve">resulting </w:t>
      </w:r>
      <w:r w:rsidRPr="00B14CEE">
        <w:rPr>
          <w:color w:val="F79646" w:themeColor="accent6"/>
        </w:rPr>
        <w:t xml:space="preserve">value of </w:t>
      </w:r>
      <m:oMath>
        <m:r>
          <w:rPr>
            <w:rFonts w:ascii="Cambria Math" w:hAnsi="Cambria Math"/>
            <w:color w:val="F79646" w:themeColor="accent6"/>
          </w:rPr>
          <m:t>R</m:t>
        </m:r>
      </m:oMath>
      <w:r w:rsidRPr="00B14CEE">
        <w:rPr>
          <w:color w:val="F79646" w:themeColor="accent6"/>
        </w:rPr>
        <w:t xml:space="preserve"> for each case.</w:t>
      </w:r>
    </w:p>
    <w:p w14:paraId="7A440666" w14:textId="48835622" w:rsidR="0018439E" w:rsidRDefault="0018439E" w:rsidP="0018439E">
      <w:pPr>
        <w:spacing w:after="120" w:line="240" w:lineRule="auto"/>
        <w:ind w:left="720"/>
        <w:jc w:val="both"/>
      </w:pPr>
      <w:r>
        <w:rPr>
          <w:noProof/>
          <w:color w:val="F79646" w:themeColor="accent6"/>
        </w:rPr>
        <w:tab/>
      </w:r>
      <w:r w:rsidRPr="00501E09">
        <w:t>Answer:</w:t>
      </w:r>
    </w:p>
    <w:p w14:paraId="718C2E17" w14:textId="29D11D18" w:rsidR="00764C9F" w:rsidRDefault="00764C9F" w:rsidP="0018439E">
      <w:pPr>
        <w:spacing w:after="120" w:line="240" w:lineRule="auto"/>
        <w:ind w:left="720"/>
        <w:jc w:val="both"/>
      </w:pPr>
    </w:p>
    <w:p w14:paraId="5655FB8F" w14:textId="77777777" w:rsidR="00764C9F" w:rsidRPr="00501E09" w:rsidRDefault="00764C9F" w:rsidP="0018439E">
      <w:pPr>
        <w:spacing w:after="120" w:line="240" w:lineRule="auto"/>
        <w:ind w:left="720"/>
        <w:jc w:val="both"/>
      </w:pPr>
    </w:p>
    <w:p w14:paraId="1EB68319" w14:textId="6A790277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55EA075" wp14:editId="7D575EB3">
                <wp:simplePos x="0" y="0"/>
                <wp:positionH relativeFrom="column">
                  <wp:posOffset>1775460</wp:posOffset>
                </wp:positionH>
                <wp:positionV relativeFrom="paragraph">
                  <wp:posOffset>220980</wp:posOffset>
                </wp:positionV>
                <wp:extent cx="45720" cy="365760"/>
                <wp:effectExtent l="0" t="0" r="11430" b="0"/>
                <wp:wrapNone/>
                <wp:docPr id="37" name="Arc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365760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F6A4AB" id="Arc 37" o:spid="_x0000_s1026" style="position:absolute;margin-left:139.8pt;margin-top:17.4pt;width:3.6pt;height:28.8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572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" path="m22860,nsc35485,,45720,81878,45720,182880r-22860,l22860,xem22860,nfc35485,,45720,81878,45720,182880e" filled="f" strokecolor="#4579b8 [3044]">
                <v:path arrowok="t" o:connecttype="custom" o:connectlocs="22860,0;45720,182880" o:connectangles="0,0"/>
              </v:shape>
            </w:pict>
          </mc:Fallback>
        </mc:AlternateContent>
      </w: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7A5E37A" wp14:editId="1BD8E47A">
                <wp:simplePos x="0" y="0"/>
                <wp:positionH relativeFrom="column">
                  <wp:posOffset>1783080</wp:posOffset>
                </wp:positionH>
                <wp:positionV relativeFrom="paragraph">
                  <wp:posOffset>236220</wp:posOffset>
                </wp:positionV>
                <wp:extent cx="1440180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01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9BF020" id="Straight Connector 38" o:spid="_x0000_s1026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4pt,18.6pt" to="253.8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</w:r>
      <w:r w:rsidR="00764C9F">
        <w:t>0101111</w:t>
      </w:r>
    </w:p>
    <w:p w14:paraId="5AD01C4A" w14:textId="7AE1EE63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tab/>
      </w:r>
      <w:r w:rsidRPr="00501E09">
        <w:tab/>
        <w:t xml:space="preserve">1001 </w:t>
      </w:r>
      <w:proofErr w:type="gramStart"/>
      <w:r w:rsidRPr="00501E09">
        <w:tab/>
        <w:t xml:space="preserve">  </w:t>
      </w:r>
      <w:r>
        <w:t>010101</w:t>
      </w:r>
      <w:r w:rsidR="00764C9F">
        <w:t>01</w:t>
      </w:r>
      <w:r w:rsidRPr="00501E09">
        <w:t>000</w:t>
      </w:r>
      <w:proofErr w:type="gramEnd"/>
    </w:p>
    <w:p w14:paraId="7CDA2449" w14:textId="374759E3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5F208DD" wp14:editId="6AC1E214">
                <wp:simplePos x="0" y="0"/>
                <wp:positionH relativeFrom="column">
                  <wp:posOffset>1844040</wp:posOffset>
                </wp:positionH>
                <wp:positionV relativeFrom="paragraph">
                  <wp:posOffset>236220</wp:posOffset>
                </wp:positionV>
                <wp:extent cx="891540" cy="7620"/>
                <wp:effectExtent l="0" t="0" r="22860" b="3048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0C7805" id="Straight Connector 39" o:spid="_x0000_s1026" style="position:absolute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5.2pt,18.6pt" to="215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  <w:t xml:space="preserve">  </w:t>
      </w:r>
      <w:r w:rsidR="00764C9F">
        <w:t>0000</w:t>
      </w:r>
    </w:p>
    <w:p w14:paraId="57AF09D1" w14:textId="4AE3C875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  <w:t xml:space="preserve">   </w:t>
      </w:r>
      <w:r w:rsidR="00764C9F">
        <w:t xml:space="preserve"> 1010</w:t>
      </w:r>
      <w:r w:rsidRPr="00501E09">
        <w:t xml:space="preserve">   </w:t>
      </w:r>
      <w:r w:rsidRPr="00501E09">
        <w:tab/>
      </w:r>
    </w:p>
    <w:p w14:paraId="71187628" w14:textId="1986F112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5BAD84C" wp14:editId="2B0AF73A">
                <wp:simplePos x="0" y="0"/>
                <wp:positionH relativeFrom="column">
                  <wp:posOffset>1905000</wp:posOffset>
                </wp:positionH>
                <wp:positionV relativeFrom="paragraph">
                  <wp:posOffset>190500</wp:posOffset>
                </wp:positionV>
                <wp:extent cx="1028700" cy="0"/>
                <wp:effectExtent l="0" t="0" r="0" b="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8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B50AB9" id="Straight Connector 40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pt,15pt" to="231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" strokecolor="#4579b8 [3044]"/>
            </w:pict>
          </mc:Fallback>
        </mc:AlternateContent>
      </w:r>
      <w:r w:rsidRPr="00501E09">
        <w:t xml:space="preserve">                  </w:t>
      </w:r>
      <w:r w:rsidRPr="00501E09">
        <w:tab/>
      </w:r>
      <w:r w:rsidRPr="00501E09">
        <w:tab/>
        <w:t xml:space="preserve">    </w:t>
      </w:r>
      <w:r w:rsidR="00764C9F">
        <w:t>1001</w:t>
      </w:r>
      <w:r w:rsidRPr="00501E09">
        <w:t xml:space="preserve">   </w:t>
      </w:r>
    </w:p>
    <w:p w14:paraId="5279D790" w14:textId="4F22DB44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>
        <w:t xml:space="preserve">        </w:t>
      </w:r>
      <w:r w:rsidR="00764C9F">
        <w:t>1110</w:t>
      </w:r>
      <w:r w:rsidRPr="00501E09">
        <w:tab/>
      </w:r>
    </w:p>
    <w:p w14:paraId="274F930B" w14:textId="58796230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="00764C9F">
        <w:t xml:space="preserve">        </w:t>
      </w:r>
      <w:r w:rsidRPr="00501E09">
        <w:t>1001</w:t>
      </w:r>
    </w:p>
    <w:p w14:paraId="32C8DDC5" w14:textId="3AB4B2DF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EDEF6BF" wp14:editId="5EBB3D5E">
                <wp:simplePos x="0" y="0"/>
                <wp:positionH relativeFrom="column">
                  <wp:posOffset>1996440</wp:posOffset>
                </wp:positionH>
                <wp:positionV relativeFrom="paragraph">
                  <wp:posOffset>15240</wp:posOffset>
                </wp:positionV>
                <wp:extent cx="1150620" cy="0"/>
                <wp:effectExtent l="0" t="0" r="0" b="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06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DB38BE" id="Straight Connector 41" o:spid="_x0000_s1026" style="position:absolute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pt,1.2pt" to="247.8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="00764C9F">
        <w:t xml:space="preserve">          </w:t>
      </w:r>
      <w:r>
        <w:t>1</w:t>
      </w:r>
      <w:r w:rsidR="00764C9F">
        <w:t>111</w:t>
      </w:r>
    </w:p>
    <w:p w14:paraId="5EF0A110" w14:textId="6DF3B311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="00764C9F">
        <w:t xml:space="preserve">          </w:t>
      </w:r>
      <w:r w:rsidRPr="00501E09">
        <w:t>1001</w:t>
      </w:r>
      <w:r w:rsidRPr="00501E09">
        <w:tab/>
      </w:r>
    </w:p>
    <w:p w14:paraId="505FBC20" w14:textId="520C7EA2" w:rsidR="0018439E" w:rsidRPr="00501E09" w:rsidRDefault="0018439E" w:rsidP="0018439E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E435D5E" wp14:editId="502E1C0F">
                <wp:simplePos x="0" y="0"/>
                <wp:positionH relativeFrom="column">
                  <wp:posOffset>2087880</wp:posOffset>
                </wp:positionH>
                <wp:positionV relativeFrom="paragraph">
                  <wp:posOffset>7620</wp:posOffset>
                </wp:positionV>
                <wp:extent cx="1196340" cy="7620"/>
                <wp:effectExtent l="0" t="0" r="22860" b="3048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63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C6B2128" id="Straight Connector 42" o:spid="_x0000_s1026" style="position:absolute;z-index:251668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4.4pt,.6pt" to="258.6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>1</w:t>
      </w:r>
      <w:r>
        <w:t>1</w:t>
      </w:r>
      <w:r w:rsidRPr="00501E09">
        <w:t>00</w:t>
      </w:r>
    </w:p>
    <w:p w14:paraId="03C10540" w14:textId="5E06AA7B" w:rsidR="0018439E" w:rsidRDefault="0018439E" w:rsidP="0018439E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Pr="00501E09">
        <w:tab/>
      </w:r>
      <w:r w:rsidR="00764C9F">
        <w:t xml:space="preserve"> </w:t>
      </w:r>
      <w:r w:rsidRPr="00501E09">
        <w:t xml:space="preserve">1001 </w:t>
      </w:r>
      <w:r w:rsidRPr="00501E09">
        <w:tab/>
      </w:r>
    </w:p>
    <w:p w14:paraId="42DE14F3" w14:textId="6E1F226D" w:rsidR="00764C9F" w:rsidRPr="00501E09" w:rsidRDefault="00764C9F" w:rsidP="0018439E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F558C92" wp14:editId="13F74E48">
                <wp:simplePos x="0" y="0"/>
                <wp:positionH relativeFrom="column">
                  <wp:posOffset>2209800</wp:posOffset>
                </wp:positionH>
                <wp:positionV relativeFrom="paragraph">
                  <wp:posOffset>7620</wp:posOffset>
                </wp:positionV>
                <wp:extent cx="1196340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63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9F51FC" id="Straight Connector 45" o:spid="_x0000_s1026" style="position:absolute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4pt,.6pt" to="268.2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" strokecolor="#4579b8 [3044]"/>
            </w:pict>
          </mc:Fallback>
        </mc:AlternateContent>
      </w:r>
      <w:r>
        <w:tab/>
      </w:r>
      <w:r>
        <w:tab/>
      </w:r>
      <w:r>
        <w:tab/>
      </w:r>
      <w:r>
        <w:tab/>
        <w:t xml:space="preserve">   1010</w:t>
      </w:r>
      <w:r>
        <w:tab/>
      </w:r>
    </w:p>
    <w:p w14:paraId="1EF311C3" w14:textId="386DB943" w:rsidR="0018439E" w:rsidRPr="00501E09" w:rsidRDefault="00764C9F" w:rsidP="0018439E">
      <w:pPr>
        <w:spacing w:after="120" w:line="240" w:lineRule="auto"/>
        <w:ind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9D69C0C" wp14:editId="1182EA0A">
                <wp:simplePos x="0" y="0"/>
                <wp:positionH relativeFrom="column">
                  <wp:posOffset>2537460</wp:posOffset>
                </wp:positionH>
                <wp:positionV relativeFrom="paragraph">
                  <wp:posOffset>198755</wp:posOffset>
                </wp:positionV>
                <wp:extent cx="361950" cy="270510"/>
                <wp:effectExtent l="19050" t="19050" r="19050" b="1524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950" cy="270510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D75424" id="Rectangle 43" o:spid="_x0000_s1026" style="position:absolute;margin-left:199.8pt;margin-top:15.65pt;width:28.5pt;height:21.3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" filled="f" strokecolor="#9bbb59 [3206]" strokeweight="3pt">
                <v:stroke joinstyle="round"/>
              </v:rect>
            </w:pict>
          </mc:Fallback>
        </mc:AlternateContent>
      </w: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E0BC2D6" wp14:editId="665938DA">
                <wp:simplePos x="0" y="0"/>
                <wp:positionH relativeFrom="column">
                  <wp:posOffset>2369820</wp:posOffset>
                </wp:positionH>
                <wp:positionV relativeFrom="paragraph">
                  <wp:posOffset>251460</wp:posOffset>
                </wp:positionV>
                <wp:extent cx="1196340" cy="0"/>
                <wp:effectExtent l="0" t="0" r="0" b="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63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11BDD9" id="Straight Connector 46" o:spid="_x0000_s1026" style="position:absolute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6.6pt,19.8pt" to="280.8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" strokecolor="#4579b8 [3044]"/>
            </w:pict>
          </mc:Fallback>
        </mc:AlternateContent>
      </w:r>
      <w:r w:rsidR="0018439E" w:rsidRPr="00501E09">
        <w:tab/>
      </w:r>
      <w:r w:rsidR="0018439E" w:rsidRPr="00501E09">
        <w:tab/>
      </w:r>
      <w:r w:rsidR="0018439E" w:rsidRPr="00501E09">
        <w:tab/>
      </w:r>
      <w:r w:rsidR="0018439E" w:rsidRPr="00501E09">
        <w:tab/>
        <w:t xml:space="preserve">    </w:t>
      </w:r>
      <w:r>
        <w:t>1001</w:t>
      </w:r>
      <w:r w:rsidR="0018439E" w:rsidRPr="00501E09">
        <w:t xml:space="preserve">      </w:t>
      </w:r>
      <w:r w:rsidR="0018439E" w:rsidRPr="00501E09">
        <w:tab/>
      </w:r>
      <w:r w:rsidR="0018439E">
        <w:t xml:space="preserve">                     </w:t>
      </w:r>
    </w:p>
    <w:p w14:paraId="4D225ADD" w14:textId="2F9DE823" w:rsidR="00AC2FE5" w:rsidRPr="00B14CEE" w:rsidRDefault="00764C9F" w:rsidP="00764C9F">
      <w:pPr>
        <w:spacing w:after="120" w:line="240" w:lineRule="auto"/>
        <w:ind w:left="720"/>
        <w:jc w:val="both"/>
        <w:rPr>
          <w:noProof/>
          <w:color w:val="F79646" w:themeColor="accent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A9A817E" wp14:editId="07E6FE62">
                <wp:simplePos x="0" y="0"/>
                <wp:positionH relativeFrom="column">
                  <wp:posOffset>3116580</wp:posOffset>
                </wp:positionH>
                <wp:positionV relativeFrom="paragraph">
                  <wp:posOffset>99060</wp:posOffset>
                </wp:positionV>
                <wp:extent cx="845820" cy="0"/>
                <wp:effectExtent l="57150" t="76200" r="0" b="1333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58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6448A6" id="Straight Arrow Connector 44" o:spid="_x0000_s1026" type="#_x0000_t32" style="position:absolute;margin-left:245.4pt;margin-top:7.8pt;width:66.6pt;height:0;flip:x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color w:val="F79646" w:themeColor="accent6"/>
        </w:rPr>
        <w:tab/>
      </w:r>
      <w:r>
        <w:rPr>
          <w:noProof/>
          <w:color w:val="F79646" w:themeColor="accent6"/>
        </w:rPr>
        <w:tab/>
      </w:r>
      <w:r>
        <w:rPr>
          <w:noProof/>
          <w:color w:val="F79646" w:themeColor="accent6"/>
        </w:rPr>
        <w:tab/>
      </w:r>
      <w:r>
        <w:rPr>
          <w:noProof/>
          <w:color w:val="F79646" w:themeColor="accent6"/>
        </w:rPr>
        <w:tab/>
        <w:t xml:space="preserve">        </w:t>
      </w:r>
      <w:r w:rsidRPr="00764C9F">
        <w:t>110</w:t>
      </w:r>
      <w:r>
        <w:t xml:space="preserve">                                     R</w:t>
      </w:r>
    </w:p>
    <w:p w14:paraId="05E01F0B" w14:textId="3418669F" w:rsidR="00FE4502" w:rsidRPr="00B14CEE" w:rsidRDefault="00FE4502" w:rsidP="004660C2">
      <w:pPr>
        <w:spacing w:after="120" w:line="240" w:lineRule="auto"/>
        <w:ind w:left="720"/>
        <w:jc w:val="center"/>
        <w:rPr>
          <w:noProof/>
          <w:color w:val="F79646" w:themeColor="accent6"/>
        </w:rPr>
      </w:pPr>
    </w:p>
    <w:p w14:paraId="6259A9BA" w14:textId="03500A19" w:rsidR="004836FB" w:rsidRPr="00B14CEE" w:rsidRDefault="00FE4502" w:rsidP="00FE4502">
      <w:pPr>
        <w:spacing w:after="120" w:line="240" w:lineRule="auto"/>
        <w:ind w:left="1080" w:hanging="360"/>
        <w:jc w:val="both"/>
        <w:rPr>
          <w:noProof/>
          <w:color w:val="F79646" w:themeColor="accent6"/>
        </w:rPr>
      </w:pPr>
      <w:r w:rsidRPr="00B14CEE">
        <w:rPr>
          <w:color w:val="F79646" w:themeColor="accent6"/>
        </w:rPr>
        <w:t>d.</w:t>
      </w:r>
      <w:r w:rsidRPr="00B14CEE">
        <w:rPr>
          <w:color w:val="F79646" w:themeColor="accent6"/>
        </w:rPr>
        <w:tab/>
        <w:t xml:space="preserve">Suppose that the generator polynomial </w:t>
      </w:r>
      <m:oMath>
        <m:r>
          <w:rPr>
            <w:rFonts w:ascii="Cambria Math" w:hAnsi="Cambria Math"/>
            <w:color w:val="F79646" w:themeColor="accent6"/>
          </w:rPr>
          <m:t>G</m:t>
        </m:r>
        <m:d>
          <m:dPr>
            <m:ctrlPr>
              <w:rPr>
                <w:rFonts w:ascii="Cambria Math" w:hAnsi="Cambria Math"/>
                <w:i/>
                <w:color w:val="F79646" w:themeColor="accent6"/>
              </w:rPr>
            </m:ctrlPr>
          </m:dPr>
          <m:e>
            <m:r>
              <w:rPr>
                <w:rFonts w:ascii="Cambria Math" w:hAnsi="Cambria Math"/>
                <w:color w:val="F79646" w:themeColor="accent6"/>
              </w:rPr>
              <m:t>x</m:t>
            </m:r>
          </m:e>
        </m:d>
        <m:r>
          <w:rPr>
            <w:rFonts w:ascii="Cambria Math" w:hAnsi="Cambria Math"/>
            <w:color w:val="F79646" w:themeColor="accent6"/>
          </w:rPr>
          <m:t>=</m:t>
        </m:r>
        <m:sSup>
          <m:sSupPr>
            <m:ctrlPr>
              <w:rPr>
                <w:rFonts w:ascii="Cambria Math" w:hAnsi="Cambria Math"/>
                <w:i/>
                <w:color w:val="F79646" w:themeColor="accent6"/>
              </w:rPr>
            </m:ctrlPr>
          </m:sSupPr>
          <m:e>
            <m:r>
              <w:rPr>
                <w:rFonts w:ascii="Cambria Math" w:hAnsi="Cambria Math"/>
                <w:color w:val="F79646" w:themeColor="accent6"/>
              </w:rPr>
              <m:t>x</m:t>
            </m:r>
          </m:e>
          <m:sup>
            <m:r>
              <w:rPr>
                <w:rFonts w:ascii="Cambria Math" w:hAnsi="Cambria Math"/>
                <w:color w:val="F79646" w:themeColor="accent6"/>
              </w:rPr>
              <m:t>5</m:t>
            </m:r>
          </m:sup>
        </m:sSup>
        <m:r>
          <w:rPr>
            <w:rFonts w:ascii="Cambria Math" w:hAnsi="Cambria Math"/>
            <w:color w:val="F79646" w:themeColor="accent6"/>
          </w:rPr>
          <m:t>+</m:t>
        </m:r>
        <m:sSup>
          <m:sSupPr>
            <m:ctrlPr>
              <w:rPr>
                <w:rFonts w:ascii="Cambria Math" w:hAnsi="Cambria Math"/>
                <w:i/>
                <w:color w:val="F79646" w:themeColor="accent6"/>
              </w:rPr>
            </m:ctrlPr>
          </m:sSupPr>
          <m:e>
            <m:r>
              <w:rPr>
                <w:rFonts w:ascii="Cambria Math" w:hAnsi="Cambria Math"/>
                <w:color w:val="F79646" w:themeColor="accent6"/>
              </w:rPr>
              <m:t>x</m:t>
            </m:r>
          </m:e>
          <m:sup>
            <m:r>
              <w:rPr>
                <w:rFonts w:ascii="Cambria Math" w:hAnsi="Cambria Math"/>
                <w:color w:val="F79646" w:themeColor="accent6"/>
              </w:rPr>
              <m:t>4</m:t>
            </m:r>
          </m:sup>
        </m:sSup>
        <m:r>
          <w:rPr>
            <w:rFonts w:ascii="Cambria Math" w:hAnsi="Cambria Math"/>
            <w:color w:val="F79646" w:themeColor="accent6"/>
          </w:rPr>
          <m:t>+</m:t>
        </m:r>
        <m:sSup>
          <m:sSupPr>
            <m:ctrlPr>
              <w:rPr>
                <w:rFonts w:ascii="Cambria Math" w:hAnsi="Cambria Math"/>
                <w:i/>
                <w:color w:val="F79646" w:themeColor="accent6"/>
              </w:rPr>
            </m:ctrlPr>
          </m:sSupPr>
          <m:e>
            <m:r>
              <w:rPr>
                <w:rFonts w:ascii="Cambria Math" w:hAnsi="Cambria Math"/>
                <w:color w:val="F79646" w:themeColor="accent6"/>
              </w:rPr>
              <m:t>x</m:t>
            </m:r>
          </m:e>
          <m:sup>
            <m:r>
              <w:rPr>
                <w:rFonts w:ascii="Cambria Math" w:hAnsi="Cambria Math"/>
                <w:color w:val="F79646" w:themeColor="accent6"/>
              </w:rPr>
              <m:t>2</m:t>
            </m:r>
          </m:sup>
        </m:sSup>
        <m:r>
          <w:rPr>
            <w:rFonts w:ascii="Cambria Math" w:hAnsi="Cambria Math"/>
            <w:color w:val="F79646" w:themeColor="accent6"/>
          </w:rPr>
          <m:t>+1</m:t>
        </m:r>
      </m:oMath>
      <w:r w:rsidRPr="00B14CEE">
        <w:rPr>
          <w:color w:val="F79646" w:themeColor="accent6"/>
        </w:rPr>
        <w:t xml:space="preserve"> is used with the received message </w:t>
      </w:r>
      <m:oMath>
        <m:r>
          <w:rPr>
            <w:rFonts w:ascii="Cambria Math" w:hAnsi="Cambria Math"/>
            <w:color w:val="F79646" w:themeColor="accent6"/>
          </w:rPr>
          <m:t>111000110101110</m:t>
        </m:r>
      </m:oMath>
      <w:r w:rsidRPr="00B14CEE">
        <w:rPr>
          <w:color w:val="F79646" w:themeColor="accent6"/>
        </w:rPr>
        <w:t xml:space="preserve">, which includes the CRC bits </w:t>
      </w:r>
      <m:oMath>
        <m:r>
          <w:rPr>
            <w:rFonts w:ascii="Cambria Math" w:hAnsi="Cambria Math"/>
            <w:color w:val="F79646" w:themeColor="accent6"/>
          </w:rPr>
          <m:t>R</m:t>
        </m:r>
      </m:oMath>
      <w:r w:rsidRPr="00B14CEE">
        <w:rPr>
          <w:color w:val="F79646" w:themeColor="accent6"/>
        </w:rPr>
        <w:t xml:space="preserve">. Determine </w:t>
      </w:r>
      <w:proofErr w:type="gramStart"/>
      <w:r w:rsidRPr="00B14CEE">
        <w:rPr>
          <w:color w:val="F79646" w:themeColor="accent6"/>
        </w:rPr>
        <w:t>whether or not</w:t>
      </w:r>
      <w:proofErr w:type="gramEnd"/>
      <w:r w:rsidRPr="00B14CEE">
        <w:rPr>
          <w:color w:val="F79646" w:themeColor="accent6"/>
        </w:rPr>
        <w:t xml:space="preserve"> the received message has detectable errors or not. Be sure to show your work.</w:t>
      </w:r>
    </w:p>
    <w:p w14:paraId="5F45C720" w14:textId="708E93C0" w:rsidR="00FE4502" w:rsidRPr="00CB0261" w:rsidRDefault="00F87E14" w:rsidP="00F87E14">
      <w:pPr>
        <w:spacing w:after="120" w:line="240" w:lineRule="auto"/>
        <w:rPr>
          <w:noProof/>
        </w:rPr>
      </w:pPr>
      <w:r>
        <w:rPr>
          <w:noProof/>
          <w:color w:val="F79646" w:themeColor="accent6"/>
        </w:rPr>
        <w:tab/>
      </w:r>
      <w:r w:rsidRPr="00CB0261">
        <w:rPr>
          <w:noProof/>
        </w:rPr>
        <w:t>Answer:</w:t>
      </w:r>
    </w:p>
    <w:p w14:paraId="28C73199" w14:textId="5CE35C09" w:rsidR="00F87E14" w:rsidRPr="00CB0261" w:rsidRDefault="00F87E14" w:rsidP="00F87E14">
      <w:pPr>
        <w:spacing w:after="120" w:line="240" w:lineRule="auto"/>
        <w:rPr>
          <w:noProof/>
        </w:rPr>
      </w:pPr>
      <w:r w:rsidRPr="00CB0261">
        <w:rPr>
          <w:noProof/>
        </w:rPr>
        <w:lastRenderedPageBreak/>
        <w:tab/>
      </w:r>
      <w:r w:rsidRPr="00CB0261">
        <w:rPr>
          <w:noProof/>
        </w:rPr>
        <w:tab/>
        <w:t>First we will get the binary value of G(x) .</w:t>
      </w:r>
    </w:p>
    <w:p w14:paraId="28E2A671" w14:textId="194EA661" w:rsidR="00F87E14" w:rsidRPr="00CB0261" w:rsidRDefault="00F87E14" w:rsidP="00F87E14">
      <w:pPr>
        <w:spacing w:after="120" w:line="240" w:lineRule="auto"/>
        <w:rPr>
          <w:rFonts w:eastAsiaTheme="minorEastAsia"/>
          <w:noProof/>
        </w:rPr>
      </w:pPr>
      <w:r w:rsidRPr="00CB0261">
        <w:rPr>
          <w:noProof/>
        </w:rPr>
        <w:tab/>
      </w:r>
      <w:r w:rsidRPr="00CB0261">
        <w:rPr>
          <w:noProof/>
        </w:rPr>
        <w:tab/>
        <w:t xml:space="preserve">G(x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1</m:t>
        </m:r>
      </m:oMath>
    </w:p>
    <w:p w14:paraId="79519A4C" w14:textId="7602BF41" w:rsidR="00F87E14" w:rsidRPr="00CB0261" w:rsidRDefault="00F87E14" w:rsidP="00F87E14">
      <w:pPr>
        <w:spacing w:after="120" w:line="240" w:lineRule="auto"/>
        <w:rPr>
          <w:rFonts w:eastAsiaTheme="minorEastAsia"/>
          <w:noProof/>
        </w:rPr>
      </w:pPr>
      <w:r w:rsidRPr="00CB0261">
        <w:rPr>
          <w:rFonts w:eastAsiaTheme="minorEastAsia"/>
          <w:noProof/>
        </w:rPr>
        <w:tab/>
      </w:r>
      <w:r w:rsidRPr="00CB0261">
        <w:rPr>
          <w:rFonts w:eastAsiaTheme="minorEastAsia"/>
          <w:noProof/>
        </w:rPr>
        <w:tab/>
      </w:r>
      <w:r w:rsidRPr="00CB0261">
        <w:rPr>
          <w:rFonts w:eastAsiaTheme="minorEastAsia"/>
          <w:noProof/>
        </w:rPr>
        <w:tab/>
        <w:t>110101                   (as in equation we can see we have power 5,4,2  and 0)</w:t>
      </w:r>
    </w:p>
    <w:p w14:paraId="4BBC9B72" w14:textId="4D789577" w:rsidR="00CB0261" w:rsidRPr="00CB0261" w:rsidRDefault="00CB0261" w:rsidP="00CB0261">
      <w:pPr>
        <w:spacing w:after="120" w:line="240" w:lineRule="auto"/>
        <w:ind w:left="1500"/>
        <w:rPr>
          <w:rFonts w:eastAsiaTheme="minorEastAsia"/>
          <w:noProof/>
        </w:rPr>
      </w:pPr>
      <w:r w:rsidRPr="00CB0261">
        <w:rPr>
          <w:rFonts w:eastAsiaTheme="minorEastAsia"/>
          <w:noProof/>
        </w:rPr>
        <w:t xml:space="preserve">So the degree of G(x) is </w:t>
      </w:r>
      <w:r>
        <w:rPr>
          <w:rFonts w:eastAsiaTheme="minorEastAsia"/>
          <w:noProof/>
        </w:rPr>
        <w:t>5</w:t>
      </w:r>
      <w:r w:rsidRPr="00CB0261">
        <w:rPr>
          <w:rFonts w:eastAsiaTheme="minorEastAsia"/>
          <w:noProof/>
        </w:rPr>
        <w:t xml:space="preserve">, so the message will become </w:t>
      </w:r>
      <m:oMath>
        <m:r>
          <w:rPr>
            <w:rFonts w:ascii="Cambria Math" w:hAnsi="Cambria Math"/>
          </w:rPr>
          <m:t>111000110101110</m:t>
        </m:r>
      </m:oMath>
    </w:p>
    <w:p w14:paraId="5CCD7377" w14:textId="500DDB79" w:rsidR="00FE4502" w:rsidRDefault="00CB0261" w:rsidP="00CB0261">
      <w:pPr>
        <w:spacing w:after="120" w:line="240" w:lineRule="auto"/>
        <w:rPr>
          <w:noProof/>
          <w:color w:val="F79646" w:themeColor="accent6"/>
        </w:rPr>
      </w:pPr>
      <w:r>
        <w:rPr>
          <w:noProof/>
          <w:color w:val="F79646" w:themeColor="accent6"/>
        </w:rPr>
        <w:tab/>
      </w:r>
      <w:r>
        <w:rPr>
          <w:noProof/>
          <w:color w:val="F79646" w:themeColor="accent6"/>
        </w:rPr>
        <w:tab/>
      </w:r>
      <w:r>
        <w:rPr>
          <w:noProof/>
          <w:color w:val="F79646" w:themeColor="accent6"/>
        </w:rPr>
        <w:tab/>
      </w:r>
    </w:p>
    <w:p w14:paraId="3EA99D9B" w14:textId="511ED83C" w:rsidR="00CB0261" w:rsidRPr="006E40D5" w:rsidRDefault="00CB0261" w:rsidP="00CB0261">
      <w:pPr>
        <w:spacing w:after="120" w:line="240" w:lineRule="auto"/>
        <w:rPr>
          <w:iCs/>
          <w:noProof/>
          <w:color w:val="F79646" w:themeColor="accent6"/>
        </w:rPr>
      </w:pPr>
      <w:r>
        <w:rPr>
          <w:noProof/>
          <w:color w:val="F79646" w:themeColor="accent6"/>
        </w:rPr>
        <w:tab/>
      </w:r>
      <w:r>
        <w:rPr>
          <w:noProof/>
          <w:color w:val="F79646" w:themeColor="accent6"/>
        </w:rPr>
        <w:tab/>
      </w:r>
      <w:r w:rsidRPr="006E40D5">
        <w:rPr>
          <w:rFonts w:ascii="Cambria Math" w:hAnsi="Cambria Math"/>
          <w:iCs/>
        </w:rPr>
        <w:t>To Find the tramitted data lets divided (XOR)message with G(x)</w:t>
      </w:r>
      <w:r w:rsidRPr="006E40D5">
        <w:rPr>
          <w:iCs/>
          <w:noProof/>
          <w:color w:val="F79646" w:themeColor="accent6"/>
        </w:rPr>
        <w:t xml:space="preserve"> </w:t>
      </w:r>
    </w:p>
    <w:p w14:paraId="291588A8" w14:textId="77777777" w:rsidR="00CB0261" w:rsidRPr="00501E09" w:rsidRDefault="00CB0261" w:rsidP="00CB0261">
      <w:pPr>
        <w:spacing w:after="120" w:line="240" w:lineRule="auto"/>
        <w:ind w:left="720"/>
        <w:jc w:val="both"/>
      </w:pPr>
      <w:r>
        <w:rPr>
          <w:noProof/>
          <w:color w:val="F79646" w:themeColor="accent6"/>
        </w:rPr>
        <w:tab/>
      </w:r>
      <w:r>
        <w:rPr>
          <w:noProof/>
          <w:color w:val="F79646" w:themeColor="accent6"/>
        </w:rPr>
        <w:tab/>
      </w:r>
      <w:r>
        <w:rPr>
          <w:noProof/>
          <w:color w:val="F79646" w:themeColor="accent6"/>
        </w:rPr>
        <w:tab/>
      </w:r>
    </w:p>
    <w:p w14:paraId="3A284AC1" w14:textId="69CE0B84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DDA2959" wp14:editId="43B99A64">
                <wp:simplePos x="0" y="0"/>
                <wp:positionH relativeFrom="column">
                  <wp:posOffset>1783080</wp:posOffset>
                </wp:positionH>
                <wp:positionV relativeFrom="paragraph">
                  <wp:posOffset>214630</wp:posOffset>
                </wp:positionV>
                <wp:extent cx="2042160" cy="22860"/>
                <wp:effectExtent l="0" t="0" r="34290" b="3429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4216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597497" id="Straight Connector 74" o:spid="_x0000_s1026" style="position:absolute;flip:y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0.4pt,16.9pt" to="301.2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" strokecolor="#4579b8 [3044]"/>
            </w:pict>
          </mc:Fallback>
        </mc:AlternateContent>
      </w: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47836A12" wp14:editId="4264CF49">
                <wp:simplePos x="0" y="0"/>
                <wp:positionH relativeFrom="column">
                  <wp:posOffset>1775460</wp:posOffset>
                </wp:positionH>
                <wp:positionV relativeFrom="paragraph">
                  <wp:posOffset>220980</wp:posOffset>
                </wp:positionV>
                <wp:extent cx="45720" cy="365760"/>
                <wp:effectExtent l="0" t="0" r="11430" b="0"/>
                <wp:wrapNone/>
                <wp:docPr id="73" name="Arc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365760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123CE" id="Arc 73" o:spid="_x0000_s1026" style="position:absolute;margin-left:139.8pt;margin-top:17.4pt;width:3.6pt;height:28.8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5720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" path="m22860,nsc35485,,45720,81878,45720,182880r-22860,l22860,xem22860,nfc35485,,45720,81878,45720,182880e" filled="f" strokecolor="#4579b8 [3044]">
                <v:path arrowok="t" o:connecttype="custom" o:connectlocs="22860,0;45720,182880" o:connectangles="0,0"/>
              </v:shape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</w:r>
      <w:r>
        <w:t>1</w:t>
      </w:r>
      <w:r w:rsidR="00CC045B">
        <w:t>01</w:t>
      </w:r>
      <w:r w:rsidR="0000233C">
        <w:t>00011</w:t>
      </w:r>
    </w:p>
    <w:p w14:paraId="36C8B105" w14:textId="00B516CA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tab/>
      </w:r>
      <w:r>
        <w:t xml:space="preserve">          110101</w:t>
      </w:r>
      <w:r w:rsidRPr="00501E09">
        <w:t xml:space="preserve"> </w:t>
      </w:r>
      <w:r w:rsidRPr="00501E09">
        <w:tab/>
        <w:t xml:space="preserve">  </w:t>
      </w:r>
      <m:oMath>
        <m:r>
          <m:rPr>
            <m:sty m:val="p"/>
          </m:rPr>
          <w:rPr>
            <w:rFonts w:ascii="Cambria Math" w:hAnsi="Cambria Math"/>
          </w:rPr>
          <m:t>111000110101110</m:t>
        </m:r>
      </m:oMath>
    </w:p>
    <w:p w14:paraId="4C3BDDAA" w14:textId="1DFB22B7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55B2152C" wp14:editId="3070FF02">
                <wp:simplePos x="0" y="0"/>
                <wp:positionH relativeFrom="column">
                  <wp:posOffset>1844040</wp:posOffset>
                </wp:positionH>
                <wp:positionV relativeFrom="paragraph">
                  <wp:posOffset>236220</wp:posOffset>
                </wp:positionV>
                <wp:extent cx="891540" cy="7620"/>
                <wp:effectExtent l="0" t="0" r="22860" b="3048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15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C8488D" id="Straight Connector 75" o:spid="_x0000_s1026" style="position:absolute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5.2pt,18.6pt" to="215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  <w:t xml:space="preserve">  </w:t>
      </w:r>
      <w:r>
        <w:t>110101</w:t>
      </w:r>
    </w:p>
    <w:p w14:paraId="2FB39C39" w14:textId="48DB6B2C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  <w:t xml:space="preserve">   </w:t>
      </w:r>
      <w:r>
        <w:t xml:space="preserve">   110111</w:t>
      </w:r>
      <w:r w:rsidRPr="00501E09">
        <w:t xml:space="preserve">   </w:t>
      </w:r>
      <w:r w:rsidRPr="00501E09">
        <w:tab/>
      </w:r>
    </w:p>
    <w:p w14:paraId="187D0BE7" w14:textId="3D30C7B3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13C1B7D" wp14:editId="79F3C13F">
                <wp:simplePos x="0" y="0"/>
                <wp:positionH relativeFrom="column">
                  <wp:posOffset>1905000</wp:posOffset>
                </wp:positionH>
                <wp:positionV relativeFrom="paragraph">
                  <wp:posOffset>190500</wp:posOffset>
                </wp:positionV>
                <wp:extent cx="1028700" cy="0"/>
                <wp:effectExtent l="0" t="0" r="0" b="0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8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9ADBA2" id="Straight Connector 76" o:spid="_x0000_s1026" style="position:absolute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pt,15pt" to="231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" strokecolor="#4579b8 [3044]"/>
            </w:pict>
          </mc:Fallback>
        </mc:AlternateContent>
      </w:r>
      <w:r w:rsidRPr="00501E09">
        <w:t xml:space="preserve">                  </w:t>
      </w:r>
      <w:r w:rsidRPr="00501E09">
        <w:tab/>
      </w:r>
      <w:r w:rsidRPr="00501E09">
        <w:tab/>
        <w:t xml:space="preserve">    </w:t>
      </w:r>
      <w:r>
        <w:t xml:space="preserve">  110101</w:t>
      </w:r>
    </w:p>
    <w:p w14:paraId="103E648D" w14:textId="3E37E267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>
        <w:t xml:space="preserve">               10</w:t>
      </w:r>
      <w:r w:rsidR="00CC045B">
        <w:t>0</w:t>
      </w:r>
      <w:r>
        <w:t>101</w:t>
      </w:r>
      <w:r w:rsidRPr="00501E09">
        <w:tab/>
      </w:r>
    </w:p>
    <w:p w14:paraId="44A44193" w14:textId="69BABBFD" w:rsidR="00CB0261" w:rsidRPr="00501E09" w:rsidRDefault="0000233C" w:rsidP="00CB0261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628B9FE5" wp14:editId="17497FB5">
                <wp:simplePos x="0" y="0"/>
                <wp:positionH relativeFrom="column">
                  <wp:posOffset>2011680</wp:posOffset>
                </wp:positionH>
                <wp:positionV relativeFrom="paragraph">
                  <wp:posOffset>252730</wp:posOffset>
                </wp:positionV>
                <wp:extent cx="1249680" cy="7620"/>
                <wp:effectExtent l="0" t="0" r="26670" b="3048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96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8C4144" id="Straight Connector 77" o:spid="_x0000_s1026" style="position:absolute;flip:y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8.4pt,19.9pt" to="256.8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" strokecolor="#4579b8 [3044]"/>
            </w:pict>
          </mc:Fallback>
        </mc:AlternateContent>
      </w:r>
      <w:r w:rsidR="00CB0261" w:rsidRPr="00501E09">
        <w:tab/>
      </w:r>
      <w:r w:rsidR="00CB0261" w:rsidRPr="00501E09">
        <w:tab/>
      </w:r>
      <w:r w:rsidR="00CB0261" w:rsidRPr="00501E09">
        <w:tab/>
      </w:r>
      <w:r w:rsidR="00CB0261">
        <w:t xml:space="preserve">               110101</w:t>
      </w:r>
    </w:p>
    <w:p w14:paraId="6C7481C3" w14:textId="14FE2432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>
        <w:t xml:space="preserve">          </w:t>
      </w:r>
      <w:r w:rsidR="0000233C">
        <w:tab/>
        <w:t xml:space="preserve">     100001</w:t>
      </w:r>
      <w:r w:rsidR="0000233C">
        <w:tab/>
      </w:r>
      <w:r w:rsidR="0000233C">
        <w:tab/>
      </w:r>
    </w:p>
    <w:p w14:paraId="4CA2FC1E" w14:textId="2899D362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>
        <w:t xml:space="preserve">          </w:t>
      </w:r>
      <w:r w:rsidR="0000233C">
        <w:tab/>
        <w:t xml:space="preserve">     110101 </w:t>
      </w:r>
      <w:r w:rsidRPr="00501E09">
        <w:tab/>
      </w:r>
    </w:p>
    <w:p w14:paraId="23AEE27E" w14:textId="14321ADB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338FC31" wp14:editId="79B4F2EE">
                <wp:simplePos x="0" y="0"/>
                <wp:positionH relativeFrom="column">
                  <wp:posOffset>2087880</wp:posOffset>
                </wp:positionH>
                <wp:positionV relativeFrom="paragraph">
                  <wp:posOffset>7620</wp:posOffset>
                </wp:positionV>
                <wp:extent cx="1196340" cy="7620"/>
                <wp:effectExtent l="0" t="0" r="22860" b="3048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63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4B1ABE5" id="Straight Connector 78" o:spid="_x0000_s1026" style="position:absolute;z-index:251678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4.4pt,.6pt" to="258.6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</w:r>
      <w:r w:rsidR="0000233C">
        <w:t xml:space="preserve">       </w:t>
      </w:r>
      <w:r w:rsidRPr="00501E09">
        <w:t>10</w:t>
      </w:r>
      <w:r w:rsidR="0000233C">
        <w:t>1001</w:t>
      </w:r>
    </w:p>
    <w:p w14:paraId="0733BC37" w14:textId="50DAB723" w:rsidR="00CB0261" w:rsidRDefault="00CB0261" w:rsidP="00CB0261">
      <w:pPr>
        <w:spacing w:after="120" w:line="240" w:lineRule="auto"/>
        <w:ind w:left="720"/>
        <w:jc w:val="both"/>
      </w:pPr>
      <w:r w:rsidRPr="00501E09">
        <w:tab/>
      </w:r>
      <w:r w:rsidRPr="00501E09">
        <w:tab/>
      </w:r>
      <w:r w:rsidRPr="00501E09">
        <w:tab/>
      </w:r>
      <w:r w:rsidRPr="00501E09">
        <w:tab/>
      </w:r>
      <w:r w:rsidR="0000233C">
        <w:t xml:space="preserve">       110101</w:t>
      </w:r>
      <w:r w:rsidRPr="00501E09">
        <w:t xml:space="preserve"> </w:t>
      </w:r>
      <w:r w:rsidRPr="00501E09">
        <w:tab/>
      </w:r>
    </w:p>
    <w:p w14:paraId="66C8458C" w14:textId="4E1A32CB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1752C169" wp14:editId="2DD88CCC">
                <wp:simplePos x="0" y="0"/>
                <wp:positionH relativeFrom="column">
                  <wp:posOffset>2209800</wp:posOffset>
                </wp:positionH>
                <wp:positionV relativeFrom="paragraph">
                  <wp:posOffset>7620</wp:posOffset>
                </wp:positionV>
                <wp:extent cx="1196340" cy="0"/>
                <wp:effectExtent l="0" t="0" r="0" b="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63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62AC6C" id="Straight Connector 79" o:spid="_x0000_s1026" style="position:absolute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4pt,.6pt" to="268.2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" strokecolor="#4579b8 [3044]"/>
            </w:pict>
          </mc:Fallback>
        </mc:AlternateContent>
      </w:r>
      <w:r>
        <w:tab/>
      </w:r>
      <w:r>
        <w:tab/>
      </w:r>
      <w:r>
        <w:tab/>
      </w:r>
      <w:r>
        <w:tab/>
        <w:t xml:space="preserve">   </w:t>
      </w:r>
      <w:r w:rsidR="0000233C">
        <w:t xml:space="preserve">      </w:t>
      </w:r>
      <w:r>
        <w:t>1</w:t>
      </w:r>
      <w:r w:rsidR="006E40D5">
        <w:t>11000</w:t>
      </w:r>
      <w:r>
        <w:tab/>
      </w:r>
    </w:p>
    <w:p w14:paraId="2C20F536" w14:textId="447ECA81" w:rsidR="00CB0261" w:rsidRPr="00501E09" w:rsidRDefault="00CB0261" w:rsidP="00CB0261">
      <w:pPr>
        <w:spacing w:after="120" w:line="240" w:lineRule="auto"/>
        <w:ind w:left="720"/>
        <w:jc w:val="both"/>
      </w:pPr>
      <w:r w:rsidRPr="00501E09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6570E8FD" wp14:editId="679E3D28">
                <wp:simplePos x="0" y="0"/>
                <wp:positionH relativeFrom="column">
                  <wp:posOffset>2369820</wp:posOffset>
                </wp:positionH>
                <wp:positionV relativeFrom="paragraph">
                  <wp:posOffset>251460</wp:posOffset>
                </wp:positionV>
                <wp:extent cx="1196340" cy="0"/>
                <wp:effectExtent l="0" t="0" r="0" b="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63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BA5A5F" id="Straight Connector 81" o:spid="_x0000_s1026" style="position:absolute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6.6pt,19.8pt" to="280.8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" strokecolor="#4579b8 [3044]"/>
            </w:pict>
          </mc:Fallback>
        </mc:AlternateContent>
      </w:r>
      <w:r w:rsidRPr="00501E09">
        <w:tab/>
      </w:r>
      <w:r w:rsidRPr="00501E09">
        <w:tab/>
      </w:r>
      <w:r w:rsidRPr="00501E09">
        <w:tab/>
      </w:r>
      <w:r w:rsidRPr="00501E09">
        <w:tab/>
        <w:t xml:space="preserve">    </w:t>
      </w:r>
      <w:r w:rsidR="006E40D5">
        <w:t xml:space="preserve">     110101</w:t>
      </w:r>
      <w:r w:rsidRPr="00501E09">
        <w:t xml:space="preserve">      </w:t>
      </w:r>
      <w:r w:rsidRPr="00501E09">
        <w:tab/>
      </w:r>
      <w:r>
        <w:t xml:space="preserve">                     </w:t>
      </w:r>
    </w:p>
    <w:p w14:paraId="076BDAEF" w14:textId="6F9FA676" w:rsidR="00CB0261" w:rsidRPr="00B14CEE" w:rsidRDefault="006E40D5" w:rsidP="00CB0261">
      <w:pPr>
        <w:spacing w:after="120" w:line="240" w:lineRule="auto"/>
        <w:ind w:left="720"/>
        <w:jc w:val="both"/>
        <w:rPr>
          <w:noProof/>
          <w:color w:val="F79646" w:themeColor="accent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5AC1E76A" wp14:editId="3C9D1993">
                <wp:simplePos x="0" y="0"/>
                <wp:positionH relativeFrom="column">
                  <wp:posOffset>3230880</wp:posOffset>
                </wp:positionH>
                <wp:positionV relativeFrom="paragraph">
                  <wp:posOffset>123190</wp:posOffset>
                </wp:positionV>
                <wp:extent cx="1181100" cy="22860"/>
                <wp:effectExtent l="57150" t="57150" r="0" b="12954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8110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99A5A1" id="Straight Arrow Connector 7" o:spid="_x0000_s1026" type="#_x0000_t32" style="position:absolute;margin-left:254.4pt;margin-top:9.7pt;width:93pt;height:1.8pt;flip:x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14C29D6D" wp14:editId="71EAE169">
                <wp:simplePos x="0" y="0"/>
                <wp:positionH relativeFrom="column">
                  <wp:posOffset>2716530</wp:posOffset>
                </wp:positionH>
                <wp:positionV relativeFrom="paragraph">
                  <wp:posOffset>5080</wp:posOffset>
                </wp:positionV>
                <wp:extent cx="396240" cy="270510"/>
                <wp:effectExtent l="19050" t="19050" r="22860" b="1524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270510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30FBE7" id="Rectangle 80" o:spid="_x0000_s1026" style="position:absolute;margin-left:213.9pt;margin-top:.4pt;width:31.2pt;height:21.3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" filled="f" strokecolor="#9bbb59 [3206]" strokeweight="3pt">
                <v:stroke joinstyle="round"/>
              </v:rect>
            </w:pict>
          </mc:Fallback>
        </mc:AlternateContent>
      </w:r>
      <w:r w:rsidR="00CB0261">
        <w:rPr>
          <w:noProof/>
          <w:color w:val="F79646" w:themeColor="accent6"/>
        </w:rPr>
        <w:tab/>
      </w:r>
      <w:r w:rsidR="00CB0261">
        <w:rPr>
          <w:noProof/>
          <w:color w:val="F79646" w:themeColor="accent6"/>
        </w:rPr>
        <w:tab/>
      </w:r>
      <w:r w:rsidR="00CB0261">
        <w:rPr>
          <w:noProof/>
          <w:color w:val="F79646" w:themeColor="accent6"/>
        </w:rPr>
        <w:tab/>
      </w:r>
      <w:r w:rsidR="00CB0261">
        <w:rPr>
          <w:noProof/>
          <w:color w:val="F79646" w:themeColor="accent6"/>
        </w:rPr>
        <w:tab/>
        <w:t xml:space="preserve">        </w:t>
      </w:r>
      <w:r>
        <w:rPr>
          <w:noProof/>
          <w:color w:val="F79646" w:themeColor="accent6"/>
        </w:rPr>
        <w:tab/>
        <w:t xml:space="preserve"> </w:t>
      </w:r>
      <w:r w:rsidR="00CB0261" w:rsidRPr="00764C9F">
        <w:t>110</w:t>
      </w:r>
      <w:r>
        <w:t>1</w:t>
      </w:r>
      <w:r w:rsidR="00CB0261">
        <w:t xml:space="preserve">                                    R</w:t>
      </w:r>
    </w:p>
    <w:p w14:paraId="275A5E40" w14:textId="53920FA0" w:rsidR="00CB0261" w:rsidRDefault="00CB0261" w:rsidP="00CB0261">
      <w:pPr>
        <w:spacing w:after="120" w:line="240" w:lineRule="auto"/>
        <w:rPr>
          <w:noProof/>
          <w:color w:val="F79646" w:themeColor="accent6"/>
        </w:rPr>
      </w:pPr>
    </w:p>
    <w:p w14:paraId="5E95BD7B" w14:textId="1654B8CD" w:rsidR="00FE4502" w:rsidRPr="008B6BD5" w:rsidRDefault="006E40D5" w:rsidP="00CB0261">
      <w:pPr>
        <w:spacing w:after="120" w:line="240" w:lineRule="auto"/>
        <w:rPr>
          <w:rFonts w:asciiTheme="majorHAnsi" w:hAnsiTheme="majorHAnsi"/>
          <w:noProof/>
          <w:color w:val="F79646" w:themeColor="accent6"/>
        </w:rPr>
      </w:pPr>
      <w:r>
        <w:rPr>
          <w:noProof/>
          <w:color w:val="F79646" w:themeColor="accent6"/>
        </w:rPr>
        <w:tab/>
      </w:r>
      <w:r w:rsidRPr="008B6BD5">
        <w:rPr>
          <w:rFonts w:asciiTheme="majorHAnsi" w:hAnsiTheme="majorHAnsi"/>
        </w:rPr>
        <w:t>Since the remainder has 1 in it. It shows the message has error.</w:t>
      </w:r>
      <w:r w:rsidR="00CB0261" w:rsidRPr="008B6BD5">
        <w:rPr>
          <w:rFonts w:asciiTheme="majorHAnsi" w:hAnsiTheme="majorHAnsi"/>
          <w:noProof/>
          <w:color w:val="F79646" w:themeColor="accent6"/>
        </w:rPr>
        <w:tab/>
      </w:r>
      <w:r w:rsidR="00CB0261" w:rsidRPr="008B6BD5">
        <w:rPr>
          <w:rFonts w:asciiTheme="majorHAnsi" w:hAnsiTheme="majorHAnsi"/>
          <w:noProof/>
          <w:color w:val="F79646" w:themeColor="accent6"/>
        </w:rPr>
        <w:tab/>
      </w:r>
      <w:r w:rsidR="00CB0261" w:rsidRPr="008B6BD5">
        <w:rPr>
          <w:rFonts w:asciiTheme="majorHAnsi" w:hAnsiTheme="majorHAnsi"/>
          <w:noProof/>
          <w:color w:val="F79646" w:themeColor="accent6"/>
        </w:rPr>
        <w:tab/>
      </w:r>
    </w:p>
    <w:p w14:paraId="07C19A37" w14:textId="77777777" w:rsidR="004836FB" w:rsidRPr="00B14CEE" w:rsidRDefault="004836FB" w:rsidP="00FE4502">
      <w:pPr>
        <w:spacing w:after="120" w:line="240" w:lineRule="auto"/>
        <w:rPr>
          <w:color w:val="F79646" w:themeColor="accent6"/>
        </w:rPr>
      </w:pPr>
    </w:p>
    <w:p w14:paraId="574C73D3" w14:textId="5F1A2AC2" w:rsidR="004E11CC" w:rsidRPr="006A61A3" w:rsidRDefault="00752D75" w:rsidP="006A61A3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color w:val="F79646" w:themeColor="accent6"/>
        </w:rPr>
      </w:pPr>
      <w:r w:rsidRPr="006A61A3">
        <w:rPr>
          <w:color w:val="F79646" w:themeColor="accent6"/>
        </w:rPr>
        <w:t>(</w:t>
      </w:r>
      <w:r w:rsidR="00FE6461" w:rsidRPr="006A61A3">
        <w:rPr>
          <w:color w:val="F79646" w:themeColor="accent6"/>
        </w:rPr>
        <w:t>20</w:t>
      </w:r>
      <w:r w:rsidRPr="006A61A3">
        <w:rPr>
          <w:color w:val="F79646" w:themeColor="accent6"/>
        </w:rPr>
        <w:t xml:space="preserve"> points)</w:t>
      </w:r>
      <w:r w:rsidR="00AF210D" w:rsidRPr="006A61A3">
        <w:rPr>
          <w:color w:val="F79646" w:themeColor="accent6"/>
        </w:rPr>
        <w:t>:</w:t>
      </w:r>
      <w:r w:rsidR="004660C2" w:rsidRPr="006A61A3">
        <w:rPr>
          <w:color w:val="F79646" w:themeColor="accent6"/>
        </w:rPr>
        <w:t xml:space="preserve"> Suppose that two nodes sharing a single Ethernet transmit a packet at </w:t>
      </w:r>
      <w:proofErr w:type="gramStart"/>
      <w:r w:rsidR="004660C2" w:rsidRPr="006A61A3">
        <w:rPr>
          <w:color w:val="F79646" w:themeColor="accent6"/>
        </w:rPr>
        <w:t>exactly the same</w:t>
      </w:r>
      <w:proofErr w:type="gramEnd"/>
      <w:r w:rsidR="004660C2" w:rsidRPr="006A61A3">
        <w:rPr>
          <w:color w:val="F79646" w:themeColor="accent6"/>
        </w:rPr>
        <w:t xml:space="preserve"> time, causing a colli</w:t>
      </w:r>
      <w:r w:rsidR="004E11CC" w:rsidRPr="006A61A3">
        <w:rPr>
          <w:color w:val="F79646" w:themeColor="accent6"/>
        </w:rPr>
        <w:t>sion between these two packets.</w:t>
      </w:r>
    </w:p>
    <w:p w14:paraId="6035962A" w14:textId="1C922DD4" w:rsidR="004E11CC" w:rsidRDefault="004660C2" w:rsidP="006A61A3">
      <w:pPr>
        <w:pStyle w:val="ListParagraph"/>
        <w:numPr>
          <w:ilvl w:val="0"/>
          <w:numId w:val="29"/>
        </w:numPr>
        <w:spacing w:after="120" w:line="240" w:lineRule="auto"/>
        <w:jc w:val="both"/>
        <w:rPr>
          <w:color w:val="F79646" w:themeColor="accent6"/>
        </w:rPr>
      </w:pPr>
      <w:proofErr w:type="gramStart"/>
      <w:r w:rsidRPr="006A61A3">
        <w:rPr>
          <w:color w:val="F79646" w:themeColor="accent6"/>
        </w:rPr>
        <w:t>Assuming that</w:t>
      </w:r>
      <w:proofErr w:type="gramEnd"/>
      <w:r w:rsidRPr="006A61A3">
        <w:rPr>
          <w:color w:val="F79646" w:themeColor="accent6"/>
        </w:rPr>
        <w:t xml:space="preserve"> each of the nodes will attempt to retransmit again according to the CSMA/CD protocol with binary (exponential) backoff</w:t>
      </w:r>
      <w:r w:rsidR="004E11CC" w:rsidRPr="006A61A3">
        <w:rPr>
          <w:color w:val="F79646" w:themeColor="accent6"/>
        </w:rPr>
        <w:t xml:space="preserve"> and that each node has only a single packet to transmit</w:t>
      </w:r>
      <w:r w:rsidRPr="006A61A3">
        <w:rPr>
          <w:color w:val="F79646" w:themeColor="accent6"/>
        </w:rPr>
        <w:t>, what is the probability that they will collide</w:t>
      </w:r>
      <w:r w:rsidR="004E11CC" w:rsidRPr="006A61A3">
        <w:rPr>
          <w:color w:val="F79646" w:themeColor="accent6"/>
        </w:rPr>
        <w:t xml:space="preserve"> again in their second attempt?</w:t>
      </w:r>
    </w:p>
    <w:p w14:paraId="2EF4EAF8" w14:textId="6AEF5EF7" w:rsidR="00057029" w:rsidRDefault="00057029" w:rsidP="00057029">
      <w:pPr>
        <w:spacing w:after="120" w:line="240" w:lineRule="auto"/>
        <w:ind w:left="360"/>
        <w:jc w:val="both"/>
        <w:rPr>
          <w:color w:val="F79646" w:themeColor="accent6"/>
        </w:rPr>
      </w:pPr>
      <w:r>
        <w:rPr>
          <w:color w:val="F79646" w:themeColor="accent6"/>
        </w:rPr>
        <w:t>Answer:</w:t>
      </w:r>
    </w:p>
    <w:p w14:paraId="7C1B14F3" w14:textId="35FFABC8" w:rsidR="00057029" w:rsidRPr="00057029" w:rsidRDefault="00057029" w:rsidP="00057029">
      <w:pPr>
        <w:spacing w:after="120" w:line="240" w:lineRule="auto"/>
        <w:ind w:left="360"/>
        <w:jc w:val="both"/>
        <w:rPr>
          <w:color w:val="000000" w:themeColor="text1"/>
        </w:rPr>
      </w:pPr>
    </w:p>
    <w:p w14:paraId="2C6DFB16" w14:textId="3DA6D09C" w:rsidR="00057029" w:rsidRPr="008B6BD5" w:rsidRDefault="00057029" w:rsidP="00057029">
      <w:pPr>
        <w:spacing w:after="120" w:line="240" w:lineRule="auto"/>
        <w:ind w:left="360"/>
        <w:jc w:val="both"/>
        <w:rPr>
          <w:rFonts w:asciiTheme="majorHAnsi" w:hAnsiTheme="majorHAnsi"/>
          <w:color w:val="000000" w:themeColor="text1"/>
        </w:rPr>
      </w:pPr>
      <w:r w:rsidRPr="00057029">
        <w:rPr>
          <w:color w:val="000000" w:themeColor="text1"/>
        </w:rPr>
        <w:tab/>
      </w:r>
      <w:r w:rsidRPr="008B6BD5">
        <w:rPr>
          <w:rFonts w:asciiTheme="majorHAnsi" w:hAnsiTheme="majorHAnsi"/>
          <w:color w:val="000000" w:themeColor="text1"/>
        </w:rPr>
        <w:t xml:space="preserve">Now for the second turn both nodes pick a random integer from set </w:t>
      </w:r>
      <w:r w:rsidR="00361F3D" w:rsidRPr="008B6BD5">
        <w:rPr>
          <w:rFonts w:asciiTheme="majorHAnsi" w:hAnsiTheme="majorHAnsi"/>
          <w:color w:val="000000" w:themeColor="text1"/>
        </w:rPr>
        <w:t>K</w:t>
      </w:r>
      <w:proofErr w:type="gramStart"/>
      <w:r w:rsidRPr="008B6BD5">
        <w:rPr>
          <w:rFonts w:asciiTheme="majorHAnsi" w:hAnsiTheme="majorHAnsi"/>
          <w:color w:val="000000" w:themeColor="text1"/>
        </w:rPr>
        <w:t>={</w:t>
      </w:r>
      <w:proofErr w:type="gramEnd"/>
      <w:r w:rsidRPr="008B6BD5">
        <w:rPr>
          <w:rFonts w:asciiTheme="majorHAnsi" w:hAnsiTheme="majorHAnsi"/>
          <w:color w:val="000000" w:themeColor="text1"/>
        </w:rPr>
        <w:t>0,1}.</w:t>
      </w:r>
    </w:p>
    <w:p w14:paraId="581E05E1" w14:textId="6DE8F560" w:rsidR="00057029" w:rsidRPr="008B6BD5" w:rsidRDefault="00057029" w:rsidP="00057029">
      <w:pPr>
        <w:spacing w:after="120" w:line="240" w:lineRule="auto"/>
        <w:ind w:left="360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>Suppose both choose the 0 and hence both will transmit, and collision occur.</w:t>
      </w:r>
    </w:p>
    <w:p w14:paraId="1D9A0A9E" w14:textId="3FF36009" w:rsidR="00057029" w:rsidRPr="008B6BD5" w:rsidRDefault="00057029" w:rsidP="00057029">
      <w:pPr>
        <w:spacing w:after="120" w:line="240" w:lineRule="auto"/>
        <w:ind w:left="360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lastRenderedPageBreak/>
        <w:t>Similarly, if both choose 1 collision will occur.</w:t>
      </w:r>
    </w:p>
    <w:p w14:paraId="50E77CE9" w14:textId="48B3F2B3" w:rsidR="00057029" w:rsidRPr="008B6BD5" w:rsidRDefault="00057029" w:rsidP="00057029">
      <w:pPr>
        <w:spacing w:after="120" w:line="240" w:lineRule="auto"/>
        <w:ind w:left="360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 xml:space="preserve">When one chooses 0 and other choose 1 the node which choose </w:t>
      </w:r>
      <w:r w:rsidR="00361F3D" w:rsidRPr="008B6BD5">
        <w:rPr>
          <w:rFonts w:asciiTheme="majorHAnsi" w:hAnsiTheme="majorHAnsi"/>
          <w:color w:val="000000" w:themeColor="text1"/>
        </w:rPr>
        <w:t>K</w:t>
      </w:r>
      <w:r w:rsidRPr="008B6BD5">
        <w:rPr>
          <w:rFonts w:asciiTheme="majorHAnsi" w:hAnsiTheme="majorHAnsi"/>
          <w:color w:val="000000" w:themeColor="text1"/>
        </w:rPr>
        <w:t>= 0 wins</w:t>
      </w:r>
    </w:p>
    <w:p w14:paraId="02264F8F" w14:textId="1B1AED60" w:rsidR="00057029" w:rsidRPr="008B6BD5" w:rsidRDefault="00057029" w:rsidP="00057029">
      <w:pPr>
        <w:spacing w:after="120" w:line="240" w:lineRule="auto"/>
        <w:ind w:left="360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>Hence the probability of win for node 1 is 1/4</w:t>
      </w:r>
    </w:p>
    <w:p w14:paraId="73112A1A" w14:textId="79C1F7C2" w:rsidR="00057029" w:rsidRPr="008B6BD5" w:rsidRDefault="00057029" w:rsidP="00057029">
      <w:pPr>
        <w:spacing w:after="120" w:line="240" w:lineRule="auto"/>
        <w:ind w:left="360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>Similarly, the probability of node 2 win is 1/4</w:t>
      </w:r>
    </w:p>
    <w:p w14:paraId="2CE75652" w14:textId="6C6E404D" w:rsidR="00057029" w:rsidRPr="008B6BD5" w:rsidRDefault="00057029" w:rsidP="00057029">
      <w:pPr>
        <w:spacing w:after="120" w:line="240" w:lineRule="auto"/>
        <w:ind w:left="360"/>
        <w:jc w:val="both"/>
        <w:rPr>
          <w:rFonts w:asciiTheme="majorHAnsi" w:hAnsiTheme="majorHAnsi"/>
          <w:color w:val="000000" w:themeColor="text1"/>
        </w:rPr>
      </w:pPr>
    </w:p>
    <w:p w14:paraId="5CA5AB3A" w14:textId="1390B7B8" w:rsidR="00057029" w:rsidRPr="008B6BD5" w:rsidRDefault="00057029" w:rsidP="00057029">
      <w:pPr>
        <w:spacing w:after="120" w:line="240" w:lineRule="auto"/>
        <w:ind w:left="360"/>
        <w:jc w:val="both"/>
        <w:rPr>
          <w:rFonts w:asciiTheme="majorHAnsi" w:hAnsiTheme="majorHAnsi"/>
          <w:b/>
          <w:bCs/>
          <w:color w:val="000000" w:themeColor="text1"/>
        </w:rPr>
      </w:pPr>
      <w:r w:rsidRPr="008B6BD5">
        <w:rPr>
          <w:rFonts w:asciiTheme="majorHAnsi" w:hAnsiTheme="majorHAnsi"/>
          <w:b/>
          <w:bCs/>
          <w:color w:val="000000" w:themeColor="text1"/>
        </w:rPr>
        <w:t>Out of 4 cases we can see the collision occurs probability is 2/4</w:t>
      </w:r>
      <w:r w:rsidR="00674608" w:rsidRPr="008B6BD5">
        <w:rPr>
          <w:rFonts w:asciiTheme="majorHAnsi" w:hAnsiTheme="majorHAnsi"/>
          <w:b/>
          <w:bCs/>
          <w:color w:val="000000" w:themeColor="text1"/>
        </w:rPr>
        <w:t xml:space="preserve"> = 1/2</w:t>
      </w:r>
      <w:r w:rsidRPr="008B6BD5">
        <w:rPr>
          <w:rFonts w:asciiTheme="majorHAnsi" w:hAnsiTheme="majorHAnsi"/>
          <w:b/>
          <w:bCs/>
          <w:color w:val="000000" w:themeColor="text1"/>
        </w:rPr>
        <w:t>.</w:t>
      </w:r>
    </w:p>
    <w:p w14:paraId="7F3394F5" w14:textId="77777777" w:rsidR="00FE4502" w:rsidRPr="00B14CEE" w:rsidRDefault="00FE4502" w:rsidP="004E11CC">
      <w:pPr>
        <w:spacing w:after="120" w:line="240" w:lineRule="auto"/>
        <w:ind w:left="1080"/>
        <w:jc w:val="both"/>
        <w:rPr>
          <w:color w:val="F79646" w:themeColor="accent6"/>
        </w:rPr>
      </w:pPr>
    </w:p>
    <w:p w14:paraId="11ACF067" w14:textId="3ED8F12F" w:rsidR="00752D75" w:rsidRPr="00B14CEE" w:rsidRDefault="004E11CC" w:rsidP="006A61A3">
      <w:pPr>
        <w:pStyle w:val="ListParagraph"/>
        <w:numPr>
          <w:ilvl w:val="0"/>
          <w:numId w:val="29"/>
        </w:numPr>
        <w:spacing w:after="120" w:line="240" w:lineRule="auto"/>
        <w:jc w:val="both"/>
        <w:rPr>
          <w:color w:val="F79646" w:themeColor="accent6"/>
        </w:rPr>
      </w:pPr>
      <w:r w:rsidRPr="00B14CEE">
        <w:rPr>
          <w:color w:val="F79646" w:themeColor="accent6"/>
        </w:rPr>
        <w:t xml:space="preserve">What is the probability that they will collide a third time (with same assumptions)? In this calculation, you should only use that the two nodes have collided once (i.e., so for the third collision, you </w:t>
      </w:r>
      <w:proofErr w:type="gramStart"/>
      <w:r w:rsidRPr="00B14CEE">
        <w:rPr>
          <w:color w:val="F79646" w:themeColor="accent6"/>
        </w:rPr>
        <w:t>have to</w:t>
      </w:r>
      <w:proofErr w:type="gramEnd"/>
      <w:r w:rsidRPr="00B14CEE">
        <w:rPr>
          <w:color w:val="F79646" w:themeColor="accent6"/>
        </w:rPr>
        <w:t xml:space="preserve"> use your result from (a), rather than assuming with probability 1 that they have already collided two times).</w:t>
      </w:r>
    </w:p>
    <w:p w14:paraId="7FC06E08" w14:textId="4C50F47B" w:rsidR="00AF210D" w:rsidRPr="008B6BD5" w:rsidRDefault="00AF210D" w:rsidP="00177F75">
      <w:pPr>
        <w:spacing w:after="120" w:line="240" w:lineRule="auto"/>
        <w:ind w:left="1080" w:firstLine="360"/>
        <w:jc w:val="both"/>
        <w:rPr>
          <w:rFonts w:asciiTheme="majorHAnsi" w:hAnsiTheme="majorHAnsi"/>
          <w:color w:val="F79646" w:themeColor="accent6"/>
        </w:rPr>
      </w:pPr>
    </w:p>
    <w:p w14:paraId="69603BAF" w14:textId="1C4B3687" w:rsidR="004836FB" w:rsidRPr="008B6BD5" w:rsidRDefault="00E07B42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>Answer:</w:t>
      </w:r>
    </w:p>
    <w:p w14:paraId="0C77925E" w14:textId="6006B254" w:rsidR="00E07B42" w:rsidRPr="008B6BD5" w:rsidRDefault="00E07B42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ab/>
        <w:t xml:space="preserve">As the node has </w:t>
      </w:r>
      <w:r w:rsidR="00361F3D" w:rsidRPr="008B6BD5">
        <w:rPr>
          <w:rFonts w:asciiTheme="majorHAnsi" w:hAnsiTheme="majorHAnsi"/>
          <w:color w:val="000000" w:themeColor="text1"/>
        </w:rPr>
        <w:t>already experience two collision so the set K is of length 2</w:t>
      </w:r>
      <w:r w:rsidR="00361F3D" w:rsidRPr="008B6BD5">
        <w:rPr>
          <w:rFonts w:asciiTheme="majorHAnsi" w:hAnsiTheme="majorHAnsi"/>
          <w:color w:val="000000" w:themeColor="text1"/>
          <w:vertAlign w:val="superscript"/>
        </w:rPr>
        <w:t>2</w:t>
      </w:r>
      <w:r w:rsidR="00361F3D" w:rsidRPr="008B6BD5">
        <w:rPr>
          <w:rFonts w:asciiTheme="majorHAnsi" w:hAnsiTheme="majorHAnsi"/>
          <w:color w:val="000000" w:themeColor="text1"/>
        </w:rPr>
        <w:t>. The nodes will choose random value from the set K.</w:t>
      </w:r>
    </w:p>
    <w:p w14:paraId="79AC8B10" w14:textId="7BF419E7" w:rsidR="00361F3D" w:rsidRPr="008B6BD5" w:rsidRDefault="00361F3D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ab/>
      </w:r>
      <w:r w:rsidRPr="008B6BD5">
        <w:rPr>
          <w:rFonts w:asciiTheme="majorHAnsi" w:hAnsiTheme="majorHAnsi"/>
          <w:color w:val="000000" w:themeColor="text1"/>
        </w:rPr>
        <w:tab/>
        <w:t>K = {0,1,2,3}</w:t>
      </w:r>
    </w:p>
    <w:p w14:paraId="5E92A781" w14:textId="3B30F1FB" w:rsidR="00361F3D" w:rsidRPr="008B6BD5" w:rsidRDefault="00361F3D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</w:p>
    <w:p w14:paraId="40383664" w14:textId="202A35BF" w:rsidR="00674608" w:rsidRPr="008B6BD5" w:rsidRDefault="00361F3D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 xml:space="preserve">So the probability </w:t>
      </w:r>
      <w:r w:rsidR="00BE0BDF" w:rsidRPr="008B6BD5">
        <w:rPr>
          <w:rFonts w:asciiTheme="majorHAnsi" w:hAnsiTheme="majorHAnsi"/>
          <w:color w:val="000000" w:themeColor="text1"/>
        </w:rPr>
        <w:t xml:space="preserve">of </w:t>
      </w:r>
      <w:r w:rsidR="00BE0BDF">
        <w:rPr>
          <w:rFonts w:asciiTheme="majorHAnsi" w:hAnsiTheme="majorHAnsi"/>
          <w:color w:val="000000" w:themeColor="text1"/>
        </w:rPr>
        <w:t>2</w:t>
      </w:r>
      <w:r w:rsidR="00BE0BDF" w:rsidRPr="00BE0BDF">
        <w:rPr>
          <w:rFonts w:asciiTheme="majorHAnsi" w:hAnsiTheme="majorHAnsi"/>
          <w:color w:val="000000" w:themeColor="text1"/>
          <w:vertAlign w:val="superscript"/>
        </w:rPr>
        <w:t>nd</w:t>
      </w:r>
      <w:r w:rsidR="00BE0BDF">
        <w:rPr>
          <w:rFonts w:asciiTheme="majorHAnsi" w:hAnsiTheme="majorHAnsi"/>
          <w:color w:val="000000" w:themeColor="text1"/>
        </w:rPr>
        <w:t xml:space="preserve"> </w:t>
      </w:r>
      <w:r w:rsidR="00BE0BDF" w:rsidRPr="008B6BD5">
        <w:rPr>
          <w:rFonts w:asciiTheme="majorHAnsi" w:hAnsiTheme="majorHAnsi"/>
          <w:color w:val="000000" w:themeColor="text1"/>
        </w:rPr>
        <w:t>collision</w:t>
      </w:r>
      <w:r w:rsidR="00674608" w:rsidRPr="008B6BD5">
        <w:rPr>
          <w:rFonts w:asciiTheme="majorHAnsi" w:hAnsiTheme="majorHAnsi"/>
          <w:color w:val="000000" w:themeColor="text1"/>
        </w:rPr>
        <w:t xml:space="preserve"> </w:t>
      </w:r>
      <w:proofErr w:type="gramStart"/>
      <w:r w:rsidR="00674608" w:rsidRPr="008B6BD5">
        <w:rPr>
          <w:rFonts w:asciiTheme="majorHAnsi" w:hAnsiTheme="majorHAnsi"/>
          <w:color w:val="000000" w:themeColor="text1"/>
        </w:rPr>
        <w:t>is :</w:t>
      </w:r>
      <w:proofErr w:type="gramEnd"/>
      <w:r w:rsidR="00C773A0" w:rsidRPr="008B6BD5">
        <w:rPr>
          <w:rFonts w:asciiTheme="majorHAnsi" w:hAnsiTheme="majorHAnsi"/>
          <w:color w:val="000000" w:themeColor="text1"/>
        </w:rPr>
        <w:t xml:space="preserve"> probability of collision on node1 + probability of collision on node2</w:t>
      </w:r>
    </w:p>
    <w:p w14:paraId="675CB52C" w14:textId="412876EF" w:rsidR="00C773A0" w:rsidRPr="008B6BD5" w:rsidRDefault="00C773A0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ab/>
        <w:t>= 1/8 + 1/8</w:t>
      </w:r>
    </w:p>
    <w:p w14:paraId="48677A47" w14:textId="05BB6332" w:rsidR="00C773A0" w:rsidRPr="008B6BD5" w:rsidRDefault="00C773A0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ab/>
        <w:t>=1/4</w:t>
      </w:r>
    </w:p>
    <w:p w14:paraId="00D9281F" w14:textId="76B2864E" w:rsidR="00C773A0" w:rsidRPr="008B6BD5" w:rsidRDefault="00C773A0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>Probability of 3</w:t>
      </w:r>
      <w:r w:rsidRPr="008B6BD5">
        <w:rPr>
          <w:rFonts w:asciiTheme="majorHAnsi" w:hAnsiTheme="majorHAnsi"/>
          <w:color w:val="000000" w:themeColor="text1"/>
          <w:vertAlign w:val="superscript"/>
        </w:rPr>
        <w:t>rd</w:t>
      </w:r>
      <w:r w:rsidRPr="008B6BD5">
        <w:rPr>
          <w:rFonts w:asciiTheme="majorHAnsi" w:hAnsiTheme="majorHAnsi"/>
          <w:color w:val="000000" w:themeColor="text1"/>
        </w:rPr>
        <w:t xml:space="preserve"> </w:t>
      </w:r>
      <w:proofErr w:type="gramStart"/>
      <w:r w:rsidRPr="008B6BD5">
        <w:rPr>
          <w:rFonts w:asciiTheme="majorHAnsi" w:hAnsiTheme="majorHAnsi"/>
          <w:color w:val="000000" w:themeColor="text1"/>
        </w:rPr>
        <w:t>collision :</w:t>
      </w:r>
      <w:proofErr w:type="gramEnd"/>
      <w:r w:rsidRPr="008B6BD5">
        <w:rPr>
          <w:rFonts w:asciiTheme="majorHAnsi" w:hAnsiTheme="majorHAnsi"/>
          <w:color w:val="000000" w:themeColor="text1"/>
        </w:rPr>
        <w:t xml:space="preserve"> probability of 2</w:t>
      </w:r>
      <w:r w:rsidRPr="008B6BD5">
        <w:rPr>
          <w:rFonts w:asciiTheme="majorHAnsi" w:hAnsiTheme="majorHAnsi"/>
          <w:color w:val="000000" w:themeColor="text1"/>
          <w:vertAlign w:val="superscript"/>
        </w:rPr>
        <w:t>nd</w:t>
      </w:r>
      <w:r w:rsidRPr="008B6BD5">
        <w:rPr>
          <w:rFonts w:asciiTheme="majorHAnsi" w:hAnsiTheme="majorHAnsi"/>
          <w:color w:val="000000" w:themeColor="text1"/>
        </w:rPr>
        <w:t xml:space="preserve"> collision * probability of 3</w:t>
      </w:r>
      <w:r w:rsidRPr="008B6BD5">
        <w:rPr>
          <w:rFonts w:asciiTheme="majorHAnsi" w:hAnsiTheme="majorHAnsi"/>
          <w:color w:val="000000" w:themeColor="text1"/>
          <w:vertAlign w:val="superscript"/>
        </w:rPr>
        <w:t>rd</w:t>
      </w:r>
      <w:r w:rsidRPr="008B6BD5">
        <w:rPr>
          <w:rFonts w:asciiTheme="majorHAnsi" w:hAnsiTheme="majorHAnsi"/>
          <w:color w:val="000000" w:themeColor="text1"/>
        </w:rPr>
        <w:t xml:space="preserve"> collision</w:t>
      </w:r>
    </w:p>
    <w:p w14:paraId="39D74656" w14:textId="34AEFDE5" w:rsidR="00C773A0" w:rsidRPr="008B6BD5" w:rsidRDefault="00C773A0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ab/>
      </w:r>
      <w:r w:rsidRPr="008B6BD5">
        <w:rPr>
          <w:rFonts w:asciiTheme="majorHAnsi" w:hAnsiTheme="majorHAnsi"/>
          <w:color w:val="000000" w:themeColor="text1"/>
        </w:rPr>
        <w:tab/>
      </w:r>
      <w:r w:rsidRPr="008B6BD5">
        <w:rPr>
          <w:rFonts w:asciiTheme="majorHAnsi" w:hAnsiTheme="majorHAnsi"/>
          <w:color w:val="000000" w:themeColor="text1"/>
        </w:rPr>
        <w:tab/>
      </w:r>
      <w:r w:rsidRPr="008B6BD5">
        <w:rPr>
          <w:rFonts w:asciiTheme="majorHAnsi" w:hAnsiTheme="majorHAnsi"/>
          <w:color w:val="000000" w:themeColor="text1"/>
        </w:rPr>
        <w:tab/>
        <w:t>: 1/</w:t>
      </w:r>
      <w:proofErr w:type="gramStart"/>
      <w:r w:rsidR="00B66552" w:rsidRPr="008B6BD5">
        <w:rPr>
          <w:rFonts w:asciiTheme="majorHAnsi" w:hAnsiTheme="majorHAnsi"/>
          <w:color w:val="000000" w:themeColor="text1"/>
        </w:rPr>
        <w:t>2</w:t>
      </w:r>
      <w:r w:rsidRPr="008B6BD5">
        <w:rPr>
          <w:rFonts w:asciiTheme="majorHAnsi" w:hAnsiTheme="majorHAnsi"/>
          <w:color w:val="000000" w:themeColor="text1"/>
        </w:rPr>
        <w:t xml:space="preserve">  *</w:t>
      </w:r>
      <w:proofErr w:type="gramEnd"/>
      <w:r w:rsidRPr="008B6BD5">
        <w:rPr>
          <w:rFonts w:asciiTheme="majorHAnsi" w:hAnsiTheme="majorHAnsi"/>
          <w:color w:val="000000" w:themeColor="text1"/>
        </w:rPr>
        <w:t>1/</w:t>
      </w:r>
      <w:r w:rsidR="00B66552" w:rsidRPr="008B6BD5">
        <w:rPr>
          <w:rFonts w:asciiTheme="majorHAnsi" w:hAnsiTheme="majorHAnsi"/>
          <w:color w:val="000000" w:themeColor="text1"/>
        </w:rPr>
        <w:t>4</w:t>
      </w:r>
    </w:p>
    <w:p w14:paraId="5AC4B1A9" w14:textId="5CC490AE" w:rsidR="00C773A0" w:rsidRPr="008B6BD5" w:rsidRDefault="00C773A0" w:rsidP="00E07B42">
      <w:pPr>
        <w:spacing w:after="120" w:line="240" w:lineRule="auto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ab/>
      </w:r>
      <w:r w:rsidRPr="008B6BD5">
        <w:rPr>
          <w:rFonts w:asciiTheme="majorHAnsi" w:hAnsiTheme="majorHAnsi"/>
          <w:color w:val="000000" w:themeColor="text1"/>
        </w:rPr>
        <w:tab/>
      </w:r>
      <w:r w:rsidRPr="008B6BD5">
        <w:rPr>
          <w:rFonts w:asciiTheme="majorHAnsi" w:hAnsiTheme="majorHAnsi"/>
          <w:color w:val="000000" w:themeColor="text1"/>
        </w:rPr>
        <w:tab/>
      </w:r>
      <w:r w:rsidRPr="008B6BD5">
        <w:rPr>
          <w:rFonts w:asciiTheme="majorHAnsi" w:hAnsiTheme="majorHAnsi"/>
          <w:color w:val="000000" w:themeColor="text1"/>
        </w:rPr>
        <w:tab/>
        <w:t>: 1/8</w:t>
      </w:r>
    </w:p>
    <w:p w14:paraId="3CCF54E7" w14:textId="78F8E713" w:rsidR="00FE4502" w:rsidRPr="00B14CEE" w:rsidRDefault="00FE4502" w:rsidP="00177F75">
      <w:pPr>
        <w:spacing w:after="120" w:line="240" w:lineRule="auto"/>
        <w:ind w:left="1080" w:firstLine="360"/>
        <w:jc w:val="both"/>
        <w:rPr>
          <w:color w:val="F79646" w:themeColor="accent6"/>
        </w:rPr>
      </w:pPr>
    </w:p>
    <w:p w14:paraId="7FC5B6D7" w14:textId="5F044885" w:rsidR="00FE4502" w:rsidRPr="00B14CEE" w:rsidRDefault="00FE4502" w:rsidP="00177F75">
      <w:pPr>
        <w:spacing w:after="120" w:line="240" w:lineRule="auto"/>
        <w:ind w:left="1080" w:firstLine="360"/>
        <w:jc w:val="both"/>
        <w:rPr>
          <w:color w:val="F79646" w:themeColor="accent6"/>
        </w:rPr>
      </w:pPr>
    </w:p>
    <w:p w14:paraId="425EFE3E" w14:textId="514C67E4" w:rsidR="00FE4502" w:rsidRPr="00B14CEE" w:rsidRDefault="00FE4502" w:rsidP="00177F75">
      <w:pPr>
        <w:spacing w:after="120" w:line="240" w:lineRule="auto"/>
        <w:ind w:left="1080" w:firstLine="360"/>
        <w:jc w:val="both"/>
        <w:rPr>
          <w:color w:val="F79646" w:themeColor="accent6"/>
        </w:rPr>
      </w:pPr>
    </w:p>
    <w:p w14:paraId="7B3A67B9" w14:textId="0AAA1281" w:rsidR="00FE4502" w:rsidRPr="00B14CEE" w:rsidRDefault="00FE4502" w:rsidP="00177F75">
      <w:pPr>
        <w:spacing w:after="120" w:line="240" w:lineRule="auto"/>
        <w:ind w:left="1080" w:firstLine="360"/>
        <w:jc w:val="both"/>
        <w:rPr>
          <w:color w:val="F79646" w:themeColor="accent6"/>
        </w:rPr>
      </w:pPr>
    </w:p>
    <w:p w14:paraId="3994A0BA" w14:textId="77777777" w:rsidR="00FE4502" w:rsidRPr="00B14CEE" w:rsidRDefault="00FE4502" w:rsidP="00177F75">
      <w:pPr>
        <w:spacing w:after="120" w:line="240" w:lineRule="auto"/>
        <w:ind w:left="1080" w:firstLine="360"/>
        <w:jc w:val="both"/>
        <w:rPr>
          <w:color w:val="F79646" w:themeColor="accent6"/>
        </w:rPr>
      </w:pPr>
    </w:p>
    <w:p w14:paraId="523E1930" w14:textId="77777777" w:rsidR="00FE4502" w:rsidRPr="00B14CEE" w:rsidRDefault="00FE4502">
      <w:pPr>
        <w:rPr>
          <w:color w:val="F79646" w:themeColor="accent6"/>
        </w:rPr>
      </w:pPr>
      <w:r w:rsidRPr="00B14CEE">
        <w:rPr>
          <w:color w:val="F79646" w:themeColor="accent6"/>
        </w:rPr>
        <w:br w:type="page"/>
      </w:r>
    </w:p>
    <w:p w14:paraId="16A4810F" w14:textId="15E6CC73" w:rsidR="002B7686" w:rsidRPr="00B14CEE" w:rsidRDefault="00B51E39" w:rsidP="006A61A3">
      <w:pPr>
        <w:pStyle w:val="ListParagraph"/>
        <w:numPr>
          <w:ilvl w:val="0"/>
          <w:numId w:val="2"/>
        </w:numPr>
        <w:spacing w:after="120" w:line="240" w:lineRule="auto"/>
        <w:contextualSpacing w:val="0"/>
        <w:jc w:val="both"/>
        <w:rPr>
          <w:color w:val="F79646" w:themeColor="accent6"/>
        </w:rPr>
      </w:pPr>
      <w:r w:rsidRPr="00B14CEE">
        <w:rPr>
          <w:color w:val="F79646" w:themeColor="accent6"/>
        </w:rPr>
        <w:lastRenderedPageBreak/>
        <w:t>(</w:t>
      </w:r>
      <w:r w:rsidR="00FE4502" w:rsidRPr="00B14CEE">
        <w:rPr>
          <w:color w:val="F79646" w:themeColor="accent6"/>
        </w:rPr>
        <w:t>25</w:t>
      </w:r>
      <w:r w:rsidRPr="00B14CEE">
        <w:rPr>
          <w:color w:val="F79646" w:themeColor="accent6"/>
        </w:rPr>
        <w:t xml:space="preserve"> points) </w:t>
      </w:r>
      <w:r w:rsidR="00546893" w:rsidRPr="00B14CEE">
        <w:rPr>
          <w:color w:val="F79646" w:themeColor="accent6"/>
        </w:rPr>
        <w:t xml:space="preserve">Consider </w:t>
      </w:r>
      <w:r w:rsidR="00F6039F" w:rsidRPr="00B14CEE">
        <w:rPr>
          <w:color w:val="F79646" w:themeColor="accent6"/>
        </w:rPr>
        <w:t>the following network:</w:t>
      </w:r>
    </w:p>
    <w:p w14:paraId="64EE41C6" w14:textId="465C0A8D" w:rsidR="00BA4E08" w:rsidRPr="00B14CEE" w:rsidRDefault="00F26BD9" w:rsidP="00F26BD9">
      <w:pPr>
        <w:spacing w:after="120" w:line="240" w:lineRule="auto"/>
        <w:ind w:left="720"/>
        <w:jc w:val="center"/>
        <w:rPr>
          <w:color w:val="F79646" w:themeColor="accent6"/>
        </w:rPr>
      </w:pPr>
      <w:r w:rsidRPr="00B14CEE">
        <w:rPr>
          <w:noProof/>
          <w:color w:val="F79646" w:themeColor="accent6"/>
        </w:rPr>
        <w:drawing>
          <wp:inline distT="0" distB="0" distL="0" distR="0" wp14:anchorId="1DE57DF7" wp14:editId="2C696F55">
            <wp:extent cx="5486400" cy="2378612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9-04-24 at 4.17.02 A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7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E246B" w14:textId="36D08787" w:rsidR="00BA4E08" w:rsidRDefault="00F26BD9" w:rsidP="009C61A8">
      <w:pPr>
        <w:pStyle w:val="ListParagraph"/>
        <w:numPr>
          <w:ilvl w:val="1"/>
          <w:numId w:val="24"/>
        </w:numPr>
        <w:spacing w:after="120" w:line="240" w:lineRule="auto"/>
        <w:ind w:left="1080"/>
        <w:contextualSpacing w:val="0"/>
        <w:jc w:val="both"/>
        <w:rPr>
          <w:color w:val="F79646" w:themeColor="accent6"/>
        </w:rPr>
      </w:pPr>
      <w:r w:rsidRPr="00B14CEE">
        <w:rPr>
          <w:color w:val="F79646" w:themeColor="accent6"/>
        </w:rPr>
        <w:t xml:space="preserve">Suppose that node B sends </w:t>
      </w:r>
      <w:r w:rsidR="007A3B88" w:rsidRPr="00B14CEE">
        <w:rPr>
          <w:color w:val="F79646" w:themeColor="accent6"/>
        </w:rPr>
        <w:t>a datagram to node A. What destination MAC address is on the frame that contains the ARP request?</w:t>
      </w:r>
    </w:p>
    <w:p w14:paraId="78EC2101" w14:textId="3EFDB717" w:rsidR="00123F36" w:rsidRPr="008B6BD5" w:rsidRDefault="00123F36" w:rsidP="00123F36">
      <w:pPr>
        <w:spacing w:after="120" w:line="240" w:lineRule="auto"/>
        <w:ind w:left="720"/>
        <w:jc w:val="both"/>
        <w:rPr>
          <w:rFonts w:asciiTheme="majorHAnsi" w:hAnsiTheme="majorHAnsi"/>
          <w:color w:val="000000" w:themeColor="text1"/>
        </w:rPr>
      </w:pPr>
      <w:r w:rsidRPr="008B6BD5">
        <w:rPr>
          <w:rFonts w:asciiTheme="majorHAnsi" w:hAnsiTheme="majorHAnsi"/>
          <w:color w:val="000000" w:themeColor="text1"/>
        </w:rPr>
        <w:t>Answer:</w:t>
      </w:r>
    </w:p>
    <w:p w14:paraId="2CFF2066" w14:textId="6C20559E" w:rsidR="00FE4502" w:rsidRPr="008B6BD5" w:rsidRDefault="00123F36" w:rsidP="00123F36">
      <w:pPr>
        <w:spacing w:after="120" w:line="240" w:lineRule="auto"/>
        <w:ind w:left="720"/>
        <w:jc w:val="both"/>
        <w:rPr>
          <w:rFonts w:asciiTheme="majorHAnsi" w:hAnsiTheme="majorHAnsi"/>
          <w:color w:val="F79646" w:themeColor="accent6"/>
        </w:rPr>
      </w:pPr>
      <w:r w:rsidRPr="008B6BD5">
        <w:rPr>
          <w:rFonts w:asciiTheme="majorHAnsi" w:hAnsiTheme="majorHAnsi"/>
          <w:color w:val="000000" w:themeColor="text1"/>
        </w:rPr>
        <w:t xml:space="preserve">The destination MAC address </w:t>
      </w:r>
      <w:r w:rsidR="00D40857" w:rsidRPr="008B6BD5">
        <w:rPr>
          <w:rFonts w:asciiTheme="majorHAnsi" w:hAnsiTheme="majorHAnsi"/>
          <w:color w:val="000000" w:themeColor="text1"/>
        </w:rPr>
        <w:t xml:space="preserve">is </w:t>
      </w:r>
      <w:proofErr w:type="gramStart"/>
      <w:r w:rsidR="00D40857" w:rsidRPr="008B6BD5">
        <w:rPr>
          <w:rFonts w:asciiTheme="majorHAnsi" w:hAnsiTheme="majorHAnsi"/>
          <w:color w:val="000000" w:themeColor="text1"/>
        </w:rPr>
        <w:t>10</w:t>
      </w:r>
      <w:r w:rsidRPr="008B6BD5">
        <w:rPr>
          <w:rFonts w:asciiTheme="majorHAnsi" w:hAnsiTheme="majorHAnsi"/>
          <w:color w:val="000000" w:themeColor="text1"/>
        </w:rPr>
        <w:t>:</w:t>
      </w:r>
      <w:r w:rsidR="00B66552" w:rsidRPr="008B6BD5">
        <w:rPr>
          <w:rFonts w:asciiTheme="majorHAnsi" w:hAnsiTheme="majorHAnsi"/>
          <w:color w:val="000000" w:themeColor="text1"/>
        </w:rPr>
        <w:t>D4:</w:t>
      </w:r>
      <w:r w:rsidRPr="008B6BD5">
        <w:rPr>
          <w:rFonts w:asciiTheme="majorHAnsi" w:hAnsiTheme="majorHAnsi"/>
          <w:color w:val="000000" w:themeColor="text1"/>
        </w:rPr>
        <w:t>E1</w:t>
      </w:r>
      <w:proofErr w:type="gramEnd"/>
      <w:r w:rsidRPr="008B6BD5">
        <w:rPr>
          <w:rFonts w:asciiTheme="majorHAnsi" w:hAnsiTheme="majorHAnsi"/>
          <w:color w:val="000000" w:themeColor="text1"/>
        </w:rPr>
        <w:t>:A8:97:F0 to which the message will be broadcast .The ARP request is broadcasted to the entire network</w:t>
      </w:r>
    </w:p>
    <w:p w14:paraId="2DBB8907" w14:textId="77777777" w:rsidR="004836FB" w:rsidRPr="00B14CEE" w:rsidRDefault="004836FB" w:rsidP="00BA4E08">
      <w:pPr>
        <w:pStyle w:val="ListParagraph"/>
        <w:tabs>
          <w:tab w:val="center" w:pos="3780"/>
          <w:tab w:val="center" w:pos="4680"/>
          <w:tab w:val="center" w:pos="5580"/>
        </w:tabs>
        <w:spacing w:after="120" w:line="240" w:lineRule="auto"/>
        <w:ind w:left="1080"/>
        <w:contextualSpacing w:val="0"/>
        <w:jc w:val="both"/>
        <w:rPr>
          <w:rFonts w:ascii="Courier New" w:hAnsi="Courier New" w:cs="Courier New"/>
          <w:color w:val="F79646" w:themeColor="accent6"/>
        </w:rPr>
      </w:pPr>
    </w:p>
    <w:p w14:paraId="77B50800" w14:textId="607F74D9" w:rsidR="004836FB" w:rsidRDefault="00A91496" w:rsidP="009C61A8">
      <w:pPr>
        <w:pStyle w:val="ListParagraph"/>
        <w:numPr>
          <w:ilvl w:val="1"/>
          <w:numId w:val="24"/>
        </w:numPr>
        <w:spacing w:after="120" w:line="240" w:lineRule="auto"/>
        <w:ind w:left="1080"/>
        <w:contextualSpacing w:val="0"/>
        <w:jc w:val="both"/>
        <w:rPr>
          <w:color w:val="F79646" w:themeColor="accent6"/>
        </w:rPr>
      </w:pPr>
      <w:r w:rsidRPr="00B14CEE">
        <w:rPr>
          <w:color w:val="F79646" w:themeColor="accent6"/>
        </w:rPr>
        <w:t>At each point (1), (2), and (3) in the diagram above, what are the source and destination MAC addresses of this frame in part (a)?</w:t>
      </w:r>
    </w:p>
    <w:p w14:paraId="14B282E6" w14:textId="765C1FFA" w:rsidR="00123F36" w:rsidRPr="00123F36" w:rsidRDefault="00123F36" w:rsidP="00123F36">
      <w:pPr>
        <w:spacing w:after="120" w:line="240" w:lineRule="auto"/>
        <w:ind w:left="720"/>
        <w:jc w:val="both"/>
      </w:pPr>
      <w:r w:rsidRPr="00123F36">
        <w:t>Answer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188"/>
        <w:gridCol w:w="2790"/>
        <w:gridCol w:w="2610"/>
      </w:tblGrid>
      <w:tr w:rsidR="00123F36" w:rsidRPr="00123F36" w14:paraId="2030E8B1" w14:textId="77777777" w:rsidTr="008B6BD5">
        <w:tc>
          <w:tcPr>
            <w:tcW w:w="1188" w:type="dxa"/>
            <w:shd w:val="clear" w:color="auto" w:fill="1F497D" w:themeFill="text2"/>
          </w:tcPr>
          <w:p w14:paraId="12402814" w14:textId="07F291A1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color w:val="FFFF00"/>
                <w:sz w:val="24"/>
                <w:szCs w:val="24"/>
              </w:rPr>
            </w:pPr>
            <w:r w:rsidRPr="008B6BD5">
              <w:rPr>
                <w:rFonts w:asciiTheme="majorHAnsi" w:hAnsiTheme="majorHAnsi"/>
                <w:color w:val="FFFF00"/>
                <w:sz w:val="24"/>
                <w:szCs w:val="24"/>
              </w:rPr>
              <w:t>Point</w:t>
            </w:r>
          </w:p>
        </w:tc>
        <w:tc>
          <w:tcPr>
            <w:tcW w:w="2790" w:type="dxa"/>
            <w:shd w:val="clear" w:color="auto" w:fill="1F497D" w:themeFill="text2"/>
          </w:tcPr>
          <w:p w14:paraId="424E4C20" w14:textId="0930B932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color w:val="FFFF00"/>
                <w:sz w:val="24"/>
                <w:szCs w:val="24"/>
              </w:rPr>
            </w:pPr>
            <w:r w:rsidRPr="008B6BD5">
              <w:rPr>
                <w:rFonts w:asciiTheme="majorHAnsi" w:hAnsiTheme="majorHAnsi"/>
                <w:color w:val="FFFF00"/>
                <w:sz w:val="24"/>
                <w:szCs w:val="24"/>
              </w:rPr>
              <w:t>Source Address</w:t>
            </w:r>
          </w:p>
        </w:tc>
        <w:tc>
          <w:tcPr>
            <w:tcW w:w="2610" w:type="dxa"/>
            <w:shd w:val="clear" w:color="auto" w:fill="1F497D" w:themeFill="text2"/>
          </w:tcPr>
          <w:p w14:paraId="50CB3EB1" w14:textId="348F2681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color w:val="FFFF00"/>
                <w:sz w:val="24"/>
                <w:szCs w:val="24"/>
              </w:rPr>
            </w:pPr>
            <w:r w:rsidRPr="008B6BD5">
              <w:rPr>
                <w:rFonts w:asciiTheme="majorHAnsi" w:hAnsiTheme="majorHAnsi"/>
                <w:color w:val="FFFF00"/>
                <w:sz w:val="24"/>
                <w:szCs w:val="24"/>
              </w:rPr>
              <w:t>Destinations Address</w:t>
            </w:r>
          </w:p>
        </w:tc>
      </w:tr>
      <w:tr w:rsidR="00123F36" w14:paraId="2CB548A3" w14:textId="77777777" w:rsidTr="008B6BD5">
        <w:tc>
          <w:tcPr>
            <w:tcW w:w="1188" w:type="dxa"/>
          </w:tcPr>
          <w:p w14:paraId="0F5B805B" w14:textId="4743BE85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sz w:val="24"/>
                <w:szCs w:val="24"/>
              </w:rPr>
            </w:pPr>
            <w:r w:rsidRPr="008B6BD5">
              <w:rPr>
                <w:rFonts w:asciiTheme="majorHAnsi" w:hAnsiTheme="majorHAnsi"/>
                <w:sz w:val="24"/>
                <w:szCs w:val="24"/>
              </w:rPr>
              <w:t>1</w:t>
            </w:r>
          </w:p>
        </w:tc>
        <w:tc>
          <w:tcPr>
            <w:tcW w:w="2790" w:type="dxa"/>
          </w:tcPr>
          <w:p w14:paraId="4457E36C" w14:textId="05F5AAE9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8B6BD5">
              <w:rPr>
                <w:rFonts w:asciiTheme="majorHAnsi" w:hAnsiTheme="majorHAnsi"/>
                <w:sz w:val="24"/>
                <w:szCs w:val="24"/>
              </w:rPr>
              <w:t>20:FF</w:t>
            </w:r>
            <w:proofErr w:type="gramEnd"/>
            <w:r w:rsidRPr="008B6BD5">
              <w:rPr>
                <w:rFonts w:asciiTheme="majorHAnsi" w:hAnsiTheme="majorHAnsi"/>
                <w:sz w:val="24"/>
                <w:szCs w:val="24"/>
              </w:rPr>
              <w:t>:3A:BC:01:4E</w:t>
            </w:r>
          </w:p>
        </w:tc>
        <w:tc>
          <w:tcPr>
            <w:tcW w:w="2610" w:type="dxa"/>
          </w:tcPr>
          <w:p w14:paraId="7ABC8132" w14:textId="7E6CF20F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sz w:val="24"/>
                <w:szCs w:val="24"/>
              </w:rPr>
            </w:pPr>
            <w:r w:rsidRPr="008B6BD5">
              <w:rPr>
                <w:rFonts w:asciiTheme="majorHAnsi" w:hAnsiTheme="majorHAnsi"/>
                <w:sz w:val="24"/>
                <w:szCs w:val="24"/>
              </w:rPr>
              <w:t>AA:</w:t>
            </w:r>
            <w:proofErr w:type="gramStart"/>
            <w:r w:rsidRPr="008B6BD5">
              <w:rPr>
                <w:rFonts w:asciiTheme="majorHAnsi" w:hAnsiTheme="majorHAnsi"/>
                <w:sz w:val="24"/>
                <w:szCs w:val="24"/>
              </w:rPr>
              <w:t>10:F3:5C</w:t>
            </w:r>
            <w:proofErr w:type="gramEnd"/>
            <w:r w:rsidRPr="008B6BD5">
              <w:rPr>
                <w:rFonts w:asciiTheme="majorHAnsi" w:hAnsiTheme="majorHAnsi"/>
                <w:sz w:val="24"/>
                <w:szCs w:val="24"/>
              </w:rPr>
              <w:t>:01:04</w:t>
            </w:r>
          </w:p>
        </w:tc>
      </w:tr>
      <w:tr w:rsidR="00123F36" w14:paraId="0D20B666" w14:textId="77777777" w:rsidTr="008B6BD5">
        <w:tc>
          <w:tcPr>
            <w:tcW w:w="1188" w:type="dxa"/>
          </w:tcPr>
          <w:p w14:paraId="41B0573A" w14:textId="0CF0C22C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sz w:val="24"/>
                <w:szCs w:val="24"/>
              </w:rPr>
            </w:pPr>
            <w:r w:rsidRPr="008B6BD5">
              <w:rPr>
                <w:rFonts w:asciiTheme="majorHAnsi" w:hAnsiTheme="majorHAnsi"/>
                <w:sz w:val="24"/>
                <w:szCs w:val="24"/>
              </w:rPr>
              <w:t>2</w:t>
            </w:r>
          </w:p>
        </w:tc>
        <w:tc>
          <w:tcPr>
            <w:tcW w:w="2790" w:type="dxa"/>
          </w:tcPr>
          <w:p w14:paraId="250F26E3" w14:textId="63972965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8B6BD5">
              <w:rPr>
                <w:rFonts w:asciiTheme="majorHAnsi" w:hAnsiTheme="majorHAnsi"/>
                <w:sz w:val="24"/>
                <w:szCs w:val="24"/>
              </w:rPr>
              <w:t>20:FF</w:t>
            </w:r>
            <w:proofErr w:type="gramEnd"/>
            <w:r w:rsidRPr="008B6BD5">
              <w:rPr>
                <w:rFonts w:asciiTheme="majorHAnsi" w:hAnsiTheme="majorHAnsi"/>
                <w:sz w:val="24"/>
                <w:szCs w:val="24"/>
              </w:rPr>
              <w:t>:3A:BC:01:4E</w:t>
            </w:r>
          </w:p>
        </w:tc>
        <w:tc>
          <w:tcPr>
            <w:tcW w:w="2610" w:type="dxa"/>
          </w:tcPr>
          <w:p w14:paraId="51538BA2" w14:textId="41E9C53D" w:rsidR="00123F36" w:rsidRPr="008B6BD5" w:rsidRDefault="00123F36" w:rsidP="00A91496">
            <w:pPr>
              <w:pStyle w:val="NormalWeb"/>
              <w:spacing w:before="0" w:beforeAutospacing="0" w:after="120" w:afterAutospacing="0"/>
              <w:rPr>
                <w:rFonts w:asciiTheme="majorHAnsi" w:hAnsiTheme="majorHAnsi"/>
                <w:sz w:val="24"/>
                <w:szCs w:val="24"/>
              </w:rPr>
            </w:pPr>
            <w:r w:rsidRPr="008B6BD5">
              <w:rPr>
                <w:rFonts w:asciiTheme="majorHAnsi" w:hAnsiTheme="majorHAnsi"/>
                <w:sz w:val="24"/>
                <w:szCs w:val="24"/>
              </w:rPr>
              <w:t>AA:</w:t>
            </w:r>
            <w:proofErr w:type="gramStart"/>
            <w:r w:rsidRPr="008B6BD5">
              <w:rPr>
                <w:rFonts w:asciiTheme="majorHAnsi" w:hAnsiTheme="majorHAnsi"/>
                <w:sz w:val="24"/>
                <w:szCs w:val="24"/>
              </w:rPr>
              <w:t>10:F3:5C</w:t>
            </w:r>
            <w:proofErr w:type="gramEnd"/>
            <w:r w:rsidRPr="008B6BD5">
              <w:rPr>
                <w:rFonts w:asciiTheme="majorHAnsi" w:hAnsiTheme="majorHAnsi"/>
                <w:sz w:val="24"/>
                <w:szCs w:val="24"/>
              </w:rPr>
              <w:t>:01:04</w:t>
            </w:r>
          </w:p>
        </w:tc>
      </w:tr>
      <w:tr w:rsidR="00123F36" w14:paraId="39C9C4E2" w14:textId="77777777" w:rsidTr="008B6BD5">
        <w:tc>
          <w:tcPr>
            <w:tcW w:w="1188" w:type="dxa"/>
          </w:tcPr>
          <w:p w14:paraId="08581A52" w14:textId="0C92DC22" w:rsidR="00123F36" w:rsidRPr="00123F36" w:rsidRDefault="00123F36" w:rsidP="00A91496">
            <w:pPr>
              <w:pStyle w:val="NormalWeb"/>
              <w:spacing w:before="0" w:beforeAutospacing="0" w:after="120" w:afterAutospacing="0"/>
              <w:rPr>
                <w:rFonts w:ascii="Times New Roman" w:hAnsi="Times New Roman"/>
                <w:sz w:val="24"/>
                <w:szCs w:val="24"/>
              </w:rPr>
            </w:pPr>
            <w:r w:rsidRPr="00123F36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14:paraId="36F65F15" w14:textId="0B73D9E1" w:rsidR="00123F36" w:rsidRPr="00123F36" w:rsidRDefault="00123F36" w:rsidP="00A91496">
            <w:pPr>
              <w:pStyle w:val="NormalWeb"/>
              <w:spacing w:before="0" w:beforeAutospacing="0" w:after="120" w:afterAutospacing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123F36">
              <w:rPr>
                <w:rFonts w:ascii="Times New Roman" w:hAnsi="Times New Roman"/>
                <w:sz w:val="24"/>
                <w:szCs w:val="24"/>
              </w:rPr>
              <w:t>BB:89:34</w:t>
            </w:r>
            <w:proofErr w:type="gramEnd"/>
            <w:r w:rsidRPr="00123F36">
              <w:rPr>
                <w:rFonts w:ascii="Times New Roman" w:hAnsi="Times New Roman"/>
                <w:sz w:val="24"/>
                <w:szCs w:val="24"/>
              </w:rPr>
              <w:t>:E7:01:3B</w:t>
            </w:r>
          </w:p>
        </w:tc>
        <w:tc>
          <w:tcPr>
            <w:tcW w:w="2610" w:type="dxa"/>
          </w:tcPr>
          <w:p w14:paraId="24AA7150" w14:textId="42E1D090" w:rsidR="00123F36" w:rsidRPr="00123F36" w:rsidRDefault="00123F36" w:rsidP="00A91496">
            <w:pPr>
              <w:pStyle w:val="NormalWeb"/>
              <w:spacing w:before="0" w:beforeAutospacing="0" w:after="120" w:afterAutospacing="0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123F36">
              <w:rPr>
                <w:rFonts w:ascii="Times New Roman" w:hAnsi="Times New Roman"/>
                <w:sz w:val="24"/>
                <w:szCs w:val="24"/>
              </w:rPr>
              <w:t>10:D4:E1</w:t>
            </w:r>
            <w:proofErr w:type="gramEnd"/>
            <w:r w:rsidRPr="00123F36">
              <w:rPr>
                <w:rFonts w:ascii="Times New Roman" w:hAnsi="Times New Roman"/>
                <w:sz w:val="24"/>
                <w:szCs w:val="24"/>
              </w:rPr>
              <w:t>:A8:97:F0</w:t>
            </w:r>
          </w:p>
        </w:tc>
      </w:tr>
    </w:tbl>
    <w:p w14:paraId="7700EBCC" w14:textId="77777777" w:rsidR="004836FB" w:rsidRPr="00B14CEE" w:rsidRDefault="004836FB" w:rsidP="00A91496">
      <w:pPr>
        <w:pStyle w:val="NormalWeb"/>
        <w:spacing w:before="0" w:beforeAutospacing="0" w:after="120" w:afterAutospacing="0"/>
        <w:ind w:left="1080"/>
        <w:rPr>
          <w:rFonts w:ascii="Times New Roman" w:hAnsi="Times New Roman"/>
          <w:color w:val="F79646" w:themeColor="accent6"/>
          <w:sz w:val="24"/>
          <w:szCs w:val="24"/>
        </w:rPr>
      </w:pPr>
    </w:p>
    <w:p w14:paraId="316664A6" w14:textId="0E849881" w:rsidR="00A91496" w:rsidRPr="00B14CEE" w:rsidRDefault="00A91496" w:rsidP="00123F36">
      <w:pPr>
        <w:pStyle w:val="NormalWeb"/>
        <w:spacing w:before="0" w:beforeAutospacing="0" w:after="120" w:afterAutospacing="0"/>
        <w:rPr>
          <w:rFonts w:ascii="Times New Roman" w:eastAsiaTheme="minorHAnsi" w:hAnsi="Times New Roman"/>
          <w:color w:val="F79646" w:themeColor="accent6"/>
          <w:sz w:val="24"/>
          <w:szCs w:val="24"/>
        </w:rPr>
      </w:pPr>
      <w:r w:rsidRPr="00B14CEE">
        <w:rPr>
          <w:rFonts w:ascii="Times New Roman" w:eastAsiaTheme="minorHAnsi" w:hAnsi="Times New Roman"/>
          <w:color w:val="F79646" w:themeColor="accent6"/>
          <w:sz w:val="24"/>
          <w:szCs w:val="24"/>
        </w:rPr>
        <w:t xml:space="preserve"> </w:t>
      </w:r>
    </w:p>
    <w:p w14:paraId="5B843DE4" w14:textId="6CDF1BAF" w:rsidR="004836FB" w:rsidRDefault="007A3B88" w:rsidP="009C61A8">
      <w:pPr>
        <w:pStyle w:val="ListParagraph"/>
        <w:numPr>
          <w:ilvl w:val="1"/>
          <w:numId w:val="24"/>
        </w:numPr>
        <w:spacing w:after="120" w:line="240" w:lineRule="auto"/>
        <w:ind w:left="1080"/>
        <w:contextualSpacing w:val="0"/>
        <w:jc w:val="both"/>
        <w:rPr>
          <w:color w:val="F79646" w:themeColor="accent6"/>
        </w:rPr>
      </w:pPr>
      <w:r w:rsidRPr="00B14CEE">
        <w:rPr>
          <w:color w:val="F79646" w:themeColor="accent6"/>
        </w:rPr>
        <w:t>After node B receives the ARP reply</w:t>
      </w:r>
      <w:r w:rsidR="005152F0" w:rsidRPr="00B14CEE">
        <w:rPr>
          <w:color w:val="F79646" w:themeColor="accent6"/>
        </w:rPr>
        <w:t xml:space="preserve"> from (a) above</w:t>
      </w:r>
      <w:r w:rsidRPr="00B14CEE">
        <w:rPr>
          <w:color w:val="F79646" w:themeColor="accent6"/>
        </w:rPr>
        <w:t>, what information does Switch 3 now know (i.e., what is contained in Switch 3’s switching table)?</w:t>
      </w:r>
    </w:p>
    <w:p w14:paraId="4635F8E4" w14:textId="71F8093B" w:rsidR="00123F36" w:rsidRPr="008B6BD5" w:rsidRDefault="00123F36" w:rsidP="00123F36">
      <w:pPr>
        <w:spacing w:after="120" w:line="240" w:lineRule="auto"/>
        <w:ind w:left="720"/>
        <w:jc w:val="both"/>
        <w:rPr>
          <w:rFonts w:asciiTheme="majorHAnsi" w:hAnsiTheme="majorHAnsi"/>
          <w:color w:val="F79646" w:themeColor="accent6"/>
        </w:rPr>
      </w:pPr>
      <w:r w:rsidRPr="008B6BD5">
        <w:rPr>
          <w:rFonts w:asciiTheme="majorHAnsi" w:hAnsiTheme="majorHAnsi"/>
        </w:rPr>
        <w:t>Answer</w:t>
      </w:r>
      <w:r w:rsidRPr="008B6BD5">
        <w:rPr>
          <w:rFonts w:asciiTheme="majorHAnsi" w:hAnsiTheme="majorHAnsi"/>
          <w:color w:val="F79646" w:themeColor="accent6"/>
        </w:rPr>
        <w:t>:</w:t>
      </w:r>
    </w:p>
    <w:p w14:paraId="53872002" w14:textId="1F70E2AF" w:rsidR="00123F36" w:rsidRPr="008B6BD5" w:rsidRDefault="00123F36" w:rsidP="00123F36">
      <w:pPr>
        <w:spacing w:after="120" w:line="240" w:lineRule="auto"/>
        <w:ind w:left="720"/>
        <w:jc w:val="both"/>
        <w:rPr>
          <w:rFonts w:asciiTheme="majorHAnsi" w:hAnsiTheme="majorHAnsi"/>
        </w:rPr>
      </w:pPr>
      <w:r w:rsidRPr="008B6BD5">
        <w:rPr>
          <w:rFonts w:asciiTheme="majorHAnsi" w:hAnsiTheme="majorHAnsi"/>
        </w:rPr>
        <w:t>It will know in ARP reply that the MAC add</w:t>
      </w:r>
      <w:r w:rsidR="00823427" w:rsidRPr="008B6BD5">
        <w:rPr>
          <w:rFonts w:asciiTheme="majorHAnsi" w:hAnsiTheme="majorHAnsi"/>
        </w:rPr>
        <w:t xml:space="preserve">ress is unicasted to node A </w:t>
      </w:r>
      <w:r w:rsidR="00D40857" w:rsidRPr="008B6BD5">
        <w:rPr>
          <w:rFonts w:asciiTheme="majorHAnsi" w:hAnsiTheme="majorHAnsi"/>
        </w:rPr>
        <w:t>which will</w:t>
      </w:r>
      <w:r w:rsidR="00823427" w:rsidRPr="008B6BD5">
        <w:rPr>
          <w:rFonts w:asciiTheme="majorHAnsi" w:hAnsiTheme="majorHAnsi"/>
        </w:rPr>
        <w:t xml:space="preserve"> result in node A caching the IP-to-MAC address pair of </w:t>
      </w:r>
      <w:proofErr w:type="gramStart"/>
      <w:r w:rsidR="008B6BD5" w:rsidRPr="008B6BD5">
        <w:rPr>
          <w:rFonts w:asciiTheme="majorHAnsi" w:hAnsiTheme="majorHAnsi"/>
        </w:rPr>
        <w:t>switch</w:t>
      </w:r>
      <w:proofErr w:type="gramEnd"/>
      <w:r w:rsidR="008B6BD5" w:rsidRPr="008B6BD5">
        <w:rPr>
          <w:rFonts w:asciiTheme="majorHAnsi" w:hAnsiTheme="majorHAnsi"/>
        </w:rPr>
        <w:t xml:space="preserve"> 3</w:t>
      </w:r>
      <w:r w:rsidR="00823427" w:rsidRPr="008B6BD5">
        <w:rPr>
          <w:rFonts w:asciiTheme="majorHAnsi" w:hAnsiTheme="majorHAnsi"/>
        </w:rPr>
        <w:t xml:space="preserve"> to ARP table.</w:t>
      </w:r>
    </w:p>
    <w:p w14:paraId="6EAE5657" w14:textId="56C8F0AD" w:rsidR="000C4858" w:rsidRDefault="000C4858" w:rsidP="000C4858">
      <w:pPr>
        <w:spacing w:after="120" w:line="240" w:lineRule="auto"/>
        <w:jc w:val="both"/>
        <w:rPr>
          <w:color w:val="F79646" w:themeColor="accent6"/>
        </w:rPr>
      </w:pPr>
    </w:p>
    <w:p w14:paraId="75C6048C" w14:textId="48A957AF" w:rsidR="000C4858" w:rsidRDefault="000C4858" w:rsidP="000C4858">
      <w:pPr>
        <w:spacing w:after="120" w:line="240" w:lineRule="auto"/>
        <w:jc w:val="both"/>
        <w:rPr>
          <w:color w:val="F79646" w:themeColor="accent6"/>
        </w:rPr>
      </w:pPr>
    </w:p>
    <w:p w14:paraId="2395B2E9" w14:textId="6B8C70AD" w:rsidR="000C4858" w:rsidRPr="00823427" w:rsidRDefault="000C4858" w:rsidP="000C4858">
      <w:pPr>
        <w:spacing w:after="120" w:line="240" w:lineRule="auto"/>
        <w:jc w:val="both"/>
      </w:pPr>
      <w:r w:rsidRPr="00823427">
        <w:t>References:</w:t>
      </w:r>
    </w:p>
    <w:p w14:paraId="216E4B4B" w14:textId="749CEF53" w:rsidR="00E12F84" w:rsidRPr="00823427" w:rsidRDefault="00057029" w:rsidP="000C4858">
      <w:pPr>
        <w:spacing w:after="120" w:line="240" w:lineRule="auto"/>
        <w:jc w:val="both"/>
      </w:pPr>
      <w:r w:rsidRPr="00823427">
        <w:lastRenderedPageBreak/>
        <w:t>[</w:t>
      </w:r>
      <w:r w:rsidR="00416040">
        <w:t>1</w:t>
      </w:r>
      <w:r w:rsidRPr="00823427">
        <w:t>]:</w:t>
      </w:r>
      <w:r w:rsidR="00806207" w:rsidRPr="00823427">
        <w:t xml:space="preserve"> </w:t>
      </w:r>
      <w:proofErr w:type="gramStart"/>
      <w:r w:rsidR="00806207" w:rsidRPr="00823427">
        <w:t>Computer  Networking</w:t>
      </w:r>
      <w:proofErr w:type="gramEnd"/>
      <w:r w:rsidR="00806207" w:rsidRPr="00823427">
        <w:t>:  A  Top-Down  Approach  featuring  Internet  7th  edition,  Kurose  and  Ross,  Addison Wesley,</w:t>
      </w:r>
    </w:p>
    <w:p w14:paraId="65FFAB47" w14:textId="73E28B90" w:rsidR="00057029" w:rsidRPr="00823427" w:rsidRDefault="00057029" w:rsidP="000C4858">
      <w:pPr>
        <w:spacing w:after="120" w:line="240" w:lineRule="auto"/>
        <w:jc w:val="both"/>
      </w:pPr>
      <w:r w:rsidRPr="00823427">
        <w:t>[</w:t>
      </w:r>
      <w:r w:rsidR="00416040">
        <w:t>2</w:t>
      </w:r>
      <w:r w:rsidRPr="00823427">
        <w:t>]:</w:t>
      </w:r>
      <w:r w:rsidR="00806207" w:rsidRPr="00806207">
        <w:t xml:space="preserve"> </w:t>
      </w:r>
      <w:r w:rsidR="00806207" w:rsidRPr="00823427">
        <w:t>https://www.geeksforgeeks.org/back-off-algorithm-csmacd/</w:t>
      </w:r>
    </w:p>
    <w:sectPr w:rsidR="00057029" w:rsidRPr="0082342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1C867" w14:textId="77777777" w:rsidR="00032244" w:rsidRDefault="00032244" w:rsidP="00547D75">
      <w:pPr>
        <w:spacing w:after="0" w:line="240" w:lineRule="auto"/>
      </w:pPr>
      <w:r>
        <w:separator/>
      </w:r>
    </w:p>
  </w:endnote>
  <w:endnote w:type="continuationSeparator" w:id="0">
    <w:p w14:paraId="2CA4903F" w14:textId="77777777" w:rsidR="00032244" w:rsidRDefault="00032244" w:rsidP="00547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4D"/>
    <w:family w:val="swiss"/>
    <w:notTrueType/>
    <w:pitch w:val="default"/>
    <w:sig w:usb0="00000003" w:usb1="00000000" w:usb2="00000000" w:usb3="00000000" w:csb0="00000001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58AFD" w14:textId="1A673D5A" w:rsidR="005E695A" w:rsidRDefault="005E695A">
    <w:pPr>
      <w:pStyle w:val="Footer"/>
    </w:pPr>
    <w:r>
      <w:ptab w:relativeTo="margin" w:alignment="center" w:leader="none"/>
    </w:r>
    <w:r>
      <w:ptab w:relativeTo="margin" w:alignment="right" w:leader="none"/>
    </w:r>
    <w:r w:rsidRPr="00794303">
      <w:rPr>
        <w:rStyle w:val="PageNumber"/>
      </w:rPr>
      <w:fldChar w:fldCharType="begin"/>
    </w:r>
    <w:r w:rsidRPr="00794303">
      <w:rPr>
        <w:rStyle w:val="PageNumber"/>
      </w:rPr>
      <w:instrText xml:space="preserve"> PAGE </w:instrText>
    </w:r>
    <w:r w:rsidRPr="00794303">
      <w:rPr>
        <w:rStyle w:val="PageNumber"/>
      </w:rPr>
      <w:fldChar w:fldCharType="separate"/>
    </w:r>
    <w:r w:rsidR="00487998">
      <w:rPr>
        <w:rStyle w:val="PageNumber"/>
        <w:noProof/>
      </w:rPr>
      <w:t>1</w:t>
    </w:r>
    <w:r w:rsidRPr="00794303">
      <w:rPr>
        <w:rStyle w:val="PageNumber"/>
      </w:rPr>
      <w:fldChar w:fldCharType="end"/>
    </w:r>
    <w:r w:rsidRPr="00794303">
      <w:rPr>
        <w:rStyle w:val="PageNumber"/>
      </w:rPr>
      <w:t xml:space="preserve"> of </w:t>
    </w:r>
    <w:r w:rsidRPr="00794303">
      <w:rPr>
        <w:rStyle w:val="PageNumber"/>
      </w:rPr>
      <w:fldChar w:fldCharType="begin"/>
    </w:r>
    <w:r w:rsidRPr="00794303">
      <w:rPr>
        <w:rStyle w:val="PageNumber"/>
      </w:rPr>
      <w:instrText xml:space="preserve"> NUMPAGES </w:instrText>
    </w:r>
    <w:r w:rsidRPr="00794303">
      <w:rPr>
        <w:rStyle w:val="PageNumber"/>
      </w:rPr>
      <w:fldChar w:fldCharType="separate"/>
    </w:r>
    <w:r w:rsidR="00487998">
      <w:rPr>
        <w:rStyle w:val="PageNumber"/>
        <w:noProof/>
      </w:rPr>
      <w:t>3</w:t>
    </w:r>
    <w:r w:rsidRPr="0079430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00F25" w14:textId="77777777" w:rsidR="00032244" w:rsidRDefault="00032244" w:rsidP="00547D75">
      <w:pPr>
        <w:spacing w:after="0" w:line="240" w:lineRule="auto"/>
      </w:pPr>
      <w:r>
        <w:separator/>
      </w:r>
    </w:p>
  </w:footnote>
  <w:footnote w:type="continuationSeparator" w:id="0">
    <w:p w14:paraId="420AB048" w14:textId="77777777" w:rsidR="00032244" w:rsidRDefault="00032244" w:rsidP="00547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D14F3" w14:textId="5D7F2263" w:rsidR="005E695A" w:rsidRDefault="005E695A">
    <w:pPr>
      <w:pStyle w:val="Header"/>
    </w:pPr>
    <w:r>
      <w:t>CSCE 5580</w:t>
    </w:r>
    <w:r>
      <w:ptab w:relativeTo="margin" w:alignment="center" w:leader="none"/>
    </w:r>
    <w:r>
      <w:t>Computer Networks</w:t>
    </w:r>
    <w:r>
      <w:ptab w:relativeTo="margin" w:alignment="right" w:leader="none"/>
    </w:r>
    <w:r>
      <w:t>Spring 20</w:t>
    </w:r>
    <w:r w:rsidR="000D36D3">
      <w:t>2</w:t>
    </w:r>
    <w:r w:rsidR="00FE4502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4343"/>
    <w:multiLevelType w:val="hybridMultilevel"/>
    <w:tmpl w:val="A820621A"/>
    <w:lvl w:ilvl="0" w:tplc="F65CC254">
      <w:numFmt w:val="decimal"/>
      <w:lvlText w:val="%1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4817E83"/>
    <w:multiLevelType w:val="multilevel"/>
    <w:tmpl w:val="75DA8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5864CB"/>
    <w:multiLevelType w:val="hybridMultilevel"/>
    <w:tmpl w:val="01BE4A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D736C8"/>
    <w:multiLevelType w:val="hybridMultilevel"/>
    <w:tmpl w:val="AA02BA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648EE"/>
    <w:multiLevelType w:val="multilevel"/>
    <w:tmpl w:val="24C61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A12B16"/>
    <w:multiLevelType w:val="hybridMultilevel"/>
    <w:tmpl w:val="70CA53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652605"/>
    <w:multiLevelType w:val="hybridMultilevel"/>
    <w:tmpl w:val="8F72A6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C2ABC"/>
    <w:multiLevelType w:val="hybridMultilevel"/>
    <w:tmpl w:val="7912088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2146145"/>
    <w:multiLevelType w:val="hybridMultilevel"/>
    <w:tmpl w:val="B6649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8F4175"/>
    <w:multiLevelType w:val="hybridMultilevel"/>
    <w:tmpl w:val="57000854"/>
    <w:lvl w:ilvl="0" w:tplc="058ACB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95187D"/>
    <w:multiLevelType w:val="hybridMultilevel"/>
    <w:tmpl w:val="12803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9E71A6"/>
    <w:multiLevelType w:val="multilevel"/>
    <w:tmpl w:val="951245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131EBC"/>
    <w:multiLevelType w:val="hybridMultilevel"/>
    <w:tmpl w:val="A2A05A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362251"/>
    <w:multiLevelType w:val="hybridMultilevel"/>
    <w:tmpl w:val="95124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F65202"/>
    <w:multiLevelType w:val="hybridMultilevel"/>
    <w:tmpl w:val="C8E6BB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C32F99"/>
    <w:multiLevelType w:val="hybridMultilevel"/>
    <w:tmpl w:val="48820FD2"/>
    <w:lvl w:ilvl="0" w:tplc="7024B4E6"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6" w15:restartNumberingAfterBreak="0">
    <w:nsid w:val="523E5527"/>
    <w:multiLevelType w:val="hybridMultilevel"/>
    <w:tmpl w:val="F38E18E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7F3446B"/>
    <w:multiLevelType w:val="hybridMultilevel"/>
    <w:tmpl w:val="EFC88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0626B1"/>
    <w:multiLevelType w:val="hybridMultilevel"/>
    <w:tmpl w:val="D5129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ABC365A">
      <w:start w:val="1"/>
      <w:numFmt w:val="decimal"/>
      <w:lvlText w:val="%4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D2277C"/>
    <w:multiLevelType w:val="hybridMultilevel"/>
    <w:tmpl w:val="9E50D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14905FB"/>
    <w:multiLevelType w:val="hybridMultilevel"/>
    <w:tmpl w:val="4F0CDFB8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 w15:restartNumberingAfterBreak="0">
    <w:nsid w:val="687805B7"/>
    <w:multiLevelType w:val="hybridMultilevel"/>
    <w:tmpl w:val="E0FA63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EC7331"/>
    <w:multiLevelType w:val="hybridMultilevel"/>
    <w:tmpl w:val="0BC85B34"/>
    <w:lvl w:ilvl="0" w:tplc="2C1CB5A4"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69F11A87"/>
    <w:multiLevelType w:val="hybridMultilevel"/>
    <w:tmpl w:val="A71C5FD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6D7A227B"/>
    <w:multiLevelType w:val="multilevel"/>
    <w:tmpl w:val="53AED4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575F3C"/>
    <w:multiLevelType w:val="hybridMultilevel"/>
    <w:tmpl w:val="51127B5A"/>
    <w:lvl w:ilvl="0" w:tplc="BD90EEF2">
      <w:numFmt w:val="decimal"/>
      <w:lvlText w:val="%1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6" w15:restartNumberingAfterBreak="0">
    <w:nsid w:val="76B6073B"/>
    <w:multiLevelType w:val="hybridMultilevel"/>
    <w:tmpl w:val="28128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C7327A4"/>
    <w:multiLevelType w:val="hybridMultilevel"/>
    <w:tmpl w:val="002014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D0D2B5F"/>
    <w:multiLevelType w:val="hybridMultilevel"/>
    <w:tmpl w:val="49CC9A0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6"/>
  </w:num>
  <w:num w:numId="4">
    <w:abstractNumId w:val="13"/>
  </w:num>
  <w:num w:numId="5">
    <w:abstractNumId w:val="11"/>
  </w:num>
  <w:num w:numId="6">
    <w:abstractNumId w:val="24"/>
  </w:num>
  <w:num w:numId="7">
    <w:abstractNumId w:val="9"/>
  </w:num>
  <w:num w:numId="8">
    <w:abstractNumId w:val="17"/>
  </w:num>
  <w:num w:numId="9">
    <w:abstractNumId w:val="28"/>
  </w:num>
  <w:num w:numId="10">
    <w:abstractNumId w:val="23"/>
  </w:num>
  <w:num w:numId="11">
    <w:abstractNumId w:val="8"/>
  </w:num>
  <w:num w:numId="12">
    <w:abstractNumId w:val="12"/>
  </w:num>
  <w:num w:numId="13">
    <w:abstractNumId w:val="26"/>
  </w:num>
  <w:num w:numId="14">
    <w:abstractNumId w:val="27"/>
  </w:num>
  <w:num w:numId="15">
    <w:abstractNumId w:val="2"/>
  </w:num>
  <w:num w:numId="16">
    <w:abstractNumId w:val="19"/>
  </w:num>
  <w:num w:numId="17">
    <w:abstractNumId w:val="5"/>
  </w:num>
  <w:num w:numId="18">
    <w:abstractNumId w:val="21"/>
  </w:num>
  <w:num w:numId="19">
    <w:abstractNumId w:val="1"/>
  </w:num>
  <w:num w:numId="20">
    <w:abstractNumId w:val="4"/>
  </w:num>
  <w:num w:numId="21">
    <w:abstractNumId w:val="22"/>
  </w:num>
  <w:num w:numId="22">
    <w:abstractNumId w:val="15"/>
  </w:num>
  <w:num w:numId="23">
    <w:abstractNumId w:val="25"/>
  </w:num>
  <w:num w:numId="24">
    <w:abstractNumId w:val="20"/>
  </w:num>
  <w:num w:numId="25">
    <w:abstractNumId w:val="0"/>
  </w:num>
  <w:num w:numId="26">
    <w:abstractNumId w:val="16"/>
  </w:num>
  <w:num w:numId="27">
    <w:abstractNumId w:val="7"/>
  </w:num>
  <w:num w:numId="28">
    <w:abstractNumId w:val="3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zY3NzIxMzQxMDZQ0lEKTi0uzszPAykwrgUAgQ6qySwAAAA="/>
  </w:docVars>
  <w:rsids>
    <w:rsidRoot w:val="00547D75"/>
    <w:rsid w:val="0000233C"/>
    <w:rsid w:val="00006C6A"/>
    <w:rsid w:val="00015C40"/>
    <w:rsid w:val="00022380"/>
    <w:rsid w:val="00032244"/>
    <w:rsid w:val="00032C25"/>
    <w:rsid w:val="00037AF7"/>
    <w:rsid w:val="00044193"/>
    <w:rsid w:val="00044403"/>
    <w:rsid w:val="000473E2"/>
    <w:rsid w:val="00057029"/>
    <w:rsid w:val="000624C6"/>
    <w:rsid w:val="00070323"/>
    <w:rsid w:val="00070404"/>
    <w:rsid w:val="00071896"/>
    <w:rsid w:val="00072E58"/>
    <w:rsid w:val="00074A3C"/>
    <w:rsid w:val="00081D1D"/>
    <w:rsid w:val="000A3847"/>
    <w:rsid w:val="000A5315"/>
    <w:rsid w:val="000A6F38"/>
    <w:rsid w:val="000A7098"/>
    <w:rsid w:val="000A7F60"/>
    <w:rsid w:val="000B2A98"/>
    <w:rsid w:val="000C4858"/>
    <w:rsid w:val="000D1D90"/>
    <w:rsid w:val="000D36D3"/>
    <w:rsid w:val="000D6815"/>
    <w:rsid w:val="000E5012"/>
    <w:rsid w:val="000E55BC"/>
    <w:rsid w:val="000E5933"/>
    <w:rsid w:val="000E7C30"/>
    <w:rsid w:val="000F05F4"/>
    <w:rsid w:val="000F3230"/>
    <w:rsid w:val="00105E6A"/>
    <w:rsid w:val="00106120"/>
    <w:rsid w:val="00123729"/>
    <w:rsid w:val="00123F36"/>
    <w:rsid w:val="00134A8D"/>
    <w:rsid w:val="0013522F"/>
    <w:rsid w:val="001427EC"/>
    <w:rsid w:val="00152651"/>
    <w:rsid w:val="00154635"/>
    <w:rsid w:val="00156847"/>
    <w:rsid w:val="001619F5"/>
    <w:rsid w:val="00163BFD"/>
    <w:rsid w:val="0017018D"/>
    <w:rsid w:val="00171C21"/>
    <w:rsid w:val="00172B43"/>
    <w:rsid w:val="00176C29"/>
    <w:rsid w:val="00177F75"/>
    <w:rsid w:val="001802D2"/>
    <w:rsid w:val="00183A4D"/>
    <w:rsid w:val="0018439E"/>
    <w:rsid w:val="00191859"/>
    <w:rsid w:val="001937AA"/>
    <w:rsid w:val="001A4BD0"/>
    <w:rsid w:val="001A52C0"/>
    <w:rsid w:val="001A7CD0"/>
    <w:rsid w:val="001B36DA"/>
    <w:rsid w:val="001B389B"/>
    <w:rsid w:val="001C1F2C"/>
    <w:rsid w:val="001C6630"/>
    <w:rsid w:val="001D4A3B"/>
    <w:rsid w:val="001E4F61"/>
    <w:rsid w:val="001F3371"/>
    <w:rsid w:val="001F39D9"/>
    <w:rsid w:val="00233125"/>
    <w:rsid w:val="0023635C"/>
    <w:rsid w:val="002371D1"/>
    <w:rsid w:val="00242ED0"/>
    <w:rsid w:val="00246F20"/>
    <w:rsid w:val="00250D06"/>
    <w:rsid w:val="00266AF2"/>
    <w:rsid w:val="002673E8"/>
    <w:rsid w:val="00283E5D"/>
    <w:rsid w:val="00292484"/>
    <w:rsid w:val="0029361E"/>
    <w:rsid w:val="00293BD9"/>
    <w:rsid w:val="002A1D5A"/>
    <w:rsid w:val="002A599E"/>
    <w:rsid w:val="002A7329"/>
    <w:rsid w:val="002B464F"/>
    <w:rsid w:val="002B7686"/>
    <w:rsid w:val="002C288C"/>
    <w:rsid w:val="002C774A"/>
    <w:rsid w:val="002E3718"/>
    <w:rsid w:val="002E5DB9"/>
    <w:rsid w:val="002F0C19"/>
    <w:rsid w:val="002F13CA"/>
    <w:rsid w:val="002F7EE1"/>
    <w:rsid w:val="00302572"/>
    <w:rsid w:val="00306712"/>
    <w:rsid w:val="00310700"/>
    <w:rsid w:val="0031648A"/>
    <w:rsid w:val="00316F70"/>
    <w:rsid w:val="0032005B"/>
    <w:rsid w:val="003340E5"/>
    <w:rsid w:val="00340D38"/>
    <w:rsid w:val="00344DBC"/>
    <w:rsid w:val="00361F3D"/>
    <w:rsid w:val="00362919"/>
    <w:rsid w:val="00362A92"/>
    <w:rsid w:val="00365DEE"/>
    <w:rsid w:val="003713C3"/>
    <w:rsid w:val="0037588A"/>
    <w:rsid w:val="003811E9"/>
    <w:rsid w:val="003C5C31"/>
    <w:rsid w:val="003D0399"/>
    <w:rsid w:val="003D0864"/>
    <w:rsid w:val="003D1BA7"/>
    <w:rsid w:val="003D4B73"/>
    <w:rsid w:val="003D5131"/>
    <w:rsid w:val="003E58D7"/>
    <w:rsid w:val="003F254E"/>
    <w:rsid w:val="003F6FB3"/>
    <w:rsid w:val="00404325"/>
    <w:rsid w:val="0041246B"/>
    <w:rsid w:val="00416040"/>
    <w:rsid w:val="00423908"/>
    <w:rsid w:val="00432FB9"/>
    <w:rsid w:val="0044251B"/>
    <w:rsid w:val="0044668A"/>
    <w:rsid w:val="00447F3B"/>
    <w:rsid w:val="004660C2"/>
    <w:rsid w:val="00475EA3"/>
    <w:rsid w:val="00483026"/>
    <w:rsid w:val="004836FB"/>
    <w:rsid w:val="004841C8"/>
    <w:rsid w:val="00487998"/>
    <w:rsid w:val="00487AB0"/>
    <w:rsid w:val="004A0214"/>
    <w:rsid w:val="004A23B2"/>
    <w:rsid w:val="004B1D63"/>
    <w:rsid w:val="004B5369"/>
    <w:rsid w:val="004D3FD2"/>
    <w:rsid w:val="004E0680"/>
    <w:rsid w:val="004E11CC"/>
    <w:rsid w:val="004F1E7F"/>
    <w:rsid w:val="00501E09"/>
    <w:rsid w:val="00502220"/>
    <w:rsid w:val="00502E7E"/>
    <w:rsid w:val="00506A85"/>
    <w:rsid w:val="005143B1"/>
    <w:rsid w:val="005152F0"/>
    <w:rsid w:val="0053510E"/>
    <w:rsid w:val="00535C08"/>
    <w:rsid w:val="005377BA"/>
    <w:rsid w:val="00546893"/>
    <w:rsid w:val="00547D75"/>
    <w:rsid w:val="00557B72"/>
    <w:rsid w:val="0057100F"/>
    <w:rsid w:val="00573540"/>
    <w:rsid w:val="00575477"/>
    <w:rsid w:val="005756CC"/>
    <w:rsid w:val="00585C0C"/>
    <w:rsid w:val="00585DFA"/>
    <w:rsid w:val="00592A16"/>
    <w:rsid w:val="0059422E"/>
    <w:rsid w:val="005B50D4"/>
    <w:rsid w:val="005C248E"/>
    <w:rsid w:val="005E3321"/>
    <w:rsid w:val="005E5AF3"/>
    <w:rsid w:val="005E629E"/>
    <w:rsid w:val="005E695A"/>
    <w:rsid w:val="005E6EBD"/>
    <w:rsid w:val="005F2DD3"/>
    <w:rsid w:val="005F75EC"/>
    <w:rsid w:val="00614C5B"/>
    <w:rsid w:val="006203D2"/>
    <w:rsid w:val="006210FE"/>
    <w:rsid w:val="00626B07"/>
    <w:rsid w:val="0063789C"/>
    <w:rsid w:val="00640443"/>
    <w:rsid w:val="00647510"/>
    <w:rsid w:val="006573C5"/>
    <w:rsid w:val="00657C5F"/>
    <w:rsid w:val="00663F3F"/>
    <w:rsid w:val="00674608"/>
    <w:rsid w:val="0068319C"/>
    <w:rsid w:val="006838FA"/>
    <w:rsid w:val="0068458B"/>
    <w:rsid w:val="006855D8"/>
    <w:rsid w:val="00692216"/>
    <w:rsid w:val="00694C4A"/>
    <w:rsid w:val="006A61A3"/>
    <w:rsid w:val="006A79A8"/>
    <w:rsid w:val="006B5037"/>
    <w:rsid w:val="006C6DEC"/>
    <w:rsid w:val="006E40D5"/>
    <w:rsid w:val="006E43BD"/>
    <w:rsid w:val="006E5367"/>
    <w:rsid w:val="006F3B37"/>
    <w:rsid w:val="006F3F6E"/>
    <w:rsid w:val="0071779E"/>
    <w:rsid w:val="00720B5F"/>
    <w:rsid w:val="007356E8"/>
    <w:rsid w:val="007364F1"/>
    <w:rsid w:val="00743691"/>
    <w:rsid w:val="00752829"/>
    <w:rsid w:val="00752D75"/>
    <w:rsid w:val="007533D2"/>
    <w:rsid w:val="0076171C"/>
    <w:rsid w:val="00764C9F"/>
    <w:rsid w:val="007706B7"/>
    <w:rsid w:val="00773B18"/>
    <w:rsid w:val="007869CD"/>
    <w:rsid w:val="00786BBC"/>
    <w:rsid w:val="00794B7C"/>
    <w:rsid w:val="007A3B88"/>
    <w:rsid w:val="007B7FEA"/>
    <w:rsid w:val="007C1072"/>
    <w:rsid w:val="007C1E7A"/>
    <w:rsid w:val="007C3967"/>
    <w:rsid w:val="007C68FD"/>
    <w:rsid w:val="007D602B"/>
    <w:rsid w:val="007E2B46"/>
    <w:rsid w:val="007E38BE"/>
    <w:rsid w:val="007E6FF8"/>
    <w:rsid w:val="00803DE5"/>
    <w:rsid w:val="00806207"/>
    <w:rsid w:val="008163A7"/>
    <w:rsid w:val="00817F73"/>
    <w:rsid w:val="0082153F"/>
    <w:rsid w:val="00823427"/>
    <w:rsid w:val="00824D0E"/>
    <w:rsid w:val="0084222E"/>
    <w:rsid w:val="008429FB"/>
    <w:rsid w:val="0084366B"/>
    <w:rsid w:val="0084722E"/>
    <w:rsid w:val="00847A14"/>
    <w:rsid w:val="00847B05"/>
    <w:rsid w:val="008505DB"/>
    <w:rsid w:val="008517D5"/>
    <w:rsid w:val="00853608"/>
    <w:rsid w:val="00853E31"/>
    <w:rsid w:val="00857789"/>
    <w:rsid w:val="0086133C"/>
    <w:rsid w:val="00862B2E"/>
    <w:rsid w:val="00865052"/>
    <w:rsid w:val="008650B6"/>
    <w:rsid w:val="008719B1"/>
    <w:rsid w:val="00886778"/>
    <w:rsid w:val="00893960"/>
    <w:rsid w:val="00896B28"/>
    <w:rsid w:val="008B344C"/>
    <w:rsid w:val="008B6BD5"/>
    <w:rsid w:val="008C2668"/>
    <w:rsid w:val="008D799C"/>
    <w:rsid w:val="008F57E0"/>
    <w:rsid w:val="008F7F51"/>
    <w:rsid w:val="009035CF"/>
    <w:rsid w:val="00907FE8"/>
    <w:rsid w:val="00912E0B"/>
    <w:rsid w:val="0092560E"/>
    <w:rsid w:val="00926FD6"/>
    <w:rsid w:val="00930AF1"/>
    <w:rsid w:val="0093149E"/>
    <w:rsid w:val="00931D24"/>
    <w:rsid w:val="00944DCA"/>
    <w:rsid w:val="00946903"/>
    <w:rsid w:val="009518A9"/>
    <w:rsid w:val="009610B6"/>
    <w:rsid w:val="00965909"/>
    <w:rsid w:val="00965F0D"/>
    <w:rsid w:val="0096606A"/>
    <w:rsid w:val="00973CFE"/>
    <w:rsid w:val="00976179"/>
    <w:rsid w:val="00992144"/>
    <w:rsid w:val="00993DCB"/>
    <w:rsid w:val="009A135F"/>
    <w:rsid w:val="009A4138"/>
    <w:rsid w:val="009A58A7"/>
    <w:rsid w:val="009A7C0E"/>
    <w:rsid w:val="009B1643"/>
    <w:rsid w:val="009B4BD5"/>
    <w:rsid w:val="009C0949"/>
    <w:rsid w:val="009C3BED"/>
    <w:rsid w:val="009C4DDD"/>
    <w:rsid w:val="009C54A5"/>
    <w:rsid w:val="009C61A8"/>
    <w:rsid w:val="009C78C0"/>
    <w:rsid w:val="009D4742"/>
    <w:rsid w:val="009D6C02"/>
    <w:rsid w:val="009E21D1"/>
    <w:rsid w:val="009E56F9"/>
    <w:rsid w:val="009E60B9"/>
    <w:rsid w:val="009F517E"/>
    <w:rsid w:val="00A0143B"/>
    <w:rsid w:val="00A01C44"/>
    <w:rsid w:val="00A06AD2"/>
    <w:rsid w:val="00A24689"/>
    <w:rsid w:val="00A25904"/>
    <w:rsid w:val="00A26F57"/>
    <w:rsid w:val="00A3753D"/>
    <w:rsid w:val="00A628E5"/>
    <w:rsid w:val="00A64F21"/>
    <w:rsid w:val="00A65C94"/>
    <w:rsid w:val="00A756A3"/>
    <w:rsid w:val="00A91496"/>
    <w:rsid w:val="00A96FA4"/>
    <w:rsid w:val="00AA2A9D"/>
    <w:rsid w:val="00AA4F1A"/>
    <w:rsid w:val="00AB39A8"/>
    <w:rsid w:val="00AC2FE5"/>
    <w:rsid w:val="00AC5292"/>
    <w:rsid w:val="00AC7590"/>
    <w:rsid w:val="00AD229D"/>
    <w:rsid w:val="00AD4F95"/>
    <w:rsid w:val="00AD63B1"/>
    <w:rsid w:val="00AF04C3"/>
    <w:rsid w:val="00AF210D"/>
    <w:rsid w:val="00AF23CE"/>
    <w:rsid w:val="00AF6295"/>
    <w:rsid w:val="00B03F53"/>
    <w:rsid w:val="00B14CEE"/>
    <w:rsid w:val="00B15945"/>
    <w:rsid w:val="00B21259"/>
    <w:rsid w:val="00B230BF"/>
    <w:rsid w:val="00B2533E"/>
    <w:rsid w:val="00B30F31"/>
    <w:rsid w:val="00B32A12"/>
    <w:rsid w:val="00B340D4"/>
    <w:rsid w:val="00B420E4"/>
    <w:rsid w:val="00B42F9F"/>
    <w:rsid w:val="00B51E39"/>
    <w:rsid w:val="00B5210F"/>
    <w:rsid w:val="00B653A4"/>
    <w:rsid w:val="00B66552"/>
    <w:rsid w:val="00B72788"/>
    <w:rsid w:val="00B72D88"/>
    <w:rsid w:val="00B75FF3"/>
    <w:rsid w:val="00B77562"/>
    <w:rsid w:val="00B8026B"/>
    <w:rsid w:val="00B812EA"/>
    <w:rsid w:val="00B84EAE"/>
    <w:rsid w:val="00B935F5"/>
    <w:rsid w:val="00BA4E08"/>
    <w:rsid w:val="00BA7816"/>
    <w:rsid w:val="00BB1496"/>
    <w:rsid w:val="00BC5478"/>
    <w:rsid w:val="00BC6C6F"/>
    <w:rsid w:val="00BE0BDF"/>
    <w:rsid w:val="00BF0D9B"/>
    <w:rsid w:val="00BF6881"/>
    <w:rsid w:val="00C02B02"/>
    <w:rsid w:val="00C06916"/>
    <w:rsid w:val="00C103C5"/>
    <w:rsid w:val="00C119CE"/>
    <w:rsid w:val="00C21D05"/>
    <w:rsid w:val="00C2711F"/>
    <w:rsid w:val="00C36A35"/>
    <w:rsid w:val="00C4141B"/>
    <w:rsid w:val="00C513E7"/>
    <w:rsid w:val="00C53AB0"/>
    <w:rsid w:val="00C55592"/>
    <w:rsid w:val="00C60808"/>
    <w:rsid w:val="00C64B24"/>
    <w:rsid w:val="00C773A0"/>
    <w:rsid w:val="00C96269"/>
    <w:rsid w:val="00CA3411"/>
    <w:rsid w:val="00CB0261"/>
    <w:rsid w:val="00CB03E6"/>
    <w:rsid w:val="00CB100C"/>
    <w:rsid w:val="00CB148F"/>
    <w:rsid w:val="00CC045B"/>
    <w:rsid w:val="00CC6212"/>
    <w:rsid w:val="00CC7B67"/>
    <w:rsid w:val="00CD1732"/>
    <w:rsid w:val="00CD3EBC"/>
    <w:rsid w:val="00CD5A25"/>
    <w:rsid w:val="00CE177C"/>
    <w:rsid w:val="00CE41C2"/>
    <w:rsid w:val="00CE6912"/>
    <w:rsid w:val="00CF080C"/>
    <w:rsid w:val="00D0022A"/>
    <w:rsid w:val="00D11E62"/>
    <w:rsid w:val="00D20DDE"/>
    <w:rsid w:val="00D215E6"/>
    <w:rsid w:val="00D22CB0"/>
    <w:rsid w:val="00D345A4"/>
    <w:rsid w:val="00D40857"/>
    <w:rsid w:val="00D42C10"/>
    <w:rsid w:val="00D442E0"/>
    <w:rsid w:val="00D44835"/>
    <w:rsid w:val="00D5050C"/>
    <w:rsid w:val="00D52708"/>
    <w:rsid w:val="00D538AC"/>
    <w:rsid w:val="00D53DDB"/>
    <w:rsid w:val="00D54321"/>
    <w:rsid w:val="00D61DDB"/>
    <w:rsid w:val="00D650CD"/>
    <w:rsid w:val="00D7136A"/>
    <w:rsid w:val="00D72770"/>
    <w:rsid w:val="00D82C24"/>
    <w:rsid w:val="00DA195F"/>
    <w:rsid w:val="00DA3D62"/>
    <w:rsid w:val="00DC169E"/>
    <w:rsid w:val="00DD5DDF"/>
    <w:rsid w:val="00DD5E9F"/>
    <w:rsid w:val="00DE058F"/>
    <w:rsid w:val="00DE0B2B"/>
    <w:rsid w:val="00DF5966"/>
    <w:rsid w:val="00E018C2"/>
    <w:rsid w:val="00E04887"/>
    <w:rsid w:val="00E07B42"/>
    <w:rsid w:val="00E12F84"/>
    <w:rsid w:val="00E27DED"/>
    <w:rsid w:val="00E326D9"/>
    <w:rsid w:val="00E336DB"/>
    <w:rsid w:val="00E33FE6"/>
    <w:rsid w:val="00E35B4C"/>
    <w:rsid w:val="00E3779C"/>
    <w:rsid w:val="00E44DD1"/>
    <w:rsid w:val="00E47F0C"/>
    <w:rsid w:val="00E51763"/>
    <w:rsid w:val="00E54809"/>
    <w:rsid w:val="00E553B6"/>
    <w:rsid w:val="00E61FA1"/>
    <w:rsid w:val="00E814A5"/>
    <w:rsid w:val="00E872F4"/>
    <w:rsid w:val="00E9620E"/>
    <w:rsid w:val="00EA01A6"/>
    <w:rsid w:val="00EA0C71"/>
    <w:rsid w:val="00EA3EFA"/>
    <w:rsid w:val="00EA7F8A"/>
    <w:rsid w:val="00EC0FB8"/>
    <w:rsid w:val="00ED69B4"/>
    <w:rsid w:val="00ED6AAF"/>
    <w:rsid w:val="00EE62F3"/>
    <w:rsid w:val="00EF5C72"/>
    <w:rsid w:val="00EF7E3F"/>
    <w:rsid w:val="00F01C0E"/>
    <w:rsid w:val="00F04469"/>
    <w:rsid w:val="00F05BC6"/>
    <w:rsid w:val="00F26581"/>
    <w:rsid w:val="00F26BD9"/>
    <w:rsid w:val="00F27A84"/>
    <w:rsid w:val="00F3292A"/>
    <w:rsid w:val="00F357C8"/>
    <w:rsid w:val="00F37FFE"/>
    <w:rsid w:val="00F40088"/>
    <w:rsid w:val="00F41938"/>
    <w:rsid w:val="00F44BA8"/>
    <w:rsid w:val="00F511DE"/>
    <w:rsid w:val="00F6039F"/>
    <w:rsid w:val="00F60480"/>
    <w:rsid w:val="00F776EA"/>
    <w:rsid w:val="00F800E7"/>
    <w:rsid w:val="00F8751A"/>
    <w:rsid w:val="00F87E14"/>
    <w:rsid w:val="00F9212C"/>
    <w:rsid w:val="00F92988"/>
    <w:rsid w:val="00F952EC"/>
    <w:rsid w:val="00FA6F31"/>
    <w:rsid w:val="00FB33CA"/>
    <w:rsid w:val="00FB6A67"/>
    <w:rsid w:val="00FC33EF"/>
    <w:rsid w:val="00FD17F6"/>
    <w:rsid w:val="00FE27A3"/>
    <w:rsid w:val="00FE2D1E"/>
    <w:rsid w:val="00FE3FCA"/>
    <w:rsid w:val="00FE4502"/>
    <w:rsid w:val="00FE4941"/>
    <w:rsid w:val="00FE6461"/>
    <w:rsid w:val="00FF4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F745BD"/>
  <w15:docId w15:val="{0A7871E3-3F90-4C49-A94C-F8BF84FF1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7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D75"/>
  </w:style>
  <w:style w:type="paragraph" w:styleId="Footer">
    <w:name w:val="footer"/>
    <w:basedOn w:val="Normal"/>
    <w:link w:val="FooterChar"/>
    <w:uiPriority w:val="99"/>
    <w:unhideWhenUsed/>
    <w:rsid w:val="00547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D75"/>
  </w:style>
  <w:style w:type="paragraph" w:styleId="BalloonText">
    <w:name w:val="Balloon Text"/>
    <w:basedOn w:val="Normal"/>
    <w:link w:val="BalloonTextChar"/>
    <w:uiPriority w:val="99"/>
    <w:semiHidden/>
    <w:unhideWhenUsed/>
    <w:rsid w:val="00547D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D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47D7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A58A7"/>
    <w:rPr>
      <w:color w:val="808080"/>
    </w:rPr>
  </w:style>
  <w:style w:type="table" w:styleId="TableGrid">
    <w:name w:val="Table Grid"/>
    <w:basedOn w:val="TableNormal"/>
    <w:uiPriority w:val="39"/>
    <w:rsid w:val="00B935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B935F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customStyle="1" w:styleId="Default">
    <w:name w:val="Default"/>
    <w:rsid w:val="00F60480"/>
    <w:pPr>
      <w:widowControl w:val="0"/>
      <w:autoSpaceDE w:val="0"/>
      <w:autoSpaceDN w:val="0"/>
      <w:adjustRightInd w:val="0"/>
      <w:spacing w:after="0" w:line="240" w:lineRule="auto"/>
    </w:pPr>
    <w:rPr>
      <w:color w:val="000000"/>
    </w:rPr>
  </w:style>
  <w:style w:type="character" w:customStyle="1" w:styleId="t">
    <w:name w:val="t"/>
    <w:basedOn w:val="DefaultParagraphFont"/>
    <w:rsid w:val="002F0C19"/>
  </w:style>
  <w:style w:type="character" w:styleId="PageNumber">
    <w:name w:val="page number"/>
    <w:basedOn w:val="DefaultParagraphFont"/>
    <w:rsid w:val="00EA7F8A"/>
  </w:style>
  <w:style w:type="character" w:styleId="Hyperlink">
    <w:name w:val="Hyperlink"/>
    <w:basedOn w:val="DefaultParagraphFont"/>
    <w:uiPriority w:val="99"/>
    <w:unhideWhenUsed/>
    <w:rsid w:val="0097617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B7686"/>
    <w:pPr>
      <w:spacing w:before="100" w:beforeAutospacing="1" w:after="100" w:afterAutospacing="1" w:line="240" w:lineRule="auto"/>
    </w:pPr>
    <w:rPr>
      <w:rFonts w:ascii="Times" w:eastAsiaTheme="minorEastAsia" w:hAnsi="Time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12F84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806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4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24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8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1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52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65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8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42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62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83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1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9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8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9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00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1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94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0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76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24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48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0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85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5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F0C85-88F4-8D42-A9A5-1D88FB3A1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6</TotalTime>
  <Pages>8</Pages>
  <Words>1092</Words>
  <Characters>62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odrum, Richard</dc:creator>
  <cp:keywords/>
  <dc:description/>
  <cp:lastModifiedBy>Sunmoriya, Mahima</cp:lastModifiedBy>
  <cp:revision>13</cp:revision>
  <cp:lastPrinted>2019-04-24T09:58:00Z</cp:lastPrinted>
  <dcterms:created xsi:type="dcterms:W3CDTF">2021-04-17T22:57:00Z</dcterms:created>
  <dcterms:modified xsi:type="dcterms:W3CDTF">2021-04-22T00:01:00Z</dcterms:modified>
</cp:coreProperties>
</file>